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DDF842" w14:textId="5A79CBB5" w:rsidR="002A1005" w:rsidRPr="006C4F58" w:rsidRDefault="00BC1822" w:rsidP="00BC1822">
      <w:pPr>
        <w:jc w:val="center"/>
        <w:rPr>
          <w:b/>
          <w:sz w:val="24"/>
        </w:rPr>
      </w:pPr>
      <w:r w:rsidRPr="006C4F58">
        <w:rPr>
          <w:b/>
          <w:sz w:val="24"/>
        </w:rPr>
        <w:t>MMITSS Hardware-in-the-loop Simulation System Setup Guide</w:t>
      </w:r>
    </w:p>
    <w:p w14:paraId="0D88C5DC" w14:textId="2AE4C8EE" w:rsidR="00BC1822" w:rsidRPr="00BC1822" w:rsidRDefault="00BC1822" w:rsidP="00175E57">
      <w:pPr>
        <w:pStyle w:val="ListParagraph"/>
        <w:numPr>
          <w:ilvl w:val="0"/>
          <w:numId w:val="1"/>
        </w:numPr>
        <w:rPr>
          <w:b/>
        </w:rPr>
      </w:pPr>
      <w:r w:rsidRPr="00BC1822">
        <w:rPr>
          <w:b/>
        </w:rPr>
        <w:t xml:space="preserve">System </w:t>
      </w:r>
      <w:r w:rsidR="00175E57">
        <w:rPr>
          <w:b/>
        </w:rPr>
        <w:t>A</w:t>
      </w:r>
      <w:r w:rsidRPr="00175E57">
        <w:rPr>
          <w:b/>
        </w:rPr>
        <w:t>rchitecture</w:t>
      </w:r>
      <w:r w:rsidRPr="00BC1822">
        <w:rPr>
          <w:b/>
        </w:rPr>
        <w:t>:</w:t>
      </w:r>
    </w:p>
    <w:p w14:paraId="17CB968D" w14:textId="0E88295F" w:rsidR="00A544B3" w:rsidRDefault="00A544B3" w:rsidP="003C230C">
      <w:pPr>
        <w:rPr>
          <w:noProof/>
        </w:rPr>
      </w:pPr>
      <w:r>
        <w:t xml:space="preserve">The physical Hardware-in-the-loop architecture is shown in Figure 1. This is a basic architecture that is applicable at one single intersection under the control of MMITSS. </w:t>
      </w:r>
      <w:r w:rsidR="002C7819">
        <w:t xml:space="preserve"> </w:t>
      </w:r>
      <w:r w:rsidR="002F2B7E">
        <w:t>In this framework, the MMITSS vehicle side co-</w:t>
      </w:r>
      <w:r w:rsidR="00CF6BE9">
        <w:t>processor (</w:t>
      </w:r>
      <w:r w:rsidR="002F2B7E">
        <w:t xml:space="preserve">VSP) will be run on a Raspberry Pi with </w:t>
      </w:r>
      <w:r w:rsidR="00CF6BE9">
        <w:t>arm-based</w:t>
      </w:r>
      <w:r w:rsidR="002F2B7E">
        <w:t xml:space="preserve"> architectu</w:t>
      </w:r>
      <w:r w:rsidR="00CF6BE9">
        <w:t>re wired to an OBU</w:t>
      </w:r>
      <w:r w:rsidR="002F2B7E">
        <w:t>; the MMITSS road-side co-</w:t>
      </w:r>
      <w:r w:rsidR="00CF6BE9">
        <w:t>processor (</w:t>
      </w:r>
      <w:r w:rsidR="002F2B7E">
        <w:t xml:space="preserve">MRP) could be run on a </w:t>
      </w:r>
      <w:r w:rsidR="00E91A3E">
        <w:t>laptop,</w:t>
      </w:r>
      <w:r w:rsidR="002F2B7E">
        <w:t xml:space="preserve"> </w:t>
      </w:r>
      <w:r w:rsidR="00CF6BE9">
        <w:t xml:space="preserve">or an arm-based edge device wired to an RSU. </w:t>
      </w:r>
      <w:r w:rsidR="001379F3">
        <w:t xml:space="preserve">OBU is very similar to the RSU, except the OBUs are designed specifically for </w:t>
      </w:r>
      <w:r w:rsidR="00E91A3E">
        <w:t>integration</w:t>
      </w:r>
      <w:r w:rsidR="001379F3">
        <w:t xml:space="preserve"> with vehicle electronics system. </w:t>
      </w:r>
      <w:r w:rsidR="00E91A3E">
        <w:t>Both two</w:t>
      </w:r>
      <w:r w:rsidR="001379F3">
        <w:t xml:space="preserve"> devices will be run on the same interface. </w:t>
      </w:r>
      <w:r w:rsidR="00CF6BE9">
        <w:t xml:space="preserve"> environment for MRP and VSP are supposed to be Ubuntu 20.04, the MMITSS components are expected to be run in docker containers with the specified docker images. Then, the </w:t>
      </w:r>
      <w:r w:rsidR="00CF6BE9">
        <w:rPr>
          <w:rFonts w:hint="eastAsia"/>
        </w:rPr>
        <w:t>R</w:t>
      </w:r>
      <w:r w:rsidR="00CF6BE9">
        <w:t xml:space="preserve">aspberry Pi and Laptop should be connected to a windows desktop where VISSIM simulation environment will be running on. The VISSIM simulation software is responsible to simulate the </w:t>
      </w:r>
      <w:r w:rsidR="001379F3">
        <w:t>priority</w:t>
      </w:r>
      <w:r w:rsidR="00CF6BE9">
        <w:t xml:space="preserve"> and background traffic togeth</w:t>
      </w:r>
      <w:r w:rsidR="001379F3">
        <w:t>er</w:t>
      </w:r>
      <w:r w:rsidR="00CF6BE9">
        <w:t xml:space="preserve"> with the </w:t>
      </w:r>
      <w:r w:rsidR="001379F3">
        <w:t xml:space="preserve">ASCIII signal controller. </w:t>
      </w:r>
    </w:p>
    <w:p w14:paraId="0B9B11E6" w14:textId="4BA91812" w:rsidR="004F1FC9" w:rsidRDefault="004F1FC9" w:rsidP="00F35267">
      <w:pPr>
        <w:jc w:val="center"/>
        <w:rPr>
          <w:noProof/>
        </w:rPr>
      </w:pPr>
      <w:r>
        <w:rPr>
          <w:noProof/>
        </w:rPr>
        <w:drawing>
          <wp:inline distT="0" distB="0" distL="0" distR="0" wp14:anchorId="66652301" wp14:editId="0074FCC4">
            <wp:extent cx="5170475" cy="26741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13867" cy="2696632"/>
                    </a:xfrm>
                    <a:prstGeom prst="rect">
                      <a:avLst/>
                    </a:prstGeom>
                    <a:noFill/>
                  </pic:spPr>
                </pic:pic>
              </a:graphicData>
            </a:graphic>
          </wp:inline>
        </w:drawing>
      </w:r>
    </w:p>
    <w:p w14:paraId="5A0B7AE4" w14:textId="72A3B90D" w:rsidR="004F1FC9" w:rsidRDefault="004F1FC9" w:rsidP="00872CA1">
      <w:pPr>
        <w:jc w:val="center"/>
      </w:pPr>
      <w:r>
        <w:rPr>
          <w:rFonts w:hint="eastAsia"/>
        </w:rPr>
        <w:t>Figu</w:t>
      </w:r>
      <w:r>
        <w:t>re 1:  Hardware-in-the-loop Simulation System Architecture</w:t>
      </w:r>
    </w:p>
    <w:p w14:paraId="4E4A708E" w14:textId="63D9BA29" w:rsidR="00BC1822" w:rsidRPr="00BC1822" w:rsidRDefault="00BC1822" w:rsidP="00175E57">
      <w:pPr>
        <w:pStyle w:val="ListParagraph"/>
        <w:numPr>
          <w:ilvl w:val="0"/>
          <w:numId w:val="1"/>
        </w:numPr>
        <w:rPr>
          <w:b/>
        </w:rPr>
      </w:pPr>
      <w:r w:rsidRPr="00BC1822">
        <w:rPr>
          <w:b/>
        </w:rPr>
        <w:t>Information Flow:</w:t>
      </w:r>
    </w:p>
    <w:p w14:paraId="5B72201B" w14:textId="0312F30A" w:rsidR="001379F3" w:rsidRDefault="00231957" w:rsidP="00872CA1">
      <w:pPr>
        <w:jc w:val="center"/>
        <w:rPr>
          <w:b/>
        </w:rPr>
      </w:pPr>
      <w:r w:rsidRPr="00231957">
        <w:rPr>
          <w:b/>
          <w:noProof/>
        </w:rPr>
        <w:drawing>
          <wp:inline distT="0" distB="0" distL="0" distR="0" wp14:anchorId="03691859" wp14:editId="007E6A41">
            <wp:extent cx="5148172" cy="2207628"/>
            <wp:effectExtent l="19050" t="19050" r="14605" b="21590"/>
            <wp:docPr id="3"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示&#10;&#10;描述已自动生成"/>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956"/>
                    <a:stretch/>
                  </pic:blipFill>
                  <pic:spPr bwMode="auto">
                    <a:xfrm>
                      <a:off x="0" y="0"/>
                      <a:ext cx="5164863" cy="2214785"/>
                    </a:xfrm>
                    <a:prstGeom prst="rect">
                      <a:avLst/>
                    </a:prstGeom>
                    <a:noFill/>
                    <a:ln w="19050">
                      <a:solidFill>
                        <a:schemeClr val="tx1"/>
                      </a:solidFill>
                    </a:ln>
                    <a:extLst>
                      <a:ext uri="{53640926-AAD7-44D8-BBD7-CCE9431645EC}">
                        <a14:shadowObscured xmlns:a14="http://schemas.microsoft.com/office/drawing/2010/main"/>
                      </a:ext>
                    </a:extLst>
                  </pic:spPr>
                </pic:pic>
              </a:graphicData>
            </a:graphic>
          </wp:inline>
        </w:drawing>
      </w:r>
    </w:p>
    <w:p w14:paraId="50B2BDCE" w14:textId="6C48ECD5" w:rsidR="00872CA1" w:rsidRDefault="00872CA1" w:rsidP="00872CA1">
      <w:pPr>
        <w:jc w:val="center"/>
      </w:pPr>
      <w:r>
        <w:rPr>
          <w:rFonts w:hint="eastAsia"/>
        </w:rPr>
        <w:t>Figu</w:t>
      </w:r>
      <w:r>
        <w:t>re 2:  Hardware-in-the-loop Simulation Data Flow</w:t>
      </w:r>
    </w:p>
    <w:p w14:paraId="7D05559F" w14:textId="77777777" w:rsidR="00872CA1" w:rsidRPr="00872CA1" w:rsidRDefault="00872CA1" w:rsidP="00872CA1">
      <w:pPr>
        <w:jc w:val="center"/>
        <w:rPr>
          <w:b/>
        </w:rPr>
      </w:pPr>
    </w:p>
    <w:p w14:paraId="1F22F517" w14:textId="08F125A3" w:rsidR="00BC1822" w:rsidRDefault="001379F3" w:rsidP="00175E57">
      <w:pPr>
        <w:pStyle w:val="ListParagraph"/>
        <w:numPr>
          <w:ilvl w:val="0"/>
          <w:numId w:val="1"/>
        </w:numPr>
        <w:rPr>
          <w:b/>
        </w:rPr>
      </w:pPr>
      <w:r>
        <w:rPr>
          <w:b/>
        </w:rPr>
        <w:t>S</w:t>
      </w:r>
      <w:r w:rsidR="00E91A3E">
        <w:rPr>
          <w:b/>
        </w:rPr>
        <w:t>ystem</w:t>
      </w:r>
      <w:r w:rsidR="00BC1822" w:rsidRPr="00BC1822">
        <w:rPr>
          <w:b/>
        </w:rPr>
        <w:t xml:space="preserve"> Setup</w:t>
      </w:r>
    </w:p>
    <w:p w14:paraId="61F1F26C" w14:textId="48E98E5D" w:rsidR="001379F3" w:rsidRPr="001379F3" w:rsidRDefault="001379F3" w:rsidP="001379F3">
      <w:r>
        <w:t xml:space="preserve">For the simulation desktop, both VISSIM and </w:t>
      </w:r>
      <w:proofErr w:type="spellStart"/>
      <w:r>
        <w:t>Econolite</w:t>
      </w:r>
      <w:proofErr w:type="spellEnd"/>
      <w:r>
        <w:t xml:space="preserve"> ASC/3 signal controller are required to be configurated. </w:t>
      </w:r>
    </w:p>
    <w:p w14:paraId="76EE596F" w14:textId="7420CEB3" w:rsidR="001379F3" w:rsidRDefault="00E91A3E" w:rsidP="001379F3">
      <w:pPr>
        <w:rPr>
          <w:b/>
        </w:rPr>
      </w:pPr>
      <w:r>
        <w:rPr>
          <w:b/>
        </w:rPr>
        <w:t>3</w:t>
      </w:r>
      <w:r w:rsidR="001379F3">
        <w:rPr>
          <w:b/>
        </w:rPr>
        <w:t>.1 VISSIM</w:t>
      </w:r>
      <w:r w:rsidR="003C136B">
        <w:rPr>
          <w:b/>
        </w:rPr>
        <w:t xml:space="preserve"> configuration </w:t>
      </w:r>
    </w:p>
    <w:p w14:paraId="5CD198F3" w14:textId="5F392CB4" w:rsidR="00105695" w:rsidRDefault="00105695" w:rsidP="00C12718">
      <w:r>
        <w:t xml:space="preserve">After completing the setup of VISSIM with background traffic, </w:t>
      </w:r>
      <w:r w:rsidR="003C136B">
        <w:t xml:space="preserve">a configuration of </w:t>
      </w:r>
      <w:proofErr w:type="spellStart"/>
      <w:r w:rsidR="003C136B">
        <w:t>driver_model</w:t>
      </w:r>
      <w:proofErr w:type="spellEnd"/>
      <w:r w:rsidR="003C136B">
        <w:t xml:space="preserve"> need to be modified. </w:t>
      </w:r>
      <w:r w:rsidR="00A10E02">
        <w:t xml:space="preserve">The configuration file is located </w:t>
      </w:r>
      <w:r w:rsidR="00C12718">
        <w:t xml:space="preserve">under the path of VISSIM driver model </w:t>
      </w:r>
      <w:proofErr w:type="spellStart"/>
      <w:r w:rsidR="00C12718">
        <w:t>dll</w:t>
      </w:r>
      <w:proofErr w:type="spellEnd"/>
      <w:r w:rsidR="00C12718">
        <w:t xml:space="preserve">, which is a custom driver model built from original VISSIM driver-model to connect the simulated vehicles and the MMITSS applications. </w:t>
      </w:r>
    </w:p>
    <w:p w14:paraId="5ED8FEE0" w14:textId="136ED372" w:rsidR="00C12718" w:rsidRDefault="00C12718" w:rsidP="00C12718">
      <w:r>
        <w:t>To use the driver-models, a directory named “</w:t>
      </w:r>
      <w:proofErr w:type="spellStart"/>
      <w:r>
        <w:t>mmitss_simulation</w:t>
      </w:r>
      <w:proofErr w:type="spellEnd"/>
      <w:r>
        <w:t>” needs to be placed in the same directory where the “</w:t>
      </w:r>
      <w:proofErr w:type="gramStart"/>
      <w:r>
        <w:t>*.</w:t>
      </w:r>
      <w:proofErr w:type="spellStart"/>
      <w:r>
        <w:t>inpx</w:t>
      </w:r>
      <w:proofErr w:type="spellEnd"/>
      <w:proofErr w:type="gramEnd"/>
      <w:r>
        <w:t>” file where the simulation exists. This directory is provided in the MMITSS simulation distribution package. The “</w:t>
      </w:r>
      <w:proofErr w:type="spellStart"/>
      <w:r>
        <w:t>mmitss_simulation</w:t>
      </w:r>
      <w:proofErr w:type="spellEnd"/>
      <w:r>
        <w:t>” directory contains a configuration file named “</w:t>
      </w:r>
      <w:proofErr w:type="spellStart"/>
      <w:r>
        <w:t>mmitss_driver_model_</w:t>
      </w:r>
      <w:proofErr w:type="gramStart"/>
      <w:r>
        <w:t>config.json</w:t>
      </w:r>
      <w:proofErr w:type="spellEnd"/>
      <w:proofErr w:type="gramEnd"/>
      <w:r>
        <w:t>” and a subdirectory named “</w:t>
      </w:r>
      <w:proofErr w:type="spellStart"/>
      <w:r>
        <w:t>driver_models</w:t>
      </w:r>
      <w:proofErr w:type="spellEnd"/>
      <w:r>
        <w:t>” where all four prebuilt driver-models are stored. All four driver-models use the same configuration file and the relative location of the “</w:t>
      </w:r>
      <w:proofErr w:type="gramStart"/>
      <w:r>
        <w:t>*.</w:t>
      </w:r>
      <w:proofErr w:type="spellStart"/>
      <w:r>
        <w:t>inpx</w:t>
      </w:r>
      <w:proofErr w:type="spellEnd"/>
      <w:proofErr w:type="gramEnd"/>
      <w:r>
        <w:t xml:space="preserve">” configuration file cannot be altered. The configuration file establishes the communication address where the UDP packets are to be sent. In addition, the GPS coordinates of the VISSIM model origin (0,0) is set in the configuration file. This information is required to correctly transform the vehicle’s current location from the VISSIM’s local coordinate system to the GPS coordinate system (WGS-84). </w:t>
      </w:r>
    </w:p>
    <w:p w14:paraId="52F662AE" w14:textId="58544E78" w:rsidR="00C12718" w:rsidRDefault="00C12718" w:rsidP="00C12718">
      <w:r>
        <w:t xml:space="preserve">The following is the sample code for </w:t>
      </w:r>
      <w:r w:rsidR="00085F1B">
        <w:t>this hardware-in-the-loop case for the</w:t>
      </w:r>
      <w:r>
        <w:t xml:space="preserve"> content of the “</w:t>
      </w:r>
      <w:proofErr w:type="spellStart"/>
      <w:r>
        <w:t>mmitss_driver_model_</w:t>
      </w:r>
      <w:proofErr w:type="gramStart"/>
      <w:r>
        <w:t>config.json</w:t>
      </w:r>
      <w:proofErr w:type="spellEnd"/>
      <w:proofErr w:type="gramEnd"/>
      <w:r>
        <w:t>”:</w:t>
      </w:r>
    </w:p>
    <w:p w14:paraId="51348028" w14:textId="77777777" w:rsidR="00C12718" w:rsidRDefault="00C12718" w:rsidP="00C12718">
      <w:r>
        <w:t>{</w:t>
      </w:r>
    </w:p>
    <w:p w14:paraId="66255B4A" w14:textId="4EE513B0" w:rsidR="00C12718" w:rsidRDefault="00C12718" w:rsidP="00C12718">
      <w:r>
        <w:t xml:space="preserve">    ""</w:t>
      </w:r>
      <w:proofErr w:type="spellStart"/>
      <w:r>
        <w:t>client_ip</w:t>
      </w:r>
      <w:proofErr w:type="spellEnd"/>
      <w:r>
        <w:t>": "</w:t>
      </w:r>
      <w:r w:rsidR="00085F1B">
        <w:t>10.12.6.206</w:t>
      </w:r>
      <w:r>
        <w:t>",</w:t>
      </w:r>
    </w:p>
    <w:p w14:paraId="422C2124" w14:textId="5FAA300D" w:rsidR="00C12718" w:rsidRDefault="00C12718" w:rsidP="00C12718">
      <w:r>
        <w:t xml:space="preserve">    "</w:t>
      </w:r>
      <w:proofErr w:type="spellStart"/>
      <w:r>
        <w:t>client_port</w:t>
      </w:r>
      <w:proofErr w:type="spellEnd"/>
      <w:r>
        <w:t xml:space="preserve">": </w:t>
      </w:r>
      <w:r w:rsidR="00085F1B">
        <w:t>20001</w:t>
      </w:r>
      <w:r>
        <w:t>,</w:t>
      </w:r>
    </w:p>
    <w:p w14:paraId="32003433" w14:textId="77777777" w:rsidR="00C12718" w:rsidRDefault="00C12718" w:rsidP="00C12718">
      <w:r>
        <w:t xml:space="preserve">    "</w:t>
      </w:r>
      <w:proofErr w:type="spellStart"/>
      <w:r>
        <w:t>VISSIM_origin_position</w:t>
      </w:r>
      <w:proofErr w:type="spellEnd"/>
      <w:r>
        <w:t>": {</w:t>
      </w:r>
    </w:p>
    <w:p w14:paraId="4CDF655D" w14:textId="77777777" w:rsidR="00C12718" w:rsidRDefault="00C12718" w:rsidP="00C12718">
      <w:r>
        <w:t xml:space="preserve">        "</w:t>
      </w:r>
      <w:proofErr w:type="spellStart"/>
      <w:r>
        <w:t>elevation_Meter</w:t>
      </w:r>
      <w:proofErr w:type="spellEnd"/>
      <w:r>
        <w:t>": 540.11,</w:t>
      </w:r>
    </w:p>
    <w:p w14:paraId="31407CA6" w14:textId="77777777" w:rsidR="00C12718" w:rsidRDefault="00C12718" w:rsidP="00C12718">
      <w:r>
        <w:t xml:space="preserve">        "latitude</w:t>
      </w:r>
      <w:proofErr w:type="gramStart"/>
      <w:r>
        <w:t>" :</w:t>
      </w:r>
      <w:proofErr w:type="gramEnd"/>
      <w:r>
        <w:t xml:space="preserve"> {</w:t>
      </w:r>
    </w:p>
    <w:p w14:paraId="11FABA4F" w14:textId="77777777" w:rsidR="00C12718" w:rsidRDefault="00C12718" w:rsidP="00C12718">
      <w:r>
        <w:t xml:space="preserve">            "Degree</w:t>
      </w:r>
      <w:proofErr w:type="gramStart"/>
      <w:r>
        <w:t>" :</w:t>
      </w:r>
      <w:proofErr w:type="gramEnd"/>
      <w:r>
        <w:t xml:space="preserve"> 33.0,</w:t>
      </w:r>
    </w:p>
    <w:p w14:paraId="5ACA1F8C" w14:textId="77777777" w:rsidR="00C12718" w:rsidRDefault="00C12718" w:rsidP="00C12718">
      <w:r>
        <w:t xml:space="preserve">            "Minute</w:t>
      </w:r>
      <w:proofErr w:type="gramStart"/>
      <w:r>
        <w:t>" :</w:t>
      </w:r>
      <w:proofErr w:type="gramEnd"/>
      <w:r>
        <w:t xml:space="preserve"> 50.0,</w:t>
      </w:r>
    </w:p>
    <w:p w14:paraId="17291634" w14:textId="77777777" w:rsidR="00C12718" w:rsidRDefault="00C12718" w:rsidP="00C12718">
      <w:r>
        <w:t xml:space="preserve">            "Second</w:t>
      </w:r>
      <w:proofErr w:type="gramStart"/>
      <w:r>
        <w:t>" :</w:t>
      </w:r>
      <w:proofErr w:type="gramEnd"/>
      <w:r>
        <w:t xml:space="preserve"> 35.4</w:t>
      </w:r>
    </w:p>
    <w:p w14:paraId="1E45824A" w14:textId="77777777" w:rsidR="00C12718" w:rsidRDefault="00C12718" w:rsidP="00C12718">
      <w:r>
        <w:t xml:space="preserve">        },</w:t>
      </w:r>
    </w:p>
    <w:p w14:paraId="6BA4099A" w14:textId="77777777" w:rsidR="00C12718" w:rsidRDefault="00C12718" w:rsidP="00C12718">
      <w:r>
        <w:t xml:space="preserve">        "longitude</w:t>
      </w:r>
      <w:proofErr w:type="gramStart"/>
      <w:r>
        <w:t>" :</w:t>
      </w:r>
      <w:proofErr w:type="gramEnd"/>
      <w:r>
        <w:t xml:space="preserve"> {</w:t>
      </w:r>
    </w:p>
    <w:p w14:paraId="0F11460B" w14:textId="77777777" w:rsidR="00C12718" w:rsidRDefault="00C12718" w:rsidP="00C12718">
      <w:r>
        <w:t xml:space="preserve">            "Degree</w:t>
      </w:r>
      <w:proofErr w:type="gramStart"/>
      <w:r>
        <w:t>" :</w:t>
      </w:r>
      <w:proofErr w:type="gramEnd"/>
      <w:r>
        <w:t xml:space="preserve"> -112.0,</w:t>
      </w:r>
    </w:p>
    <w:p w14:paraId="24B8D975" w14:textId="77777777" w:rsidR="00C12718" w:rsidRDefault="00C12718" w:rsidP="00C12718">
      <w:r>
        <w:t xml:space="preserve">            "Minute</w:t>
      </w:r>
      <w:proofErr w:type="gramStart"/>
      <w:r>
        <w:t>" :</w:t>
      </w:r>
      <w:proofErr w:type="gramEnd"/>
      <w:r>
        <w:t xml:space="preserve"> -8.0,</w:t>
      </w:r>
    </w:p>
    <w:p w14:paraId="627B1F97" w14:textId="77777777" w:rsidR="00C12718" w:rsidRDefault="00C12718" w:rsidP="00C12718">
      <w:r>
        <w:t xml:space="preserve">            "Second</w:t>
      </w:r>
      <w:proofErr w:type="gramStart"/>
      <w:r>
        <w:t>" :</w:t>
      </w:r>
      <w:proofErr w:type="gramEnd"/>
      <w:r>
        <w:t xml:space="preserve"> -6.1</w:t>
      </w:r>
    </w:p>
    <w:p w14:paraId="2877C5A3" w14:textId="77777777" w:rsidR="00C12718" w:rsidRDefault="00C12718" w:rsidP="00C12718">
      <w:r>
        <w:t xml:space="preserve">        }</w:t>
      </w:r>
    </w:p>
    <w:p w14:paraId="15E5D9A1" w14:textId="77777777" w:rsidR="00C12718" w:rsidRDefault="00C12718" w:rsidP="00C12718">
      <w:r>
        <w:t xml:space="preserve">    }</w:t>
      </w:r>
    </w:p>
    <w:p w14:paraId="2DDAC00B" w14:textId="77777777" w:rsidR="00C12718" w:rsidRDefault="00C12718" w:rsidP="00C12718">
      <w:r>
        <w:t>}</w:t>
      </w:r>
    </w:p>
    <w:p w14:paraId="2F74DFA4" w14:textId="25A58732" w:rsidR="00C12718" w:rsidRDefault="00085F1B" w:rsidP="00C12718">
      <w:r>
        <w:lastRenderedPageBreak/>
        <w:t xml:space="preserve">Then the driver model will pack the connected vehicles information from VISSIM as a data structure called “BSM Blob” (referenced by MMITSS development group: </w:t>
      </w:r>
      <w:hyperlink r:id="rId9" w:anchor="readme" w:history="1">
        <w:r w:rsidR="007830D8" w:rsidRPr="00016EB2">
          <w:rPr>
            <w:rStyle w:val="Hyperlink"/>
          </w:rPr>
          <w:t>https://github.com/mmitss/mmitss-az/tree/master/src/simulation#readme</w:t>
        </w:r>
      </w:hyperlink>
      <w:r w:rsidR="007830D8">
        <w:t xml:space="preserve"> </w:t>
      </w:r>
      <w:r>
        <w:t xml:space="preserve">) to the VSP devices for further encoding and distribution. </w:t>
      </w:r>
    </w:p>
    <w:p w14:paraId="34851DEE" w14:textId="77777777" w:rsidR="003C136B" w:rsidRPr="00105695" w:rsidRDefault="003C136B" w:rsidP="001379F3"/>
    <w:p w14:paraId="451D7D17" w14:textId="2255F8A0" w:rsidR="001379F3" w:rsidRPr="001379F3" w:rsidRDefault="00E91A3E" w:rsidP="001379F3">
      <w:pPr>
        <w:rPr>
          <w:b/>
        </w:rPr>
      </w:pPr>
      <w:r>
        <w:rPr>
          <w:b/>
        </w:rPr>
        <w:t>3</w:t>
      </w:r>
      <w:r w:rsidR="001379F3">
        <w:rPr>
          <w:b/>
        </w:rPr>
        <w:t xml:space="preserve">.2 </w:t>
      </w:r>
      <w:proofErr w:type="spellStart"/>
      <w:r w:rsidR="001379F3">
        <w:rPr>
          <w:b/>
        </w:rPr>
        <w:t>Econolite</w:t>
      </w:r>
      <w:proofErr w:type="spellEnd"/>
      <w:r w:rsidR="001379F3">
        <w:rPr>
          <w:b/>
        </w:rPr>
        <w:t xml:space="preserve"> ASC/3 signal controller Configuration</w:t>
      </w:r>
    </w:p>
    <w:p w14:paraId="6F5978AE" w14:textId="72D0D66F" w:rsidR="00175E57" w:rsidRDefault="001379F3" w:rsidP="00BC1822">
      <w:r w:rsidRPr="001379F3">
        <w:t xml:space="preserve">The </w:t>
      </w:r>
      <w:r>
        <w:t xml:space="preserve">following steps are required to configure </w:t>
      </w:r>
      <w:proofErr w:type="spellStart"/>
      <w:r w:rsidR="00394F2B">
        <w:t>Econolite</w:t>
      </w:r>
      <w:proofErr w:type="spellEnd"/>
      <w:r w:rsidR="00394F2B">
        <w:t xml:space="preserve"> ASC/3 </w:t>
      </w:r>
      <w:r w:rsidR="00394F2B">
        <w:rPr>
          <w:rFonts w:hint="eastAsia"/>
        </w:rPr>
        <w:t>signa</w:t>
      </w:r>
      <w:r w:rsidR="00394F2B">
        <w:t xml:space="preserve">l controller in VISSIM. </w:t>
      </w:r>
    </w:p>
    <w:p w14:paraId="3CD48C89" w14:textId="2111BF50" w:rsidR="00394F2B" w:rsidRDefault="00394F2B" w:rsidP="00394F2B">
      <w:r>
        <w:t xml:space="preserve">(a) Determine the IP address of the MS Windows computer where VISSIM is installed. All the components in this system should be in the </w:t>
      </w:r>
      <w:r w:rsidR="000F7510">
        <w:t>same subnet. For example, if the VISSIM device host IP address is: 10.12.</w:t>
      </w:r>
      <w:proofErr w:type="gramStart"/>
      <w:r w:rsidR="000F7510">
        <w:t>6.xx</w:t>
      </w:r>
      <w:proofErr w:type="gramEnd"/>
      <w:r w:rsidR="000F7510">
        <w:t xml:space="preserve">, then the MRP, VSP, OBU and RSU </w:t>
      </w:r>
      <w:r w:rsidR="00D81E9A">
        <w:t xml:space="preserve">must be 10.12.6.yy, where xx and </w:t>
      </w:r>
      <w:proofErr w:type="spellStart"/>
      <w:r w:rsidR="00D81E9A">
        <w:t>yy</w:t>
      </w:r>
      <w:proofErr w:type="spellEnd"/>
      <w:r w:rsidR="00D81E9A">
        <w:t xml:space="preserve"> are determined by the user. </w:t>
      </w:r>
    </w:p>
    <w:p w14:paraId="41202C60" w14:textId="27CFDDFF" w:rsidR="00394F2B" w:rsidRDefault="00394F2B" w:rsidP="00394F2B">
      <w:r>
        <w:t>(b) Next define the controller IP, subnet mask, default gateway IP, server IP, NTCIP backup time and NTCIP UDP Port in the VISSIM ASC/3 controller. From the VISSIM open each signal controller and select “Parameters” option. Go to the Comm-Pg1 option (MM 1-4) under configuration and define the parameters.</w:t>
      </w:r>
    </w:p>
    <w:p w14:paraId="6CCC4CA6" w14:textId="6C844A6A" w:rsidR="00394F2B" w:rsidRDefault="00394F2B" w:rsidP="00394F2B">
      <w:pPr>
        <w:jc w:val="center"/>
      </w:pPr>
      <w:r>
        <w:rPr>
          <w:noProof/>
        </w:rPr>
        <w:drawing>
          <wp:inline distT="0" distB="0" distL="0" distR="0" wp14:anchorId="08987C27" wp14:editId="5CDFA6A1">
            <wp:extent cx="3206750" cy="3498215"/>
            <wp:effectExtent l="0" t="0" r="0" b="0"/>
            <wp:docPr id="8" name="Picture 921864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921864182"/>
                    <pic:cNvPicPr>
                      <a:picLocks noChangeAspect="1" noChangeArrowheads="1"/>
                    </pic:cNvPicPr>
                  </pic:nvPicPr>
                  <pic:blipFill>
                    <a:blip r:embed="rId10"/>
                    <a:stretch>
                      <a:fillRect/>
                    </a:stretch>
                  </pic:blipFill>
                  <pic:spPr bwMode="auto">
                    <a:xfrm>
                      <a:off x="0" y="0"/>
                      <a:ext cx="3206750" cy="3498215"/>
                    </a:xfrm>
                    <a:prstGeom prst="rect">
                      <a:avLst/>
                    </a:prstGeom>
                  </pic:spPr>
                </pic:pic>
              </a:graphicData>
            </a:graphic>
          </wp:inline>
        </w:drawing>
      </w:r>
    </w:p>
    <w:p w14:paraId="23845B25" w14:textId="50778AE5" w:rsidR="00BC1822" w:rsidRPr="00D81E9A" w:rsidRDefault="00394F2B" w:rsidP="00D81E9A">
      <w:pPr>
        <w:jc w:val="center"/>
      </w:pPr>
      <w:r>
        <w:rPr>
          <w:noProof/>
        </w:rPr>
        <w:lastRenderedPageBreak/>
        <w:drawing>
          <wp:inline distT="0" distB="0" distL="0" distR="0" wp14:anchorId="7A2762E3" wp14:editId="54098830">
            <wp:extent cx="4845685" cy="3594100"/>
            <wp:effectExtent l="0" t="0" r="0" b="0"/>
            <wp:docPr id="9" name="Picture 1187204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187204408"/>
                    <pic:cNvPicPr>
                      <a:picLocks noChangeAspect="1" noChangeArrowheads="1"/>
                    </pic:cNvPicPr>
                  </pic:nvPicPr>
                  <pic:blipFill>
                    <a:blip r:embed="rId11"/>
                    <a:stretch>
                      <a:fillRect/>
                    </a:stretch>
                  </pic:blipFill>
                  <pic:spPr bwMode="auto">
                    <a:xfrm>
                      <a:off x="0" y="0"/>
                      <a:ext cx="4845685" cy="3594100"/>
                    </a:xfrm>
                    <a:prstGeom prst="rect">
                      <a:avLst/>
                    </a:prstGeom>
                  </pic:spPr>
                </pic:pic>
              </a:graphicData>
            </a:graphic>
          </wp:inline>
        </w:drawing>
      </w:r>
    </w:p>
    <w:p w14:paraId="0368CEE3" w14:textId="1B8F9FC3" w:rsidR="00BC1822" w:rsidRDefault="005118B7" w:rsidP="00175E57">
      <w:pPr>
        <w:pStyle w:val="ListParagraph"/>
        <w:numPr>
          <w:ilvl w:val="0"/>
          <w:numId w:val="1"/>
        </w:numPr>
        <w:rPr>
          <w:b/>
        </w:rPr>
      </w:pPr>
      <w:proofErr w:type="spellStart"/>
      <w:r>
        <w:rPr>
          <w:b/>
        </w:rPr>
        <w:t>Cohda</w:t>
      </w:r>
      <w:proofErr w:type="spellEnd"/>
      <w:r>
        <w:rPr>
          <w:b/>
        </w:rPr>
        <w:t xml:space="preserve"> </w:t>
      </w:r>
      <w:r w:rsidR="00BC1822" w:rsidRPr="00BC1822">
        <w:rPr>
          <w:b/>
        </w:rPr>
        <w:t>OBU/RSU Setup</w:t>
      </w:r>
    </w:p>
    <w:p w14:paraId="2A0FC924" w14:textId="789E0A5D" w:rsidR="00BC1822" w:rsidRDefault="005118B7" w:rsidP="00BC1822">
      <w:r w:rsidRPr="005118B7">
        <w:t>Both</w:t>
      </w:r>
      <w:r>
        <w:t xml:space="preserve"> devices </w:t>
      </w:r>
      <w:r w:rsidR="001E76D4">
        <w:t>need to be installed with the RSU image. The current workable version is: mk5-</w:t>
      </w:r>
      <w:proofErr w:type="gramStart"/>
      <w:r w:rsidR="001E76D4">
        <w:t>17.Release</w:t>
      </w:r>
      <w:proofErr w:type="gramEnd"/>
      <w:r w:rsidR="001E76D4">
        <w:t>.108905-RSU1609-typical.sqsh</w:t>
      </w:r>
    </w:p>
    <w:p w14:paraId="62009967" w14:textId="7E0F7D4E" w:rsidR="001E76D4" w:rsidRDefault="001E76D4" w:rsidP="00BC1822">
      <w:r>
        <w:t xml:space="preserve">Scripts that enables the IMF and real-time forwarding functions needs to be executed on the devices. Before executing the scripts, the devices should be placed where the GSP corrections can be received. Otherwise, the script will not be executed successfully. </w:t>
      </w:r>
    </w:p>
    <w:p w14:paraId="33471BF0" w14:textId="4ACB6D7D" w:rsidR="001E76D4" w:rsidRDefault="001E76D4" w:rsidP="00BC1822">
      <w:r>
        <w:t xml:space="preserve">The name of the script in the </w:t>
      </w:r>
      <w:proofErr w:type="spellStart"/>
      <w:r>
        <w:t>obu</w:t>
      </w:r>
      <w:proofErr w:type="spellEnd"/>
      <w:r>
        <w:t xml:space="preserve"> is: </w:t>
      </w:r>
      <w:r w:rsidRPr="001E76D4">
        <w:t>cw_rsu41_setup.sip_obu.sh</w:t>
      </w:r>
    </w:p>
    <w:p w14:paraId="1B05F3FD" w14:textId="3DF4FD17" w:rsidR="001E76D4" w:rsidRDefault="001E76D4" w:rsidP="00BC1822">
      <w:r>
        <w:t xml:space="preserve">The name of the script in the RSU is: </w:t>
      </w:r>
      <w:r w:rsidRPr="001E76D4">
        <w:t>cw_rsu41_setup.sip_rsu.sh</w:t>
      </w:r>
    </w:p>
    <w:p w14:paraId="7742181E" w14:textId="033FD0E4" w:rsidR="001E76D4" w:rsidRDefault="001E76D4" w:rsidP="00BC1822">
      <w:r>
        <w:t xml:space="preserve">The current scripts support broadcasting and forwarding six types of J2735 messages: BSM, </w:t>
      </w:r>
      <w:proofErr w:type="spellStart"/>
      <w:r>
        <w:t>SPaT</w:t>
      </w:r>
      <w:proofErr w:type="spellEnd"/>
      <w:r>
        <w:t xml:space="preserve">, MAP, SRM, SSM, and RSM. </w:t>
      </w:r>
      <w:r w:rsidR="0040628C">
        <w:t xml:space="preserve"> More message types can be added if needed.</w:t>
      </w:r>
    </w:p>
    <w:p w14:paraId="764C2FB2" w14:textId="2DB3839D" w:rsidR="00EF0506" w:rsidRDefault="001E76D4" w:rsidP="00BC1822">
      <w:r>
        <w:t xml:space="preserve">The scripts listen to UDP port 1516 to receive a text string following the USDOT RSU4.1 standard and broadcast through the DSRC interface. </w:t>
      </w:r>
      <w:r w:rsidR="00EF0506">
        <w:t xml:space="preserve">The broadcast parameters such as channel, PSID, and mode can be modified through functions </w:t>
      </w:r>
      <w:r w:rsidR="00EF0506" w:rsidRPr="00EF0506">
        <w:t>_</w:t>
      </w:r>
      <w:proofErr w:type="spellStart"/>
      <w:r w:rsidR="00EF0506" w:rsidRPr="00EF0506">
        <w:t>set_</w:t>
      </w:r>
      <w:proofErr w:type="gramStart"/>
      <w:r w:rsidR="00EF0506" w:rsidRPr="00EF0506">
        <w:t>IMF</w:t>
      </w:r>
      <w:r w:rsidR="00EF0506">
        <w:t>X</w:t>
      </w:r>
      <w:proofErr w:type="spellEnd"/>
      <w:r w:rsidR="00EF0506" w:rsidRPr="00EF0506">
        <w:t>(</w:t>
      </w:r>
      <w:proofErr w:type="gramEnd"/>
      <w:r w:rsidR="00EF0506" w:rsidRPr="00EF0506">
        <w:t>)</w:t>
      </w:r>
      <w:r w:rsidR="00EF0506">
        <w:t xml:space="preserve"> in the script.</w:t>
      </w:r>
    </w:p>
    <w:p w14:paraId="66727F79" w14:textId="021AB766" w:rsidR="001E76D4" w:rsidRDefault="001E76D4" w:rsidP="00BC1822">
      <w:r>
        <w:t xml:space="preserve">The received messages from other devices will be forwarded through UDP to a designated address and port. This address and port can be set up through the parameters </w:t>
      </w:r>
      <w:r w:rsidRPr="001E76D4">
        <w:t>FW_DSRC_ADDR1</w:t>
      </w:r>
      <w:r>
        <w:t xml:space="preserve"> and </w:t>
      </w:r>
      <w:r w:rsidRPr="001E76D4">
        <w:t>FW_DSRC_PORT1</w:t>
      </w:r>
      <w:r>
        <w:t xml:space="preserve"> in the script. Multiple addresses and ports can be set through the </w:t>
      </w:r>
      <w:r w:rsidRPr="001E76D4">
        <w:t>_</w:t>
      </w:r>
      <w:proofErr w:type="spellStart"/>
      <w:r w:rsidRPr="001E76D4">
        <w:t>set_</w:t>
      </w:r>
      <w:proofErr w:type="gramStart"/>
      <w:r w:rsidRPr="001E76D4">
        <w:t>WSMFwdRx</w:t>
      </w:r>
      <w:r>
        <w:t>X</w:t>
      </w:r>
      <w:proofErr w:type="spellEnd"/>
      <w:r w:rsidRPr="001E76D4">
        <w:t>(</w:t>
      </w:r>
      <w:proofErr w:type="gramEnd"/>
      <w:r w:rsidRPr="001E76D4">
        <w:t>)</w:t>
      </w:r>
      <w:r>
        <w:t xml:space="preserve"> </w:t>
      </w:r>
      <w:r w:rsidR="00EF0506">
        <w:t>functions</w:t>
      </w:r>
      <w:r>
        <w:t>.</w:t>
      </w:r>
    </w:p>
    <w:p w14:paraId="4D1CC74F" w14:textId="7B169288" w:rsidR="001E76D4" w:rsidRDefault="0040628C" w:rsidP="00BC1822">
      <w:proofErr w:type="spellStart"/>
      <w:r>
        <w:t>tcpdump</w:t>
      </w:r>
      <w:proofErr w:type="spellEnd"/>
      <w:r>
        <w:t xml:space="preserve"> can be used to monitor the communications through the UDP (-</w:t>
      </w:r>
      <w:proofErr w:type="spellStart"/>
      <w:r>
        <w:t>i</w:t>
      </w:r>
      <w:proofErr w:type="spellEnd"/>
      <w:r>
        <w:t xml:space="preserve"> eth0) and DSRC (-</w:t>
      </w:r>
      <w:proofErr w:type="spellStart"/>
      <w:r>
        <w:t>i</w:t>
      </w:r>
      <w:proofErr w:type="spellEnd"/>
      <w:r>
        <w:t xml:space="preserve"> wave-raw).</w:t>
      </w:r>
    </w:p>
    <w:p w14:paraId="24F77312" w14:textId="77777777" w:rsidR="0040628C" w:rsidRPr="005118B7" w:rsidRDefault="0040628C" w:rsidP="00BC1822"/>
    <w:p w14:paraId="68B51DF1" w14:textId="6137A8D7" w:rsidR="00BC1822" w:rsidRDefault="00BC1822" w:rsidP="00175E57">
      <w:pPr>
        <w:pStyle w:val="ListParagraph"/>
        <w:numPr>
          <w:ilvl w:val="0"/>
          <w:numId w:val="1"/>
        </w:numPr>
        <w:rPr>
          <w:b/>
        </w:rPr>
      </w:pPr>
      <w:r w:rsidRPr="00BC1822">
        <w:rPr>
          <w:b/>
        </w:rPr>
        <w:t>VSP</w:t>
      </w:r>
      <w:r w:rsidR="0099473C">
        <w:rPr>
          <w:b/>
        </w:rPr>
        <w:t>/MRP</w:t>
      </w:r>
      <w:r w:rsidRPr="00BC1822">
        <w:rPr>
          <w:b/>
        </w:rPr>
        <w:t xml:space="preserve"> Setup</w:t>
      </w:r>
    </w:p>
    <w:p w14:paraId="62D9A059" w14:textId="676221F4" w:rsidR="00D81E9A" w:rsidRDefault="0099473C" w:rsidP="00D81E9A">
      <w:r>
        <w:t xml:space="preserve">MMITSS </w:t>
      </w:r>
      <w:r w:rsidR="00D67C53">
        <w:t xml:space="preserve">can support different type of device with different user requirements. </w:t>
      </w:r>
      <w:proofErr w:type="gramStart"/>
      <w:r w:rsidR="00D67C53">
        <w:t>So</w:t>
      </w:r>
      <w:proofErr w:type="gramEnd"/>
      <w:r w:rsidR="00D67C53">
        <w:t xml:space="preserve"> it has two different versions for vehicle side processor (VSP) and road side processor (MRP). The setup process for VSP and </w:t>
      </w:r>
      <w:r w:rsidR="00D67C53">
        <w:lastRenderedPageBreak/>
        <w:t xml:space="preserve">MRP </w:t>
      </w:r>
      <w:r w:rsidR="00B2656B">
        <w:t>are similar. However, current</w:t>
      </w:r>
      <w:r w:rsidR="00D81E9A">
        <w:t xml:space="preserve"> VSP is supposed to be run on an</w:t>
      </w:r>
      <w:r w:rsidR="00B2656B">
        <w:t xml:space="preserve"> ARM architecture</w:t>
      </w:r>
      <w:r w:rsidR="00D81E9A">
        <w:t xml:space="preserve"> edge device </w:t>
      </w:r>
      <w:r w:rsidR="00B2656B">
        <w:t xml:space="preserve">while the MRP can support </w:t>
      </w:r>
      <w:r w:rsidR="00DB10BE">
        <w:t>both x86 and ARM architecture</w:t>
      </w:r>
      <w:r w:rsidR="00D81E9A">
        <w:t xml:space="preserve">. </w:t>
      </w:r>
      <w:r w:rsidR="00607EAD">
        <w:t>A</w:t>
      </w:r>
      <w:r w:rsidR="00D81E9A">
        <w:t xml:space="preserve"> python</w:t>
      </w:r>
      <w:r w:rsidR="006B7C9D">
        <w:t xml:space="preserve"> </w:t>
      </w:r>
      <w:r w:rsidR="006B7C9D">
        <w:rPr>
          <w:rFonts w:hint="eastAsia"/>
        </w:rPr>
        <w:t>scr</w:t>
      </w:r>
      <w:r w:rsidR="006B7C9D">
        <w:t xml:space="preserve">ipt </w:t>
      </w:r>
      <w:r w:rsidR="0087733C">
        <w:t xml:space="preserve">named “bsm_distribution.py”, which is designed </w:t>
      </w:r>
      <w:r w:rsidR="00563CD8">
        <w:t xml:space="preserve">to encoder J2735 format BSM </w:t>
      </w:r>
      <w:r w:rsidR="00A04428">
        <w:t xml:space="preserve">from the BSM Blob </w:t>
      </w:r>
      <w:r w:rsidR="004F4103">
        <w:t xml:space="preserve">received from the </w:t>
      </w:r>
      <w:r w:rsidR="008E2081">
        <w:t xml:space="preserve">VISSIM. </w:t>
      </w:r>
      <w:r w:rsidR="004B1303">
        <w:t>In the main function of the python script,</w:t>
      </w:r>
      <w:r w:rsidR="00FD1373">
        <w:t xml:space="preserve"> communication configurations need to be set</w:t>
      </w:r>
      <w:r w:rsidR="00DB60F9">
        <w:t xml:space="preserve">up for receiving BSM blob from VISSIM device and </w:t>
      </w:r>
      <w:r w:rsidR="00516512">
        <w:t xml:space="preserve">sending encoded BSM package to OBU and MMITSS VSP </w:t>
      </w:r>
      <w:r w:rsidR="00D8737E">
        <w:t xml:space="preserve">port. </w:t>
      </w:r>
    </w:p>
    <w:p w14:paraId="1F35FAFC" w14:textId="7BFBAF0B" w:rsidR="008E2081" w:rsidRDefault="006B069D" w:rsidP="006B069D">
      <w:pPr>
        <w:jc w:val="left"/>
        <w:rPr>
          <w:shd w:val="pct15" w:color="auto" w:fill="FFFFFF"/>
        </w:rPr>
      </w:pPr>
      <w:r w:rsidRPr="006B069D">
        <w:rPr>
          <w:shd w:val="pct15" w:color="auto" w:fill="FFFFFF"/>
        </w:rPr>
        <w:t>$python3 bsm_distribution.py</w:t>
      </w:r>
    </w:p>
    <w:p w14:paraId="63C475BA" w14:textId="508C5EAD" w:rsidR="00907C3E" w:rsidRDefault="00BA1965" w:rsidP="006B069D">
      <w:pPr>
        <w:jc w:val="left"/>
      </w:pPr>
      <w:r>
        <w:t xml:space="preserve">The MMITSS VSP is supposed to be </w:t>
      </w:r>
      <w:r w:rsidR="00F15E4B">
        <w:t>built</w:t>
      </w:r>
      <w:r>
        <w:t xml:space="preserve"> in a docker container</w:t>
      </w:r>
      <w:r w:rsidR="00E0586F">
        <w:t xml:space="preserve"> with the image </w:t>
      </w:r>
      <w:r w:rsidR="006E2B66">
        <w:t xml:space="preserve">from </w:t>
      </w:r>
      <w:proofErr w:type="spellStart"/>
      <w:r w:rsidR="006E2B66">
        <w:t>dockerhub</w:t>
      </w:r>
      <w:proofErr w:type="spellEnd"/>
      <w:r w:rsidR="006E2B66">
        <w:t xml:space="preserve">. </w:t>
      </w:r>
      <w:r w:rsidR="00B85841">
        <w:t xml:space="preserve">There are two ways to build the MMITSS applications. One is to build a </w:t>
      </w:r>
      <w:r w:rsidR="00383BDE">
        <w:t xml:space="preserve">docker container with the predefined docker image and scripts, the other is to build from source. </w:t>
      </w:r>
      <w:r w:rsidR="006E2B66">
        <w:t xml:space="preserve">The following are the steps </w:t>
      </w:r>
      <w:r w:rsidR="00FA1DE0">
        <w:t xml:space="preserve">to build </w:t>
      </w:r>
      <w:r w:rsidR="008A64CB">
        <w:t xml:space="preserve">the docker </w:t>
      </w:r>
      <w:r w:rsidR="0012659E">
        <w:t>container in edge device</w:t>
      </w:r>
      <w:r w:rsidR="001F5450">
        <w:t>. To begin with</w:t>
      </w:r>
      <w:r w:rsidR="00AA084F">
        <w:t>,</w:t>
      </w:r>
      <w:r w:rsidR="006B659F">
        <w:t xml:space="preserve"> </w:t>
      </w:r>
      <w:r w:rsidR="006B659F">
        <w:rPr>
          <w:rFonts w:hint="eastAsia"/>
        </w:rPr>
        <w:t>t</w:t>
      </w:r>
      <w:r w:rsidR="006B659F">
        <w:t xml:space="preserve">he </w:t>
      </w:r>
      <w:r w:rsidR="00D73C5F">
        <w:t>main folder</w:t>
      </w:r>
      <w:r w:rsidR="006B659F">
        <w:t xml:space="preserve"> that includes </w:t>
      </w:r>
      <w:r w:rsidR="00D73C5F">
        <w:t xml:space="preserve">scripts and source code </w:t>
      </w:r>
      <w:r w:rsidR="006B659F">
        <w:t xml:space="preserve">of </w:t>
      </w:r>
      <w:r w:rsidR="00D73C5F">
        <w:t xml:space="preserve">building </w:t>
      </w:r>
      <w:r w:rsidR="006B659F">
        <w:t>mmitss need</w:t>
      </w:r>
      <w:r w:rsidR="00D73C5F">
        <w:t>s</w:t>
      </w:r>
      <w:r w:rsidR="006B659F">
        <w:t xml:space="preserve"> to be downloaded</w:t>
      </w:r>
      <w:r w:rsidR="00D8737E">
        <w:t xml:space="preserve"> to </w:t>
      </w:r>
      <w:r w:rsidR="00B423CB">
        <w:t>a root folder</w:t>
      </w:r>
      <w:r w:rsidR="006B659F">
        <w:t xml:space="preserve"> from the </w:t>
      </w:r>
      <w:proofErr w:type="spellStart"/>
      <w:r w:rsidR="00D73C5F">
        <w:t>github</w:t>
      </w:r>
      <w:proofErr w:type="spellEnd"/>
      <w:r w:rsidR="00907C3E">
        <w:t xml:space="preserve"> by git clone</w:t>
      </w:r>
      <w:r w:rsidR="00D8737E">
        <w:t>.</w:t>
      </w:r>
    </w:p>
    <w:p w14:paraId="33ECEBB3" w14:textId="1AAD5AD7" w:rsidR="00907C3E" w:rsidRPr="00907C3E" w:rsidRDefault="00907C3E" w:rsidP="006B069D">
      <w:pPr>
        <w:jc w:val="left"/>
        <w:rPr>
          <w:shd w:val="pct15" w:color="auto" w:fill="FFFFFF"/>
        </w:rPr>
      </w:pPr>
      <w:r w:rsidRPr="00907C3E">
        <w:rPr>
          <w:shd w:val="pct15" w:color="auto" w:fill="FFFFFF"/>
        </w:rPr>
        <w:t xml:space="preserve">$ git clone </w:t>
      </w:r>
      <w:hyperlink r:id="rId12" w:history="1">
        <w:r w:rsidRPr="001A5C9D">
          <w:rPr>
            <w:rStyle w:val="Hyperlink"/>
            <w:shd w:val="pct15" w:color="auto" w:fill="FFFFFF"/>
          </w:rPr>
          <w:t>https://github.com/mmitss/mmitss-az.git</w:t>
        </w:r>
      </w:hyperlink>
    </w:p>
    <w:p w14:paraId="49363268" w14:textId="6CB9DAF3" w:rsidR="00BC1822" w:rsidRDefault="00FD2474" w:rsidP="00BC1822">
      <w:pPr>
        <w:pStyle w:val="ListParagraph"/>
        <w:numPr>
          <w:ilvl w:val="0"/>
          <w:numId w:val="3"/>
        </w:numPr>
        <w:jc w:val="left"/>
        <w:rPr>
          <w:b/>
          <w:bCs/>
        </w:rPr>
      </w:pPr>
      <w:r w:rsidRPr="00FD2474">
        <w:rPr>
          <w:b/>
          <w:bCs/>
        </w:rPr>
        <w:t>Create configuration file</w:t>
      </w:r>
    </w:p>
    <w:p w14:paraId="0EFF0EC3" w14:textId="2AB04094" w:rsidR="009744EA" w:rsidRPr="00F0636B" w:rsidRDefault="0069787C" w:rsidP="00A6598E">
      <w:pPr>
        <w:rPr>
          <w:u w:val="single"/>
        </w:rPr>
      </w:pPr>
      <w:r w:rsidRPr="0069787C">
        <w:t xml:space="preserve">It is required to create </w:t>
      </w:r>
      <w:r w:rsidRPr="0069787C">
        <w:rPr>
          <w:bdr w:val="single" w:sz="4" w:space="0" w:color="auto"/>
        </w:rPr>
        <w:t>mmitss-phase3-master-</w:t>
      </w:r>
      <w:proofErr w:type="gramStart"/>
      <w:r w:rsidRPr="0069787C">
        <w:rPr>
          <w:bdr w:val="single" w:sz="4" w:space="0" w:color="auto"/>
        </w:rPr>
        <w:t>config.json</w:t>
      </w:r>
      <w:proofErr w:type="gramEnd"/>
      <w:r w:rsidRPr="0069787C">
        <w:t xml:space="preserve">, </w:t>
      </w:r>
      <w:proofErr w:type="spellStart"/>
      <w:r w:rsidRPr="0069787C">
        <w:rPr>
          <w:bdr w:val="single" w:sz="4" w:space="0" w:color="auto"/>
        </w:rPr>
        <w:t>mmitss</w:t>
      </w:r>
      <w:proofErr w:type="spellEnd"/>
      <w:r w:rsidRPr="0069787C">
        <w:rPr>
          <w:bdr w:val="single" w:sz="4" w:space="0" w:color="auto"/>
        </w:rPr>
        <w:t>-coordination-</w:t>
      </w:r>
      <w:proofErr w:type="spellStart"/>
      <w:r w:rsidRPr="0069787C">
        <w:rPr>
          <w:bdr w:val="single" w:sz="4" w:space="0" w:color="auto"/>
        </w:rPr>
        <w:t>plan.json</w:t>
      </w:r>
      <w:proofErr w:type="spellEnd"/>
      <w:r w:rsidRPr="0069787C">
        <w:t xml:space="preserve">, and </w:t>
      </w:r>
      <w:proofErr w:type="spellStart"/>
      <w:r w:rsidRPr="0069787C">
        <w:rPr>
          <w:bdr w:val="single" w:sz="4" w:space="0" w:color="auto"/>
        </w:rPr>
        <w:t>mmitss</w:t>
      </w:r>
      <w:proofErr w:type="spellEnd"/>
      <w:r w:rsidRPr="0069787C">
        <w:rPr>
          <w:bdr w:val="single" w:sz="4" w:space="0" w:color="auto"/>
        </w:rPr>
        <w:t>-data-external-</w:t>
      </w:r>
      <w:proofErr w:type="spellStart"/>
      <w:r w:rsidRPr="0069787C">
        <w:rPr>
          <w:bdr w:val="single" w:sz="4" w:space="0" w:color="auto"/>
        </w:rPr>
        <w:t>clients.json</w:t>
      </w:r>
      <w:proofErr w:type="spellEnd"/>
      <w:r w:rsidRPr="0069787C">
        <w:t xml:space="preserve"> configuration files </w:t>
      </w:r>
      <w:r w:rsidRPr="0069787C">
        <w:rPr>
          <w:b/>
          <w:bCs/>
        </w:rPr>
        <w:t>for the MRP container</w:t>
      </w:r>
      <w:r>
        <w:t xml:space="preserve"> and</w:t>
      </w:r>
      <w:r w:rsidRPr="0069787C">
        <w:t xml:space="preserve"> </w:t>
      </w:r>
      <w:r w:rsidRPr="0069787C">
        <w:rPr>
          <w:bdr w:val="single" w:sz="4" w:space="0" w:color="auto"/>
        </w:rPr>
        <w:t>mmitss-phase3-master-config.json</w:t>
      </w:r>
      <w:r w:rsidRPr="0069787C">
        <w:t xml:space="preserve">, and </w:t>
      </w:r>
      <w:proofErr w:type="spellStart"/>
      <w:r w:rsidRPr="0069787C">
        <w:rPr>
          <w:bdr w:val="single" w:sz="4" w:space="0" w:color="auto"/>
        </w:rPr>
        <w:t>mmitss</w:t>
      </w:r>
      <w:proofErr w:type="spellEnd"/>
      <w:r w:rsidRPr="0069787C">
        <w:rPr>
          <w:bdr w:val="single" w:sz="4" w:space="0" w:color="auto"/>
        </w:rPr>
        <w:t>-bus-stop-</w:t>
      </w:r>
      <w:proofErr w:type="spellStart"/>
      <w:r w:rsidRPr="0069787C">
        <w:rPr>
          <w:bdr w:val="single" w:sz="4" w:space="0" w:color="auto"/>
        </w:rPr>
        <w:t>location.json</w:t>
      </w:r>
      <w:proofErr w:type="spellEnd"/>
      <w:r w:rsidRPr="0069787C">
        <w:t xml:space="preserve"> configuration files for </w:t>
      </w:r>
      <w:r w:rsidRPr="0069787C">
        <w:rPr>
          <w:b/>
          <w:bCs/>
        </w:rPr>
        <w:t>the VSP container</w:t>
      </w:r>
      <w:r w:rsidRPr="0069787C">
        <w:t>. The mmitss-phase3-master-</w:t>
      </w:r>
      <w:proofErr w:type="gramStart"/>
      <w:r w:rsidRPr="0069787C">
        <w:t>config.json</w:t>
      </w:r>
      <w:proofErr w:type="gramEnd"/>
      <w:r w:rsidRPr="0069787C">
        <w:t xml:space="preserve"> configuration file contain the IP addresses, UDP ports, and other configuration data which are required to establish communication between the MMITSS software components.</w:t>
      </w:r>
      <w:r w:rsidR="00C830EE">
        <w:t xml:space="preserve"> </w:t>
      </w:r>
      <w:r w:rsidR="00C830EE" w:rsidRPr="00F0636B">
        <w:rPr>
          <w:u w:val="single"/>
        </w:rPr>
        <w:t xml:space="preserve">The appendix A is the detailed and </w:t>
      </w:r>
      <w:r w:rsidR="00F0636B" w:rsidRPr="00F0636B">
        <w:rPr>
          <w:u w:val="single"/>
        </w:rPr>
        <w:t>example</w:t>
      </w:r>
      <w:r w:rsidR="00C830EE" w:rsidRPr="00F0636B">
        <w:rPr>
          <w:u w:val="single"/>
        </w:rPr>
        <w:t xml:space="preserve"> for </w:t>
      </w:r>
      <w:r w:rsidR="000E731C" w:rsidRPr="00F0636B">
        <w:rPr>
          <w:u w:val="single"/>
        </w:rPr>
        <w:t>these configurations.</w:t>
      </w:r>
    </w:p>
    <w:p w14:paraId="07B35A37" w14:textId="3724732B" w:rsidR="00FD2474" w:rsidRDefault="00FD2474" w:rsidP="00BC1822">
      <w:pPr>
        <w:pStyle w:val="ListParagraph"/>
        <w:numPr>
          <w:ilvl w:val="0"/>
          <w:numId w:val="3"/>
        </w:numPr>
        <w:jc w:val="left"/>
        <w:rPr>
          <w:b/>
          <w:bCs/>
        </w:rPr>
      </w:pPr>
      <w:r>
        <w:rPr>
          <w:rFonts w:hint="eastAsia"/>
          <w:b/>
          <w:bCs/>
        </w:rPr>
        <w:t>B</w:t>
      </w:r>
      <w:r>
        <w:rPr>
          <w:b/>
          <w:bCs/>
        </w:rPr>
        <w:t>uild docker container</w:t>
      </w:r>
    </w:p>
    <w:p w14:paraId="3A73D9BC" w14:textId="77777777" w:rsidR="00537C08" w:rsidRDefault="002D1CE7" w:rsidP="00A6598E">
      <w:r>
        <w:t xml:space="preserve">Run the container-build script </w:t>
      </w:r>
      <w:r w:rsidR="006C0B4D">
        <w:t>to build the docker container. The script</w:t>
      </w:r>
      <w:r w:rsidR="00537C08">
        <w:t>s</w:t>
      </w:r>
      <w:r w:rsidR="006C0B4D">
        <w:t xml:space="preserve"> for</w:t>
      </w:r>
      <w:r w:rsidR="009A5EA4">
        <w:t xml:space="preserve"> building</w:t>
      </w:r>
      <w:r w:rsidR="006C0B4D">
        <w:t xml:space="preserve"> MMITSS VSP/MRP </w:t>
      </w:r>
      <w:r w:rsidR="009A5EA4">
        <w:t xml:space="preserve">containers is located under the path </w:t>
      </w:r>
    </w:p>
    <w:p w14:paraId="45FC8D93" w14:textId="7F7B5B8B" w:rsidR="002D1CE7" w:rsidRDefault="009A5EA4" w:rsidP="00A6598E">
      <w:proofErr w:type="gramStart"/>
      <w:r>
        <w:t>“</w:t>
      </w:r>
      <w:r w:rsidR="00B423CB">
        <w:t>..</w:t>
      </w:r>
      <w:proofErr w:type="gramEnd"/>
      <w:r>
        <w:t>MMITSS_ROOT/</w:t>
      </w:r>
      <w:proofErr w:type="spellStart"/>
      <w:r w:rsidR="00B423CB">
        <w:t>mmitss-az</w:t>
      </w:r>
      <w:proofErr w:type="spellEnd"/>
      <w:r w:rsidR="00B423CB">
        <w:t>/build/scripts/</w:t>
      </w:r>
      <w:r w:rsidR="00537C08">
        <w:t>deployment/</w:t>
      </w:r>
      <w:r>
        <w:t>”</w:t>
      </w:r>
    </w:p>
    <w:p w14:paraId="75EB60EB" w14:textId="77777777" w:rsidR="003E5E30" w:rsidRDefault="00537C08" w:rsidP="003E5E30">
      <w:r>
        <w:t>The</w:t>
      </w:r>
      <w:r w:rsidR="00A6598E">
        <w:t>re are two scripts: setup-deployment-environment.sh and launch-container.sh in this folder. The first</w:t>
      </w:r>
      <w:r w:rsidR="000718BA">
        <w:t xml:space="preserve"> script will setup the required environment variables for running MMITSS applications on the device. </w:t>
      </w:r>
      <w:r w:rsidR="007C305B">
        <w:t>Thus,</w:t>
      </w:r>
      <w:r w:rsidR="000718BA">
        <w:t xml:space="preserve"> it</w:t>
      </w:r>
      <w:r w:rsidR="00A6598E">
        <w:t xml:space="preserve"> </w:t>
      </w:r>
      <w:r w:rsidR="000718BA">
        <w:t xml:space="preserve">only needs to be run at the first time to build MMITSS on the devices or change the environment variables. The second script is </w:t>
      </w:r>
      <w:r w:rsidR="007C305B">
        <w:t>used for building docker containers</w:t>
      </w:r>
      <w:r w:rsidR="0099473C">
        <w:t xml:space="preserve">. </w:t>
      </w:r>
      <w:r w:rsidR="003E5E30">
        <w:t xml:space="preserve">Run the launch-container.sh script to run the docker container. </w:t>
      </w:r>
    </w:p>
    <w:p w14:paraId="09E8670A" w14:textId="5C1D9509" w:rsidR="003E5E30" w:rsidRDefault="003E5E30" w:rsidP="003E5E30">
      <w:pPr>
        <w:pStyle w:val="ListParagraph"/>
        <w:numPr>
          <w:ilvl w:val="0"/>
          <w:numId w:val="4"/>
        </w:numPr>
      </w:pPr>
      <w:r>
        <w:t>The container can be start by executing the following command:</w:t>
      </w:r>
    </w:p>
    <w:p w14:paraId="33C59C63" w14:textId="77777777" w:rsidR="003E5E30" w:rsidRPr="003E5E30" w:rsidRDefault="003E5E30" w:rsidP="003E5E30">
      <w:pPr>
        <w:rPr>
          <w:shd w:val="pct15" w:color="auto" w:fill="FFFFFF"/>
        </w:rPr>
      </w:pPr>
      <w:r w:rsidRPr="003E5E30">
        <w:rPr>
          <w:shd w:val="pct15" w:color="auto" w:fill="FFFFFF"/>
        </w:rPr>
        <w:t>launch-container.sh</w:t>
      </w:r>
    </w:p>
    <w:p w14:paraId="3F0D4CD2" w14:textId="51D2B852" w:rsidR="003E5E30" w:rsidRDefault="003E5E30" w:rsidP="003E5E30">
      <w:r>
        <w:t>A user interface will appear and following information must be provided (An example for VSP container).</w:t>
      </w:r>
    </w:p>
    <w:p w14:paraId="7C48D95F" w14:textId="77777777" w:rsidR="003E5E30" w:rsidRPr="003E5E30" w:rsidRDefault="003E5E30" w:rsidP="003E5E30">
      <w:pPr>
        <w:rPr>
          <w:shd w:val="pct15" w:color="auto" w:fill="FFFFFF"/>
        </w:rPr>
      </w:pPr>
      <w:r w:rsidRPr="003E5E30">
        <w:rPr>
          <w:shd w:val="pct15" w:color="auto" w:fill="FFFFFF"/>
        </w:rPr>
        <w:t xml:space="preserve">Full absolute path of MMITSS configuration directory: &lt;path-to-mmitss&gt;/emergency-vehicle </w:t>
      </w:r>
    </w:p>
    <w:p w14:paraId="11C7FD7D" w14:textId="77777777" w:rsidR="003E5E30" w:rsidRPr="003E5E30" w:rsidRDefault="003E5E30" w:rsidP="003E5E30">
      <w:pPr>
        <w:rPr>
          <w:shd w:val="pct15" w:color="auto" w:fill="FFFFFF"/>
        </w:rPr>
      </w:pPr>
      <w:r w:rsidRPr="003E5E30">
        <w:rPr>
          <w:shd w:val="pct15" w:color="auto" w:fill="FFFFFF"/>
        </w:rPr>
        <w:t xml:space="preserve">Name of container image on the </w:t>
      </w:r>
      <w:proofErr w:type="spellStart"/>
      <w:r w:rsidRPr="003E5E30">
        <w:rPr>
          <w:shd w:val="pct15" w:color="auto" w:fill="FFFFFF"/>
        </w:rPr>
        <w:t>Dockerhub</w:t>
      </w:r>
      <w:proofErr w:type="spellEnd"/>
      <w:r w:rsidRPr="003E5E30">
        <w:rPr>
          <w:shd w:val="pct15" w:color="auto" w:fill="FFFFFF"/>
        </w:rPr>
        <w:t xml:space="preserve">: </w:t>
      </w:r>
      <w:proofErr w:type="spellStart"/>
      <w:r w:rsidRPr="003E5E30">
        <w:rPr>
          <w:shd w:val="pct15" w:color="auto" w:fill="FFFFFF"/>
        </w:rPr>
        <w:t>mmitssuarizona</w:t>
      </w:r>
      <w:proofErr w:type="spellEnd"/>
      <w:r w:rsidRPr="003E5E30">
        <w:rPr>
          <w:shd w:val="pct15" w:color="auto" w:fill="FFFFFF"/>
        </w:rPr>
        <w:t>/mmitss-vsp-arm:1.1</w:t>
      </w:r>
    </w:p>
    <w:p w14:paraId="40544E25" w14:textId="77777777" w:rsidR="003E5E30" w:rsidRPr="003E5E30" w:rsidRDefault="003E5E30" w:rsidP="003E5E30">
      <w:pPr>
        <w:rPr>
          <w:shd w:val="pct15" w:color="auto" w:fill="FFFFFF"/>
        </w:rPr>
      </w:pPr>
      <w:r w:rsidRPr="003E5E30">
        <w:rPr>
          <w:shd w:val="pct15" w:color="auto" w:fill="FFFFFF"/>
        </w:rPr>
        <w:t xml:space="preserve">Name of container: </w:t>
      </w:r>
      <w:proofErr w:type="spellStart"/>
      <w:r w:rsidRPr="003E5E30">
        <w:rPr>
          <w:shd w:val="pct15" w:color="auto" w:fill="FFFFFF"/>
        </w:rPr>
        <w:t>vsp_container</w:t>
      </w:r>
      <w:proofErr w:type="spellEnd"/>
    </w:p>
    <w:p w14:paraId="7D46C1F2" w14:textId="62D6BEB2" w:rsidR="003E5E30" w:rsidRDefault="003E5E30" w:rsidP="003E5E30">
      <w:pPr>
        <w:pStyle w:val="ListParagraph"/>
        <w:numPr>
          <w:ilvl w:val="0"/>
          <w:numId w:val="4"/>
        </w:numPr>
      </w:pPr>
      <w:r>
        <w:t>To monitor the containers, execute the following command:</w:t>
      </w:r>
    </w:p>
    <w:p w14:paraId="1E8B5F52" w14:textId="77777777" w:rsidR="003E5E30" w:rsidRDefault="003E5E30" w:rsidP="003E5E30">
      <w:r w:rsidRPr="003E5E30">
        <w:rPr>
          <w:shd w:val="pct15" w:color="auto" w:fill="FFFFFF"/>
        </w:rPr>
        <w:t>docker container exec –it &lt;container name&gt; /bin/bash</w:t>
      </w:r>
    </w:p>
    <w:p w14:paraId="63D490BF" w14:textId="5EA3444D" w:rsidR="003E5E30" w:rsidRDefault="003E5E30" w:rsidP="003E5E30">
      <w:pPr>
        <w:pStyle w:val="ListParagraph"/>
        <w:numPr>
          <w:ilvl w:val="0"/>
          <w:numId w:val="4"/>
        </w:numPr>
      </w:pPr>
      <w:r>
        <w:t>To stop all the containers, execute the following command:</w:t>
      </w:r>
    </w:p>
    <w:p w14:paraId="6CC1E5EC" w14:textId="77777777" w:rsidR="003E5E30" w:rsidRPr="003E5E30" w:rsidRDefault="003E5E30" w:rsidP="003E5E30">
      <w:pPr>
        <w:rPr>
          <w:shd w:val="pct15" w:color="auto" w:fill="FFFFFF"/>
        </w:rPr>
      </w:pPr>
      <w:r w:rsidRPr="003E5E30">
        <w:rPr>
          <w:shd w:val="pct15" w:color="auto" w:fill="FFFFFF"/>
        </w:rPr>
        <w:t>docker container stop &lt;container name&gt;</w:t>
      </w:r>
    </w:p>
    <w:p w14:paraId="659E7635" w14:textId="3880248D" w:rsidR="003E5E30" w:rsidRDefault="003E5E30" w:rsidP="003E5E30">
      <w:pPr>
        <w:pStyle w:val="ListParagraph"/>
        <w:numPr>
          <w:ilvl w:val="0"/>
          <w:numId w:val="4"/>
        </w:numPr>
      </w:pPr>
      <w:r>
        <w:lastRenderedPageBreak/>
        <w:t>To start container the execute the following command:</w:t>
      </w:r>
    </w:p>
    <w:p w14:paraId="6ABA94F8" w14:textId="0B29C99E" w:rsidR="003E5E30" w:rsidRPr="003E5E30" w:rsidRDefault="003E5E30" w:rsidP="003E5E30">
      <w:pPr>
        <w:rPr>
          <w:shd w:val="pct15" w:color="auto" w:fill="FFFFFF"/>
        </w:rPr>
      </w:pPr>
      <w:r w:rsidRPr="003E5E30">
        <w:rPr>
          <w:shd w:val="pct15" w:color="auto" w:fill="FFFFFF"/>
        </w:rPr>
        <w:t>docker container start &lt;container name&gt;</w:t>
      </w:r>
    </w:p>
    <w:p w14:paraId="634A6E11" w14:textId="77777777" w:rsidR="003E5E30" w:rsidRDefault="003E5E30" w:rsidP="00A6598E"/>
    <w:p w14:paraId="7B6D2C13" w14:textId="4B0CBE9C" w:rsidR="003E5E30" w:rsidRDefault="003E5E30" w:rsidP="003E5E30">
      <w:r>
        <w:t xml:space="preserve">The following table </w:t>
      </w:r>
      <w:r w:rsidR="00943C21">
        <w:t xml:space="preserve">is the sample </w:t>
      </w:r>
      <w:r>
        <w:t xml:space="preserve">variables required </w:t>
      </w:r>
      <w:r w:rsidR="00943C21">
        <w:t xml:space="preserve">for building </w:t>
      </w:r>
      <w:r>
        <w:t xml:space="preserve">VSP and MRP. </w:t>
      </w:r>
    </w:p>
    <w:tbl>
      <w:tblPr>
        <w:tblStyle w:val="TableGrid"/>
        <w:tblW w:w="9351" w:type="dxa"/>
        <w:jc w:val="center"/>
        <w:tblLook w:val="04A0" w:firstRow="1" w:lastRow="0" w:firstColumn="1" w:lastColumn="0" w:noHBand="0" w:noVBand="1"/>
      </w:tblPr>
      <w:tblGrid>
        <w:gridCol w:w="1838"/>
        <w:gridCol w:w="3686"/>
        <w:gridCol w:w="3827"/>
      </w:tblGrid>
      <w:tr w:rsidR="00943C21" w14:paraId="1A06F3E6" w14:textId="77777777" w:rsidTr="00444F36">
        <w:trPr>
          <w:trHeight w:val="417"/>
          <w:jc w:val="center"/>
        </w:trPr>
        <w:tc>
          <w:tcPr>
            <w:tcW w:w="1838" w:type="dxa"/>
            <w:vAlign w:val="center"/>
          </w:tcPr>
          <w:p w14:paraId="753D73E2" w14:textId="77777777" w:rsidR="00943C21" w:rsidRDefault="00943C21" w:rsidP="00943C21">
            <w:pPr>
              <w:jc w:val="center"/>
            </w:pPr>
          </w:p>
        </w:tc>
        <w:tc>
          <w:tcPr>
            <w:tcW w:w="3686" w:type="dxa"/>
            <w:vAlign w:val="center"/>
          </w:tcPr>
          <w:p w14:paraId="51939425" w14:textId="367ED0E6" w:rsidR="00943C21" w:rsidRDefault="00943C21" w:rsidP="00943C21">
            <w:pPr>
              <w:jc w:val="center"/>
            </w:pPr>
            <w:r>
              <w:rPr>
                <w:rFonts w:hint="eastAsia"/>
              </w:rPr>
              <w:t>V</w:t>
            </w:r>
            <w:r>
              <w:t>SP</w:t>
            </w:r>
          </w:p>
        </w:tc>
        <w:tc>
          <w:tcPr>
            <w:tcW w:w="3827" w:type="dxa"/>
            <w:vAlign w:val="center"/>
          </w:tcPr>
          <w:p w14:paraId="25A730C6" w14:textId="6DC4563D" w:rsidR="00943C21" w:rsidRDefault="00943C21" w:rsidP="00943C21">
            <w:pPr>
              <w:jc w:val="center"/>
            </w:pPr>
            <w:r>
              <w:rPr>
                <w:rFonts w:hint="eastAsia"/>
              </w:rPr>
              <w:t>M</w:t>
            </w:r>
            <w:r>
              <w:t>RP</w:t>
            </w:r>
          </w:p>
        </w:tc>
      </w:tr>
      <w:tr w:rsidR="00943C21" w14:paraId="1A502F4F" w14:textId="77777777" w:rsidTr="00444F36">
        <w:trPr>
          <w:trHeight w:val="417"/>
          <w:jc w:val="center"/>
        </w:trPr>
        <w:tc>
          <w:tcPr>
            <w:tcW w:w="1838" w:type="dxa"/>
            <w:vAlign w:val="center"/>
          </w:tcPr>
          <w:p w14:paraId="17C77B79" w14:textId="7AB75386" w:rsidR="00943C21" w:rsidRDefault="00943C21" w:rsidP="00943C21">
            <w:pPr>
              <w:jc w:val="center"/>
            </w:pPr>
            <w:r>
              <w:rPr>
                <w:rFonts w:hint="eastAsia"/>
              </w:rPr>
              <w:t>R</w:t>
            </w:r>
            <w:r>
              <w:t>equired configurations</w:t>
            </w:r>
          </w:p>
        </w:tc>
        <w:tc>
          <w:tcPr>
            <w:tcW w:w="3686" w:type="dxa"/>
            <w:vAlign w:val="center"/>
          </w:tcPr>
          <w:p w14:paraId="5AD89E48" w14:textId="51975B3E" w:rsidR="00943C21" w:rsidRDefault="00943C21" w:rsidP="00943C21">
            <w:pPr>
              <w:jc w:val="center"/>
            </w:pPr>
            <w:r w:rsidRPr="00943C21">
              <w:t>mmitss-phase3-master-</w:t>
            </w:r>
            <w:proofErr w:type="gramStart"/>
            <w:r w:rsidRPr="00943C21">
              <w:t>config.json</w:t>
            </w:r>
            <w:proofErr w:type="gramEnd"/>
          </w:p>
        </w:tc>
        <w:tc>
          <w:tcPr>
            <w:tcW w:w="3827" w:type="dxa"/>
            <w:vAlign w:val="center"/>
          </w:tcPr>
          <w:p w14:paraId="131E081B" w14:textId="77777777" w:rsidR="00943C21" w:rsidRDefault="00943C21" w:rsidP="00943C21">
            <w:pPr>
              <w:jc w:val="center"/>
            </w:pPr>
            <w:r w:rsidRPr="00943C21">
              <w:t>mmitss-phase3-master-</w:t>
            </w:r>
            <w:proofErr w:type="gramStart"/>
            <w:r w:rsidRPr="00943C21">
              <w:t>config.json</w:t>
            </w:r>
            <w:proofErr w:type="gramEnd"/>
          </w:p>
          <w:p w14:paraId="7A9F9256" w14:textId="77777777" w:rsidR="00943C21" w:rsidRDefault="00943C21" w:rsidP="00943C21">
            <w:pPr>
              <w:jc w:val="center"/>
            </w:pPr>
            <w:proofErr w:type="spellStart"/>
            <w:r w:rsidRPr="00943C21">
              <w:t>mmitss</w:t>
            </w:r>
            <w:proofErr w:type="spellEnd"/>
            <w:r w:rsidRPr="00943C21">
              <w:t>-coordination-</w:t>
            </w:r>
            <w:proofErr w:type="spellStart"/>
            <w:proofErr w:type="gramStart"/>
            <w:r w:rsidRPr="00943C21">
              <w:t>plan.json</w:t>
            </w:r>
            <w:proofErr w:type="spellEnd"/>
            <w:proofErr w:type="gramEnd"/>
          </w:p>
          <w:p w14:paraId="433D1B61" w14:textId="15C6DDE6" w:rsidR="00943C21" w:rsidRDefault="00943C21" w:rsidP="00943C21">
            <w:pPr>
              <w:jc w:val="center"/>
            </w:pPr>
            <w:proofErr w:type="spellStart"/>
            <w:r w:rsidRPr="00943C21">
              <w:t>mmitss</w:t>
            </w:r>
            <w:proofErr w:type="spellEnd"/>
            <w:r w:rsidRPr="00943C21">
              <w:t>-data-external-</w:t>
            </w:r>
            <w:proofErr w:type="spellStart"/>
            <w:proofErr w:type="gramStart"/>
            <w:r w:rsidRPr="00943C21">
              <w:t>clients.json</w:t>
            </w:r>
            <w:proofErr w:type="spellEnd"/>
            <w:proofErr w:type="gramEnd"/>
          </w:p>
        </w:tc>
      </w:tr>
      <w:tr w:rsidR="00943C21" w14:paraId="17341C60" w14:textId="77777777" w:rsidTr="00444F36">
        <w:trPr>
          <w:trHeight w:val="417"/>
          <w:jc w:val="center"/>
        </w:trPr>
        <w:tc>
          <w:tcPr>
            <w:tcW w:w="1838" w:type="dxa"/>
            <w:vAlign w:val="center"/>
          </w:tcPr>
          <w:p w14:paraId="11339FBA" w14:textId="4ABD9AEA" w:rsidR="00943C21" w:rsidRDefault="00A333B1" w:rsidP="00943C21">
            <w:pPr>
              <w:jc w:val="center"/>
            </w:pPr>
            <w:r>
              <w:t xml:space="preserve">Docker </w:t>
            </w:r>
            <w:proofErr w:type="spellStart"/>
            <w:r>
              <w:t>contianer</w:t>
            </w:r>
            <w:proofErr w:type="spellEnd"/>
          </w:p>
        </w:tc>
        <w:tc>
          <w:tcPr>
            <w:tcW w:w="3686" w:type="dxa"/>
            <w:vAlign w:val="center"/>
          </w:tcPr>
          <w:p w14:paraId="048354A0" w14:textId="4433E108" w:rsidR="00943C21" w:rsidRDefault="00795EA7" w:rsidP="00943C21">
            <w:pPr>
              <w:jc w:val="center"/>
            </w:pPr>
            <w:proofErr w:type="spellStart"/>
            <w:r w:rsidRPr="00795EA7">
              <w:t>mmitssuarizona</w:t>
            </w:r>
            <w:proofErr w:type="spellEnd"/>
            <w:r w:rsidRPr="00795EA7">
              <w:t>/mmitss-vsp-arm:2.2</w:t>
            </w:r>
          </w:p>
        </w:tc>
        <w:tc>
          <w:tcPr>
            <w:tcW w:w="3827" w:type="dxa"/>
            <w:vAlign w:val="center"/>
          </w:tcPr>
          <w:p w14:paraId="6B4E8655" w14:textId="77777777" w:rsidR="00943C21" w:rsidRDefault="00444F36" w:rsidP="00943C21">
            <w:pPr>
              <w:jc w:val="center"/>
            </w:pPr>
            <w:proofErr w:type="spellStart"/>
            <w:r w:rsidRPr="00444F36">
              <w:t>mmitssuarizona</w:t>
            </w:r>
            <w:proofErr w:type="spellEnd"/>
            <w:r w:rsidRPr="00444F36">
              <w:t>/mmitss-mrp-arm:2.2</w:t>
            </w:r>
          </w:p>
          <w:p w14:paraId="3D523E7D" w14:textId="37150861" w:rsidR="00444F36" w:rsidRDefault="00444F36" w:rsidP="00943C21">
            <w:pPr>
              <w:jc w:val="center"/>
            </w:pPr>
            <w:proofErr w:type="spellStart"/>
            <w:r w:rsidRPr="00444F36">
              <w:t>mmitssuarizona</w:t>
            </w:r>
            <w:proofErr w:type="spellEnd"/>
            <w:r w:rsidRPr="00444F36">
              <w:t>/mmitss-mrp-</w:t>
            </w:r>
            <w:r>
              <w:t>x86</w:t>
            </w:r>
            <w:r w:rsidRPr="00444F36">
              <w:t>:2.2</w:t>
            </w:r>
          </w:p>
        </w:tc>
      </w:tr>
      <w:tr w:rsidR="00943C21" w14:paraId="7441EC7B" w14:textId="77777777" w:rsidTr="00444F36">
        <w:trPr>
          <w:trHeight w:val="417"/>
          <w:jc w:val="center"/>
        </w:trPr>
        <w:tc>
          <w:tcPr>
            <w:tcW w:w="1838" w:type="dxa"/>
            <w:vAlign w:val="center"/>
          </w:tcPr>
          <w:p w14:paraId="453155FB" w14:textId="7694C50B" w:rsidR="00943C21" w:rsidRDefault="00444F36" w:rsidP="00943C21">
            <w:pPr>
              <w:jc w:val="center"/>
            </w:pPr>
            <w:r>
              <w:rPr>
                <w:rFonts w:hint="eastAsia"/>
              </w:rPr>
              <w:t>N</w:t>
            </w:r>
            <w:r>
              <w:t>ame of container</w:t>
            </w:r>
          </w:p>
        </w:tc>
        <w:tc>
          <w:tcPr>
            <w:tcW w:w="3686" w:type="dxa"/>
            <w:vAlign w:val="center"/>
          </w:tcPr>
          <w:p w14:paraId="10BC667D" w14:textId="68F50047" w:rsidR="00943C21" w:rsidRDefault="00444F36" w:rsidP="00943C21">
            <w:pPr>
              <w:jc w:val="center"/>
            </w:pPr>
            <w:proofErr w:type="spellStart"/>
            <w:r>
              <w:rPr>
                <w:rFonts w:hint="eastAsia"/>
              </w:rPr>
              <w:t>v</w:t>
            </w:r>
            <w:r>
              <w:t>sp_contianer</w:t>
            </w:r>
            <w:proofErr w:type="spellEnd"/>
          </w:p>
        </w:tc>
        <w:tc>
          <w:tcPr>
            <w:tcW w:w="3827" w:type="dxa"/>
            <w:vAlign w:val="center"/>
          </w:tcPr>
          <w:p w14:paraId="26B476E5" w14:textId="64F69470" w:rsidR="00943C21" w:rsidRDefault="00444F36" w:rsidP="00943C21">
            <w:pPr>
              <w:jc w:val="center"/>
            </w:pPr>
            <w:proofErr w:type="spellStart"/>
            <w:r>
              <w:t>mrp_container</w:t>
            </w:r>
            <w:proofErr w:type="spellEnd"/>
          </w:p>
        </w:tc>
      </w:tr>
      <w:tr w:rsidR="00943C21" w14:paraId="11C5C889" w14:textId="77777777" w:rsidTr="00444F36">
        <w:trPr>
          <w:trHeight w:val="417"/>
          <w:jc w:val="center"/>
        </w:trPr>
        <w:tc>
          <w:tcPr>
            <w:tcW w:w="1838" w:type="dxa"/>
            <w:vAlign w:val="center"/>
          </w:tcPr>
          <w:p w14:paraId="201A1ADB" w14:textId="030E9FE1" w:rsidR="00943C21" w:rsidRDefault="00525CB9" w:rsidP="00943C21">
            <w:pPr>
              <w:jc w:val="center"/>
            </w:pPr>
            <w:r>
              <w:t>Net adaptor</w:t>
            </w:r>
          </w:p>
        </w:tc>
        <w:tc>
          <w:tcPr>
            <w:tcW w:w="3686" w:type="dxa"/>
            <w:vAlign w:val="center"/>
          </w:tcPr>
          <w:p w14:paraId="2484F3E4" w14:textId="31AC50B9" w:rsidR="00943C21" w:rsidRDefault="00525CB9" w:rsidP="00943C21">
            <w:pPr>
              <w:jc w:val="center"/>
            </w:pPr>
            <w:r>
              <w:t>Wired adaptor id</w:t>
            </w:r>
          </w:p>
        </w:tc>
        <w:tc>
          <w:tcPr>
            <w:tcW w:w="3827" w:type="dxa"/>
            <w:vAlign w:val="center"/>
          </w:tcPr>
          <w:p w14:paraId="1B8D2B60" w14:textId="6F4CED60" w:rsidR="00943C21" w:rsidRDefault="00525CB9" w:rsidP="00943C21">
            <w:pPr>
              <w:jc w:val="center"/>
            </w:pPr>
            <w:r>
              <w:t>Wired adaptor id</w:t>
            </w:r>
          </w:p>
        </w:tc>
      </w:tr>
      <w:tr w:rsidR="00943C21" w14:paraId="17CED183" w14:textId="77777777" w:rsidTr="00444F36">
        <w:trPr>
          <w:trHeight w:val="417"/>
          <w:jc w:val="center"/>
        </w:trPr>
        <w:tc>
          <w:tcPr>
            <w:tcW w:w="1838" w:type="dxa"/>
            <w:vAlign w:val="center"/>
          </w:tcPr>
          <w:p w14:paraId="6BAAEE42" w14:textId="03950DEE" w:rsidR="00943C21" w:rsidRDefault="002D7EAF" w:rsidP="00943C21">
            <w:pPr>
              <w:jc w:val="center"/>
            </w:pPr>
            <w:r>
              <w:t>Time zone</w:t>
            </w:r>
          </w:p>
        </w:tc>
        <w:tc>
          <w:tcPr>
            <w:tcW w:w="3686" w:type="dxa"/>
            <w:vAlign w:val="center"/>
          </w:tcPr>
          <w:p w14:paraId="1783468D" w14:textId="3CDA1657" w:rsidR="00943C21" w:rsidRDefault="002D7EAF" w:rsidP="00943C21">
            <w:pPr>
              <w:jc w:val="center"/>
            </w:pPr>
            <w:r>
              <w:rPr>
                <w:rFonts w:hint="eastAsia"/>
              </w:rPr>
              <w:t>A</w:t>
            </w:r>
            <w:r>
              <w:t>merica/</w:t>
            </w:r>
            <w:proofErr w:type="spellStart"/>
            <w:r>
              <w:t>New_York</w:t>
            </w:r>
            <w:proofErr w:type="spellEnd"/>
          </w:p>
        </w:tc>
        <w:tc>
          <w:tcPr>
            <w:tcW w:w="3827" w:type="dxa"/>
            <w:vAlign w:val="center"/>
          </w:tcPr>
          <w:p w14:paraId="22364A58" w14:textId="38A302C3" w:rsidR="00943C21" w:rsidRDefault="002D7EAF" w:rsidP="00943C21">
            <w:pPr>
              <w:jc w:val="center"/>
            </w:pPr>
            <w:r>
              <w:rPr>
                <w:rFonts w:hint="eastAsia"/>
              </w:rPr>
              <w:t>A</w:t>
            </w:r>
            <w:r>
              <w:t>merica/</w:t>
            </w:r>
            <w:proofErr w:type="spellStart"/>
            <w:r>
              <w:t>New_York</w:t>
            </w:r>
            <w:proofErr w:type="spellEnd"/>
          </w:p>
        </w:tc>
      </w:tr>
    </w:tbl>
    <w:p w14:paraId="3FD00385" w14:textId="035A1519" w:rsidR="000E731C" w:rsidRDefault="000E731C">
      <w:pPr>
        <w:spacing w:before="0" w:after="160"/>
        <w:jc w:val="left"/>
      </w:pPr>
      <w:bookmarkStart w:id="0" w:name="_GoBack"/>
      <w:bookmarkEnd w:id="0"/>
      <w:r>
        <w:br w:type="page"/>
      </w:r>
    </w:p>
    <w:p w14:paraId="39ED78F8" w14:textId="2ECF2FFA" w:rsidR="000E731C" w:rsidRPr="00E91A3E" w:rsidRDefault="000E731C" w:rsidP="00BC1822">
      <w:pPr>
        <w:rPr>
          <w:b/>
          <w:bCs/>
        </w:rPr>
      </w:pPr>
      <w:r w:rsidRPr="00E91A3E">
        <w:rPr>
          <w:rFonts w:hint="eastAsia"/>
          <w:b/>
          <w:bCs/>
        </w:rPr>
        <w:lastRenderedPageBreak/>
        <w:t>A</w:t>
      </w:r>
      <w:r w:rsidRPr="00E91A3E">
        <w:rPr>
          <w:b/>
          <w:bCs/>
        </w:rPr>
        <w:t>ppendix A</w:t>
      </w:r>
      <w:r w:rsidR="00814E40" w:rsidRPr="00E91A3E">
        <w:rPr>
          <w:b/>
          <w:bCs/>
        </w:rPr>
        <w:t xml:space="preserve">: Example for MMITSS </w:t>
      </w:r>
      <w:r w:rsidR="00DF1BCB" w:rsidRPr="00E91A3E">
        <w:rPr>
          <w:b/>
          <w:bCs/>
        </w:rPr>
        <w:t>configurations</w:t>
      </w:r>
      <w:r w:rsidR="00814E40" w:rsidRPr="00E91A3E">
        <w:rPr>
          <w:b/>
          <w:bCs/>
        </w:rPr>
        <w:t xml:space="preserve">. </w:t>
      </w:r>
    </w:p>
    <w:p w14:paraId="0EE033A3" w14:textId="77777777" w:rsidR="00E91A3E" w:rsidRDefault="00E91A3E" w:rsidP="00E91A3E">
      <w:r>
        <w:t>An example of mmitss-phase3-master-</w:t>
      </w:r>
      <w:proofErr w:type="gramStart"/>
      <w:r>
        <w:t>config.json</w:t>
      </w:r>
      <w:proofErr w:type="gramEnd"/>
      <w:r>
        <w:t xml:space="preserve"> is following:</w:t>
      </w:r>
    </w:p>
    <w:p w14:paraId="4A29A84A" w14:textId="77777777" w:rsidR="00E91A3E" w:rsidRDefault="00E91A3E" w:rsidP="00E91A3E">
      <w:r>
        <w:t>{</w:t>
      </w:r>
    </w:p>
    <w:p w14:paraId="3B2A01F0" w14:textId="77777777" w:rsidR="00E91A3E" w:rsidRDefault="00E91A3E" w:rsidP="00E91A3E">
      <w:r>
        <w:t>"</w:t>
      </w:r>
      <w:proofErr w:type="spellStart"/>
      <w:r>
        <w:t>HostIp</w:t>
      </w:r>
      <w:proofErr w:type="spellEnd"/>
      <w:r>
        <w:t>": "</w:t>
      </w:r>
      <w:proofErr w:type="spellStart"/>
      <w:r>
        <w:t>xxx.xxx.xxx.xxx</w:t>
      </w:r>
      <w:proofErr w:type="spellEnd"/>
      <w:r>
        <w:t>",</w:t>
      </w:r>
    </w:p>
    <w:p w14:paraId="559932F9" w14:textId="77777777" w:rsidR="00E91A3E" w:rsidRDefault="00E91A3E" w:rsidP="00E91A3E">
      <w:r>
        <w:t>"</w:t>
      </w:r>
      <w:proofErr w:type="spellStart"/>
      <w:r>
        <w:t>SourceDsrcDeviceIp</w:t>
      </w:r>
      <w:proofErr w:type="spellEnd"/>
      <w:r>
        <w:t>": "</w:t>
      </w:r>
      <w:proofErr w:type="spellStart"/>
      <w:r>
        <w:t>xxx.xxx.xxx.yyy</w:t>
      </w:r>
      <w:proofErr w:type="spellEnd"/>
      <w:r>
        <w:t>",</w:t>
      </w:r>
    </w:p>
    <w:p w14:paraId="71454BAD" w14:textId="77777777" w:rsidR="00E91A3E" w:rsidRDefault="00E91A3E" w:rsidP="00E91A3E">
      <w:r>
        <w:t>"</w:t>
      </w:r>
      <w:proofErr w:type="spellStart"/>
      <w:r>
        <w:t>IntersectionName</w:t>
      </w:r>
      <w:proofErr w:type="spellEnd"/>
      <w:r>
        <w:t>": "xxx",</w:t>
      </w:r>
    </w:p>
    <w:p w14:paraId="0A752828" w14:textId="77777777" w:rsidR="00E91A3E" w:rsidRDefault="00E91A3E" w:rsidP="00E91A3E">
      <w:r>
        <w:t>"MapPayload":001283fe38083020315abe2149d0eecf1800a0000271c4fcbd028280",</w:t>
      </w:r>
    </w:p>
    <w:p w14:paraId="4B924732" w14:textId="77777777" w:rsidR="00E91A3E" w:rsidRDefault="00E91A3E" w:rsidP="00E91A3E">
      <w:r>
        <w:t>"</w:t>
      </w:r>
      <w:proofErr w:type="spellStart"/>
      <w:r>
        <w:t>IntersectionID</w:t>
      </w:r>
      <w:proofErr w:type="spellEnd"/>
      <w:proofErr w:type="gramStart"/>
      <w:r>
        <w:t>" :</w:t>
      </w:r>
      <w:proofErr w:type="gramEnd"/>
      <w:r>
        <w:t xml:space="preserve"> XXXX,</w:t>
      </w:r>
    </w:p>
    <w:p w14:paraId="45C219A3" w14:textId="77777777" w:rsidR="00E91A3E" w:rsidRDefault="00E91A3E" w:rsidP="00E91A3E">
      <w:r>
        <w:t>"</w:t>
      </w:r>
      <w:proofErr w:type="spellStart"/>
      <w:r>
        <w:t>RegionalID</w:t>
      </w:r>
      <w:proofErr w:type="spellEnd"/>
      <w:proofErr w:type="gramStart"/>
      <w:r>
        <w:t>" :</w:t>
      </w:r>
      <w:proofErr w:type="gramEnd"/>
      <w:r>
        <w:t xml:space="preserve"> 0,</w:t>
      </w:r>
    </w:p>
    <w:p w14:paraId="425E5F33" w14:textId="77777777" w:rsidR="00E91A3E" w:rsidRDefault="00E91A3E" w:rsidP="00E91A3E">
      <w:r>
        <w:t>"</w:t>
      </w:r>
      <w:proofErr w:type="spellStart"/>
      <w:r>
        <w:t>DataCollectorIP</w:t>
      </w:r>
      <w:proofErr w:type="spellEnd"/>
      <w:r>
        <w:t>": "</w:t>
      </w:r>
      <w:proofErr w:type="spellStart"/>
      <w:r>
        <w:t>xxx.xxx.xxx.xyx</w:t>
      </w:r>
      <w:proofErr w:type="spellEnd"/>
      <w:r>
        <w:t>",</w:t>
      </w:r>
    </w:p>
    <w:p w14:paraId="39771154" w14:textId="77777777" w:rsidR="00E91A3E" w:rsidRDefault="00E91A3E" w:rsidP="00E91A3E">
      <w:r>
        <w:t>"</w:t>
      </w:r>
      <w:proofErr w:type="spellStart"/>
      <w:r>
        <w:t>HMIControllerIP</w:t>
      </w:r>
      <w:proofErr w:type="spellEnd"/>
      <w:r>
        <w:t>": "</w:t>
      </w:r>
      <w:proofErr w:type="spellStart"/>
      <w:r>
        <w:t>xxx.xxx.xxx.yxx</w:t>
      </w:r>
      <w:proofErr w:type="spellEnd"/>
      <w:r>
        <w:t>",</w:t>
      </w:r>
    </w:p>
    <w:p w14:paraId="27E08947" w14:textId="77777777" w:rsidR="00E91A3E" w:rsidRDefault="00E91A3E" w:rsidP="00E91A3E">
      <w:r>
        <w:t>"</w:t>
      </w:r>
      <w:proofErr w:type="spellStart"/>
      <w:r>
        <w:t>MessageDistributorIP</w:t>
      </w:r>
      <w:proofErr w:type="spellEnd"/>
      <w:r>
        <w:t xml:space="preserve">": " </w:t>
      </w:r>
      <w:proofErr w:type="spellStart"/>
      <w:r>
        <w:t>xxx.xxx.xxx.zzz</w:t>
      </w:r>
      <w:proofErr w:type="spellEnd"/>
      <w:r>
        <w:t xml:space="preserve"> ",</w:t>
      </w:r>
    </w:p>
    <w:p w14:paraId="6BFF2063" w14:textId="77777777" w:rsidR="00E91A3E" w:rsidRDefault="00E91A3E" w:rsidP="00E91A3E">
      <w:r>
        <w:t>"</w:t>
      </w:r>
      <w:proofErr w:type="spellStart"/>
      <w:r>
        <w:t>PriorityRequestGeneratorServerIP</w:t>
      </w:r>
      <w:proofErr w:type="spellEnd"/>
      <w:r>
        <w:t>": "</w:t>
      </w:r>
      <w:proofErr w:type="spellStart"/>
      <w:r>
        <w:t>xxx.xxx.xxx.zzz</w:t>
      </w:r>
      <w:proofErr w:type="spellEnd"/>
      <w:r>
        <w:t>",</w:t>
      </w:r>
    </w:p>
    <w:p w14:paraId="358A6DA0" w14:textId="77777777" w:rsidR="00E91A3E" w:rsidRDefault="00E91A3E" w:rsidP="00E91A3E">
      <w:r>
        <w:t>"</w:t>
      </w:r>
      <w:proofErr w:type="spellStart"/>
      <w:r>
        <w:t>VehicleType</w:t>
      </w:r>
      <w:proofErr w:type="spellEnd"/>
      <w:proofErr w:type="gramStart"/>
      <w:r>
        <w:t>" :</w:t>
      </w:r>
      <w:proofErr w:type="gramEnd"/>
      <w:r>
        <w:t xml:space="preserve"> “Transit”,</w:t>
      </w:r>
    </w:p>
    <w:p w14:paraId="1A9C701D" w14:textId="77777777" w:rsidR="00E91A3E" w:rsidRDefault="00E91A3E" w:rsidP="00E91A3E">
      <w:r>
        <w:t>"Logging</w:t>
      </w:r>
      <w:proofErr w:type="gramStart"/>
      <w:r>
        <w:t>" :</w:t>
      </w:r>
      <w:proofErr w:type="gramEnd"/>
      <w:r>
        <w:t xml:space="preserve"> "True",</w:t>
      </w:r>
    </w:p>
    <w:p w14:paraId="7E85CBF8" w14:textId="77777777" w:rsidR="00E91A3E" w:rsidRDefault="00E91A3E" w:rsidP="00E91A3E">
      <w:r>
        <w:t>"</w:t>
      </w:r>
      <w:proofErr w:type="spellStart"/>
      <w:r>
        <w:t>SRMTimedOutTime</w:t>
      </w:r>
      <w:proofErr w:type="spellEnd"/>
      <w:proofErr w:type="gramStart"/>
      <w:r>
        <w:t>" :</w:t>
      </w:r>
      <w:proofErr w:type="gramEnd"/>
      <w:r>
        <w:t xml:space="preserve"> 10.0,</w:t>
      </w:r>
    </w:p>
    <w:p w14:paraId="6DEED536" w14:textId="77777777" w:rsidR="00E91A3E" w:rsidRDefault="00E91A3E" w:rsidP="00E91A3E">
      <w:r>
        <w:t>"</w:t>
      </w:r>
      <w:proofErr w:type="spellStart"/>
      <w:r>
        <w:t>ScheduleExecutionBuffer</w:t>
      </w:r>
      <w:proofErr w:type="spellEnd"/>
      <w:r>
        <w:t>": 1.0,</w:t>
      </w:r>
    </w:p>
    <w:p w14:paraId="7E767D03" w14:textId="77777777" w:rsidR="00E91A3E" w:rsidRDefault="00E91A3E" w:rsidP="00E91A3E">
      <w:r>
        <w:t>"</w:t>
      </w:r>
      <w:proofErr w:type="spellStart"/>
      <w:r>
        <w:t>SystemPerformanceTimeInterval</w:t>
      </w:r>
      <w:proofErr w:type="spellEnd"/>
      <w:r>
        <w:t>": 300.0,</w:t>
      </w:r>
    </w:p>
    <w:p w14:paraId="22A6DACC" w14:textId="77777777" w:rsidR="00E91A3E" w:rsidRDefault="00E91A3E" w:rsidP="00E91A3E">
      <w:r>
        <w:t>"</w:t>
      </w:r>
      <w:proofErr w:type="spellStart"/>
      <w:r>
        <w:t>ApplicationPlatform</w:t>
      </w:r>
      <w:proofErr w:type="spellEnd"/>
      <w:r>
        <w:t>": "roadside",</w:t>
      </w:r>
    </w:p>
    <w:p w14:paraId="76247D94" w14:textId="77777777" w:rsidR="00E91A3E" w:rsidRDefault="00E91A3E" w:rsidP="00E91A3E">
      <w:r>
        <w:t>"</w:t>
      </w:r>
      <w:proofErr w:type="spellStart"/>
      <w:r>
        <w:t>PeerDataDecoding</w:t>
      </w:r>
      <w:proofErr w:type="spellEnd"/>
      <w:r>
        <w:t>": false,</w:t>
      </w:r>
    </w:p>
    <w:p w14:paraId="70F27CD1" w14:textId="77777777" w:rsidR="00E91A3E" w:rsidRDefault="00E91A3E" w:rsidP="00E91A3E">
      <w:r>
        <w:t>"</w:t>
      </w:r>
      <w:proofErr w:type="spellStart"/>
      <w:r>
        <w:t>CoordinationPlanCheckingTimeInterval</w:t>
      </w:r>
      <w:proofErr w:type="spellEnd"/>
      <w:r>
        <w:t>": 300,</w:t>
      </w:r>
    </w:p>
    <w:p w14:paraId="21AB470D" w14:textId="77777777" w:rsidR="00E91A3E" w:rsidRDefault="00E91A3E" w:rsidP="00E91A3E">
      <w:r>
        <w:t>"</w:t>
      </w:r>
      <w:proofErr w:type="spellStart"/>
      <w:r>
        <w:t>PortNumber</w:t>
      </w:r>
      <w:proofErr w:type="spellEnd"/>
      <w:proofErr w:type="gramStart"/>
      <w:r>
        <w:t>":{</w:t>
      </w:r>
      <w:proofErr w:type="gramEnd"/>
    </w:p>
    <w:p w14:paraId="42D19191" w14:textId="77777777" w:rsidR="00E91A3E" w:rsidRDefault="00E91A3E" w:rsidP="00E91A3E">
      <w:r>
        <w:t>"</w:t>
      </w:r>
      <w:proofErr w:type="spellStart"/>
      <w:r>
        <w:t>MessageTransceiver</w:t>
      </w:r>
      <w:proofErr w:type="spellEnd"/>
      <w:proofErr w:type="gramStart"/>
      <w:r>
        <w:t>":{</w:t>
      </w:r>
      <w:proofErr w:type="gramEnd"/>
    </w:p>
    <w:p w14:paraId="7CCA4B54" w14:textId="77777777" w:rsidR="00E91A3E" w:rsidRDefault="00E91A3E" w:rsidP="00E91A3E">
      <w:r>
        <w:tab/>
      </w:r>
      <w:r>
        <w:tab/>
        <w:t>"</w:t>
      </w:r>
      <w:proofErr w:type="spellStart"/>
      <w:r>
        <w:t>MessageSender</w:t>
      </w:r>
      <w:proofErr w:type="spellEnd"/>
      <w:r>
        <w:t>": 10003,</w:t>
      </w:r>
    </w:p>
    <w:p w14:paraId="77B8C5AE" w14:textId="77777777" w:rsidR="00E91A3E" w:rsidRDefault="00E91A3E" w:rsidP="00E91A3E">
      <w:r>
        <w:tab/>
      </w:r>
      <w:r>
        <w:tab/>
        <w:t>"</w:t>
      </w:r>
      <w:proofErr w:type="spellStart"/>
      <w:r>
        <w:t>MessageReceiver</w:t>
      </w:r>
      <w:proofErr w:type="spellEnd"/>
      <w:r>
        <w:t>": 10002,</w:t>
      </w:r>
    </w:p>
    <w:p w14:paraId="0684A145" w14:textId="77777777" w:rsidR="00E91A3E" w:rsidRDefault="00E91A3E" w:rsidP="00E91A3E">
      <w:r>
        <w:tab/>
      </w:r>
      <w:r>
        <w:tab/>
        <w:t>"</w:t>
      </w:r>
      <w:proofErr w:type="spellStart"/>
      <w:r>
        <w:t>MessageEncoder</w:t>
      </w:r>
      <w:proofErr w:type="spellEnd"/>
      <w:r>
        <w:t>": 10003,</w:t>
      </w:r>
    </w:p>
    <w:p w14:paraId="292B8DB0" w14:textId="77777777" w:rsidR="00E91A3E" w:rsidRDefault="00E91A3E" w:rsidP="00E91A3E">
      <w:r>
        <w:tab/>
      </w:r>
      <w:r>
        <w:tab/>
        <w:t>"</w:t>
      </w:r>
      <w:proofErr w:type="spellStart"/>
      <w:r>
        <w:t>MessageDecoder</w:t>
      </w:r>
      <w:proofErr w:type="spellEnd"/>
      <w:r>
        <w:t>": 10002</w:t>
      </w:r>
    </w:p>
    <w:p w14:paraId="06E76691" w14:textId="77777777" w:rsidR="00E91A3E" w:rsidRDefault="00E91A3E" w:rsidP="00E91A3E">
      <w:r>
        <w:tab/>
        <w:t>},</w:t>
      </w:r>
    </w:p>
    <w:p w14:paraId="7656830B" w14:textId="77777777" w:rsidR="00E91A3E" w:rsidRDefault="00E91A3E" w:rsidP="00E91A3E">
      <w:r>
        <w:tab/>
        <w:t>"</w:t>
      </w:r>
      <w:proofErr w:type="spellStart"/>
      <w:r>
        <w:t>MessageDistributor</w:t>
      </w:r>
      <w:proofErr w:type="spellEnd"/>
      <w:r>
        <w:t>": 5000,</w:t>
      </w:r>
    </w:p>
    <w:p w14:paraId="6FEE29F0" w14:textId="77777777" w:rsidR="00E91A3E" w:rsidRDefault="00E91A3E" w:rsidP="00E91A3E">
      <w:r>
        <w:tab/>
        <w:t>"</w:t>
      </w:r>
      <w:proofErr w:type="spellStart"/>
      <w:r>
        <w:t>RsmDecoder</w:t>
      </w:r>
      <w:proofErr w:type="spellEnd"/>
      <w:r>
        <w:t>": 10006,</w:t>
      </w:r>
    </w:p>
    <w:p w14:paraId="1ECBE097" w14:textId="77777777" w:rsidR="00E91A3E" w:rsidRDefault="00E91A3E" w:rsidP="00E91A3E">
      <w:r>
        <w:tab/>
        <w:t>"</w:t>
      </w:r>
      <w:proofErr w:type="spellStart"/>
      <w:r>
        <w:t>OBUBSMReceiver</w:t>
      </w:r>
      <w:proofErr w:type="spellEnd"/>
      <w:r>
        <w:t>": 10005,</w:t>
      </w:r>
    </w:p>
    <w:p w14:paraId="0E73B2D6" w14:textId="77777777" w:rsidR="00E91A3E" w:rsidRDefault="00E91A3E" w:rsidP="00E91A3E">
      <w:r>
        <w:t>"</w:t>
      </w:r>
      <w:proofErr w:type="spellStart"/>
      <w:r>
        <w:t>HostBsmDecoder</w:t>
      </w:r>
      <w:proofErr w:type="spellEnd"/>
      <w:r>
        <w:t>": 10005,</w:t>
      </w:r>
    </w:p>
    <w:p w14:paraId="07A07524" w14:textId="77777777" w:rsidR="00E91A3E" w:rsidRDefault="00E91A3E" w:rsidP="00E91A3E">
      <w:r>
        <w:tab/>
        <w:t>"</w:t>
      </w:r>
      <w:proofErr w:type="spellStart"/>
      <w:r>
        <w:t>TrajectoryAware</w:t>
      </w:r>
      <w:proofErr w:type="spellEnd"/>
      <w:r>
        <w:t>": 20001,</w:t>
      </w:r>
    </w:p>
    <w:p w14:paraId="31BA9ECD" w14:textId="77777777" w:rsidR="00E91A3E" w:rsidRDefault="00E91A3E" w:rsidP="00E91A3E">
      <w:r>
        <w:lastRenderedPageBreak/>
        <w:tab/>
        <w:t>"</w:t>
      </w:r>
      <w:proofErr w:type="spellStart"/>
      <w:r>
        <w:t>PriorityRequestServer</w:t>
      </w:r>
      <w:proofErr w:type="spellEnd"/>
      <w:r>
        <w:t>": 20002,</w:t>
      </w:r>
    </w:p>
    <w:p w14:paraId="5F6AE534" w14:textId="77777777" w:rsidR="00E91A3E" w:rsidRDefault="00E91A3E" w:rsidP="00E91A3E">
      <w:r>
        <w:tab/>
        <w:t>"</w:t>
      </w:r>
      <w:proofErr w:type="spellStart"/>
      <w:r>
        <w:t>PrioritySolver</w:t>
      </w:r>
      <w:proofErr w:type="spellEnd"/>
      <w:r>
        <w:t>": 20003,</w:t>
      </w:r>
    </w:p>
    <w:p w14:paraId="22E7E7B7" w14:textId="77777777" w:rsidR="00E91A3E" w:rsidRDefault="00E91A3E" w:rsidP="00E91A3E">
      <w:r>
        <w:tab/>
        <w:t>"</w:t>
      </w:r>
      <w:proofErr w:type="spellStart"/>
      <w:r>
        <w:t>PriorityRequestGenerator</w:t>
      </w:r>
      <w:proofErr w:type="spellEnd"/>
      <w:r>
        <w:t>": 20004,</w:t>
      </w:r>
    </w:p>
    <w:p w14:paraId="35B11991" w14:textId="77777777" w:rsidR="00E91A3E" w:rsidRDefault="00E91A3E" w:rsidP="00E91A3E">
      <w:r>
        <w:tab/>
        <w:t>"</w:t>
      </w:r>
      <w:proofErr w:type="spellStart"/>
      <w:r>
        <w:t>TrafficControllerInterface</w:t>
      </w:r>
      <w:proofErr w:type="spellEnd"/>
      <w:r>
        <w:t>": 20005,</w:t>
      </w:r>
    </w:p>
    <w:p w14:paraId="662EB175" w14:textId="77777777" w:rsidR="00E91A3E" w:rsidRDefault="00E91A3E" w:rsidP="00E91A3E">
      <w:r>
        <w:tab/>
        <w:t>"</w:t>
      </w:r>
      <w:proofErr w:type="spellStart"/>
      <w:r>
        <w:t>TrafficControllerCurrPhaseListener</w:t>
      </w:r>
      <w:proofErr w:type="spellEnd"/>
      <w:r>
        <w:t>": 20006,</w:t>
      </w:r>
    </w:p>
    <w:p w14:paraId="285AB0EB" w14:textId="77777777" w:rsidR="00E91A3E" w:rsidRDefault="00E91A3E" w:rsidP="00E91A3E">
      <w:r>
        <w:tab/>
        <w:t>"</w:t>
      </w:r>
      <w:proofErr w:type="spellStart"/>
      <w:r>
        <w:t>TrafficControllerTimingPlanSender</w:t>
      </w:r>
      <w:proofErr w:type="spellEnd"/>
      <w:r>
        <w:t>": 20007,</w:t>
      </w:r>
    </w:p>
    <w:p w14:paraId="3A41F1ED" w14:textId="77777777" w:rsidR="00E91A3E" w:rsidRDefault="00E91A3E" w:rsidP="00E91A3E">
      <w:r>
        <w:tab/>
        <w:t>"</w:t>
      </w:r>
      <w:proofErr w:type="spellStart"/>
      <w:r>
        <w:t>PerformanceObserver</w:t>
      </w:r>
      <w:proofErr w:type="spellEnd"/>
      <w:r>
        <w:t>": 20008,</w:t>
      </w:r>
    </w:p>
    <w:p w14:paraId="0EEAE0AD" w14:textId="77777777" w:rsidR="00E91A3E" w:rsidRDefault="00E91A3E" w:rsidP="00E91A3E">
      <w:r>
        <w:t>"</w:t>
      </w:r>
      <w:proofErr w:type="spellStart"/>
      <w:r>
        <w:t>HMIController</w:t>
      </w:r>
      <w:proofErr w:type="spellEnd"/>
      <w:r>
        <w:t>": 20009,</w:t>
      </w:r>
    </w:p>
    <w:p w14:paraId="63B9FC93" w14:textId="77777777" w:rsidR="00E91A3E" w:rsidRDefault="00E91A3E" w:rsidP="00E91A3E">
      <w:r>
        <w:t>"</w:t>
      </w:r>
      <w:proofErr w:type="spellStart"/>
      <w:r>
        <w:t>PrioritySolverToTCIInterface</w:t>
      </w:r>
      <w:proofErr w:type="spellEnd"/>
      <w:r>
        <w:t>": 20010,</w:t>
      </w:r>
    </w:p>
    <w:p w14:paraId="711B884A" w14:textId="77777777" w:rsidR="00E91A3E" w:rsidRDefault="00E91A3E" w:rsidP="00E91A3E">
      <w:r>
        <w:t>"</w:t>
      </w:r>
      <w:proofErr w:type="spellStart"/>
      <w:r>
        <w:t>SignalCoordination</w:t>
      </w:r>
      <w:proofErr w:type="spellEnd"/>
      <w:r>
        <w:t>": 20011,</w:t>
      </w:r>
    </w:p>
    <w:p w14:paraId="48486682" w14:textId="77777777" w:rsidR="00E91A3E" w:rsidRDefault="00E91A3E" w:rsidP="00E91A3E">
      <w:r>
        <w:tab/>
        <w:t>"</w:t>
      </w:r>
      <w:proofErr w:type="spellStart"/>
      <w:r>
        <w:t>MapSPaTBroadcaster</w:t>
      </w:r>
      <w:proofErr w:type="spellEnd"/>
      <w:r>
        <w:t>": 6053,</w:t>
      </w:r>
    </w:p>
    <w:p w14:paraId="1C916B29" w14:textId="77777777" w:rsidR="00E91A3E" w:rsidRDefault="00E91A3E" w:rsidP="00E91A3E">
      <w:r>
        <w:tab/>
        <w:t>"</w:t>
      </w:r>
      <w:proofErr w:type="spellStart"/>
      <w:r>
        <w:t>DsrcImmediateForwarder</w:t>
      </w:r>
      <w:proofErr w:type="spellEnd"/>
      <w:r>
        <w:t>": 1516,</w:t>
      </w:r>
    </w:p>
    <w:p w14:paraId="11C8C6E2" w14:textId="77777777" w:rsidR="00E91A3E" w:rsidRDefault="00E91A3E" w:rsidP="00E91A3E">
      <w:r>
        <w:t>"</w:t>
      </w:r>
      <w:proofErr w:type="spellStart"/>
      <w:r>
        <w:t>PriorityRequestServer_SendSSM</w:t>
      </w:r>
      <w:proofErr w:type="spellEnd"/>
      <w:r>
        <w:t>": 50003,</w:t>
      </w:r>
    </w:p>
    <w:p w14:paraId="5E828E69" w14:textId="77777777" w:rsidR="00E91A3E" w:rsidRDefault="00E91A3E" w:rsidP="00E91A3E">
      <w:r>
        <w:t>"</w:t>
      </w:r>
      <w:proofErr w:type="spellStart"/>
      <w:r>
        <w:t>DataCollector</w:t>
      </w:r>
      <w:proofErr w:type="spellEnd"/>
      <w:r>
        <w:t>": 30001,</w:t>
      </w:r>
    </w:p>
    <w:p w14:paraId="519E48D5" w14:textId="77777777" w:rsidR="00E91A3E" w:rsidRDefault="00E91A3E" w:rsidP="00E91A3E">
      <w:r>
        <w:tab/>
        <w:t>"</w:t>
      </w:r>
      <w:proofErr w:type="spellStart"/>
      <w:r>
        <w:t>SnmpEngine</w:t>
      </w:r>
      <w:proofErr w:type="spellEnd"/>
      <w:r>
        <w:t>": 20020,</w:t>
      </w:r>
    </w:p>
    <w:p w14:paraId="405CE26E" w14:textId="77777777" w:rsidR="00E91A3E" w:rsidRDefault="00E91A3E" w:rsidP="00E91A3E">
      <w:r>
        <w:tab/>
        <w:t>"</w:t>
      </w:r>
      <w:proofErr w:type="spellStart"/>
      <w:r>
        <w:t>SnmpEngineInterface</w:t>
      </w:r>
      <w:proofErr w:type="spellEnd"/>
      <w:r>
        <w:t>": 20021,</w:t>
      </w:r>
    </w:p>
    <w:p w14:paraId="466761A3" w14:textId="77777777" w:rsidR="00E91A3E" w:rsidRDefault="00E91A3E" w:rsidP="00E91A3E">
      <w:r>
        <w:tab/>
        <w:t>"</w:t>
      </w:r>
      <w:proofErr w:type="spellStart"/>
      <w:r>
        <w:t>PriorityRequestGeneratorServer</w:t>
      </w:r>
      <w:proofErr w:type="spellEnd"/>
      <w:r>
        <w:t>": 20022,</w:t>
      </w:r>
    </w:p>
    <w:p w14:paraId="07199597" w14:textId="77777777" w:rsidR="00E91A3E" w:rsidRDefault="00E91A3E" w:rsidP="00E91A3E">
      <w:r>
        <w:tab/>
        <w:t>"</w:t>
      </w:r>
      <w:proofErr w:type="spellStart"/>
      <w:r>
        <w:t>TrajectoryAware_MapEngineInterface</w:t>
      </w:r>
      <w:proofErr w:type="spellEnd"/>
      <w:r>
        <w:t>": 20023,</w:t>
      </w:r>
    </w:p>
    <w:p w14:paraId="7B8C807E" w14:textId="77777777" w:rsidR="00E91A3E" w:rsidRDefault="00E91A3E" w:rsidP="00E91A3E">
      <w:r>
        <w:tab/>
        <w:t>"</w:t>
      </w:r>
      <w:proofErr w:type="spellStart"/>
      <w:r>
        <w:t>MapEngine</w:t>
      </w:r>
      <w:proofErr w:type="spellEnd"/>
      <w:r>
        <w:t>": 20024,</w:t>
      </w:r>
    </w:p>
    <w:p w14:paraId="582A5C48" w14:textId="77777777" w:rsidR="00E91A3E" w:rsidRDefault="00E91A3E" w:rsidP="00E91A3E">
      <w:r>
        <w:tab/>
        <w:t>"</w:t>
      </w:r>
      <w:proofErr w:type="spellStart"/>
      <w:r>
        <w:t>LightSirenStatusManager</w:t>
      </w:r>
      <w:proofErr w:type="spellEnd"/>
      <w:r>
        <w:t>": 20025,</w:t>
      </w:r>
    </w:p>
    <w:p w14:paraId="6C230F65" w14:textId="77777777" w:rsidR="00E91A3E" w:rsidRDefault="00E91A3E" w:rsidP="00E91A3E">
      <w:r>
        <w:tab/>
        <w:t>"</w:t>
      </w:r>
      <w:proofErr w:type="spellStart"/>
      <w:r>
        <w:t>PeerToPeerPriority</w:t>
      </w:r>
      <w:proofErr w:type="spellEnd"/>
      <w:r>
        <w:t>": 20026 "</w:t>
      </w:r>
      <w:proofErr w:type="spellStart"/>
      <w:r>
        <w:t>SnmpEngine</w:t>
      </w:r>
      <w:proofErr w:type="spellEnd"/>
      <w:r>
        <w:t>": 20020,</w:t>
      </w:r>
    </w:p>
    <w:p w14:paraId="18127C59" w14:textId="77777777" w:rsidR="00E91A3E" w:rsidRDefault="00E91A3E" w:rsidP="00E91A3E">
      <w:r>
        <w:tab/>
        <w:t>"</w:t>
      </w:r>
      <w:proofErr w:type="spellStart"/>
      <w:r>
        <w:t>SnmpEngineInterface</w:t>
      </w:r>
      <w:proofErr w:type="spellEnd"/>
      <w:r>
        <w:t>": 20021,</w:t>
      </w:r>
    </w:p>
    <w:p w14:paraId="1839101E" w14:textId="77777777" w:rsidR="00E91A3E" w:rsidRDefault="00E91A3E" w:rsidP="00E91A3E">
      <w:r>
        <w:tab/>
        <w:t>"</w:t>
      </w:r>
      <w:proofErr w:type="spellStart"/>
      <w:r>
        <w:t>PriorityRequestGeneratorServer</w:t>
      </w:r>
      <w:proofErr w:type="spellEnd"/>
      <w:r>
        <w:t>": 20022</w:t>
      </w:r>
    </w:p>
    <w:p w14:paraId="602C01B3" w14:textId="77777777" w:rsidR="00E91A3E" w:rsidRDefault="00E91A3E" w:rsidP="00E91A3E">
      <w:r>
        <w:t>},</w:t>
      </w:r>
    </w:p>
    <w:p w14:paraId="134A0FB7" w14:textId="77777777" w:rsidR="00E91A3E" w:rsidRDefault="00E91A3E" w:rsidP="00E91A3E">
      <w:r>
        <w:t>"psid": {</w:t>
      </w:r>
    </w:p>
    <w:p w14:paraId="1B49913C" w14:textId="77777777" w:rsidR="00E91A3E" w:rsidRDefault="00E91A3E" w:rsidP="00E91A3E">
      <w:r>
        <w:tab/>
        <w:t>"map": "8002",</w:t>
      </w:r>
    </w:p>
    <w:p w14:paraId="705575A6" w14:textId="77777777" w:rsidR="00E91A3E" w:rsidRDefault="00E91A3E" w:rsidP="00E91A3E">
      <w:r>
        <w:tab/>
        <w:t>"spat": "8002",</w:t>
      </w:r>
    </w:p>
    <w:p w14:paraId="198F4CC1" w14:textId="77777777" w:rsidR="00E91A3E" w:rsidRDefault="00E91A3E" w:rsidP="00E91A3E">
      <w:r>
        <w:tab/>
        <w:t>"</w:t>
      </w:r>
      <w:proofErr w:type="spellStart"/>
      <w:r>
        <w:t>rsm</w:t>
      </w:r>
      <w:proofErr w:type="spellEnd"/>
      <w:r>
        <w:t>": "8002",</w:t>
      </w:r>
    </w:p>
    <w:p w14:paraId="29804DE0" w14:textId="77777777" w:rsidR="00E91A3E" w:rsidRDefault="00E91A3E" w:rsidP="00E91A3E">
      <w:r>
        <w:tab/>
        <w:t>"</w:t>
      </w:r>
      <w:proofErr w:type="spellStart"/>
      <w:r>
        <w:t>srm</w:t>
      </w:r>
      <w:proofErr w:type="spellEnd"/>
      <w:r>
        <w:t>": "8002",</w:t>
      </w:r>
    </w:p>
    <w:p w14:paraId="3A3841F9" w14:textId="77777777" w:rsidR="00E91A3E" w:rsidRDefault="00E91A3E" w:rsidP="00E91A3E">
      <w:r>
        <w:tab/>
        <w:t>"</w:t>
      </w:r>
      <w:proofErr w:type="spellStart"/>
      <w:r>
        <w:t>ssm</w:t>
      </w:r>
      <w:proofErr w:type="spellEnd"/>
      <w:r>
        <w:t>": "8002",</w:t>
      </w:r>
    </w:p>
    <w:p w14:paraId="1B47BEC2" w14:textId="77777777" w:rsidR="00E91A3E" w:rsidRDefault="00E91A3E" w:rsidP="00E91A3E">
      <w:r>
        <w:tab/>
        <w:t>"</w:t>
      </w:r>
      <w:proofErr w:type="spellStart"/>
      <w:r>
        <w:t>bsm</w:t>
      </w:r>
      <w:proofErr w:type="spellEnd"/>
      <w:r>
        <w:t>": "20"</w:t>
      </w:r>
    </w:p>
    <w:p w14:paraId="2A6DCF07" w14:textId="77777777" w:rsidR="00E91A3E" w:rsidRDefault="00E91A3E" w:rsidP="00E91A3E">
      <w:r>
        <w:t>},</w:t>
      </w:r>
    </w:p>
    <w:p w14:paraId="51ABFC02" w14:textId="77777777" w:rsidR="00E91A3E" w:rsidRDefault="00E91A3E" w:rsidP="00E91A3E">
      <w:r>
        <w:t>"</w:t>
      </w:r>
      <w:proofErr w:type="spellStart"/>
      <w:r>
        <w:t>msgId</w:t>
      </w:r>
      <w:proofErr w:type="spellEnd"/>
      <w:r>
        <w:t>": {</w:t>
      </w:r>
    </w:p>
    <w:p w14:paraId="4DEFC8F8" w14:textId="77777777" w:rsidR="00E91A3E" w:rsidRDefault="00E91A3E" w:rsidP="00E91A3E">
      <w:r>
        <w:lastRenderedPageBreak/>
        <w:tab/>
        <w:t>"map": "0012",</w:t>
      </w:r>
    </w:p>
    <w:p w14:paraId="02FDAFAF" w14:textId="77777777" w:rsidR="00E91A3E" w:rsidRDefault="00E91A3E" w:rsidP="00E91A3E">
      <w:r>
        <w:tab/>
        <w:t>"spat": "0013",</w:t>
      </w:r>
    </w:p>
    <w:p w14:paraId="59497B07" w14:textId="77777777" w:rsidR="00E91A3E" w:rsidRDefault="00E91A3E" w:rsidP="00E91A3E">
      <w:r>
        <w:tab/>
        <w:t>"</w:t>
      </w:r>
      <w:proofErr w:type="spellStart"/>
      <w:r>
        <w:t>rsm</w:t>
      </w:r>
      <w:proofErr w:type="spellEnd"/>
      <w:r>
        <w:t>": "0021",</w:t>
      </w:r>
    </w:p>
    <w:p w14:paraId="7301AD0F" w14:textId="77777777" w:rsidR="00E91A3E" w:rsidRDefault="00E91A3E" w:rsidP="00E91A3E">
      <w:r>
        <w:tab/>
        <w:t>"</w:t>
      </w:r>
      <w:proofErr w:type="spellStart"/>
      <w:r>
        <w:t>srm_lower</w:t>
      </w:r>
      <w:proofErr w:type="spellEnd"/>
      <w:r>
        <w:t>": "001d",</w:t>
      </w:r>
    </w:p>
    <w:p w14:paraId="22591069" w14:textId="77777777" w:rsidR="00E91A3E" w:rsidRDefault="00E91A3E" w:rsidP="00E91A3E">
      <w:r>
        <w:tab/>
        <w:t>"</w:t>
      </w:r>
      <w:proofErr w:type="spellStart"/>
      <w:r>
        <w:t>srm_upper</w:t>
      </w:r>
      <w:proofErr w:type="spellEnd"/>
      <w:r>
        <w:t>": "001D",</w:t>
      </w:r>
    </w:p>
    <w:p w14:paraId="4DD75EA4" w14:textId="77777777" w:rsidR="00E91A3E" w:rsidRDefault="00E91A3E" w:rsidP="00E91A3E">
      <w:r>
        <w:tab/>
        <w:t>"</w:t>
      </w:r>
      <w:proofErr w:type="spellStart"/>
      <w:r>
        <w:t>ssm_lower</w:t>
      </w:r>
      <w:proofErr w:type="spellEnd"/>
      <w:r>
        <w:t>": "001e",</w:t>
      </w:r>
    </w:p>
    <w:p w14:paraId="5A5692E4" w14:textId="77777777" w:rsidR="00E91A3E" w:rsidRDefault="00E91A3E" w:rsidP="00E91A3E">
      <w:r>
        <w:tab/>
        <w:t>"</w:t>
      </w:r>
      <w:proofErr w:type="spellStart"/>
      <w:r>
        <w:t>ssm_upper</w:t>
      </w:r>
      <w:proofErr w:type="spellEnd"/>
      <w:r>
        <w:t>": "001E",</w:t>
      </w:r>
    </w:p>
    <w:p w14:paraId="464E2273" w14:textId="77777777" w:rsidR="00E91A3E" w:rsidRDefault="00E91A3E" w:rsidP="00E91A3E">
      <w:r>
        <w:tab/>
        <w:t>"</w:t>
      </w:r>
      <w:proofErr w:type="spellStart"/>
      <w:r>
        <w:t>bsm</w:t>
      </w:r>
      <w:proofErr w:type="spellEnd"/>
      <w:r>
        <w:t>": "0014"</w:t>
      </w:r>
    </w:p>
    <w:p w14:paraId="3E8C65A7" w14:textId="77777777" w:rsidR="00E91A3E" w:rsidRDefault="00E91A3E" w:rsidP="00E91A3E">
      <w:r>
        <w:t>},</w:t>
      </w:r>
    </w:p>
    <w:p w14:paraId="2B248346" w14:textId="77777777" w:rsidR="00E91A3E" w:rsidRDefault="00E91A3E" w:rsidP="00E91A3E">
      <w:r>
        <w:t>"</w:t>
      </w:r>
      <w:proofErr w:type="spellStart"/>
      <w:r>
        <w:t>TxChannel</w:t>
      </w:r>
      <w:proofErr w:type="spellEnd"/>
      <w:r>
        <w:t>": {</w:t>
      </w:r>
    </w:p>
    <w:p w14:paraId="32CCD279" w14:textId="77777777" w:rsidR="00E91A3E" w:rsidRDefault="00E91A3E" w:rsidP="00E91A3E">
      <w:r>
        <w:tab/>
        <w:t>"map": 172,</w:t>
      </w:r>
    </w:p>
    <w:p w14:paraId="76B32EB7" w14:textId="77777777" w:rsidR="00E91A3E" w:rsidRDefault="00E91A3E" w:rsidP="00E91A3E">
      <w:r>
        <w:tab/>
        <w:t>"spat": 172,</w:t>
      </w:r>
    </w:p>
    <w:p w14:paraId="53141C9D" w14:textId="77777777" w:rsidR="00E91A3E" w:rsidRDefault="00E91A3E" w:rsidP="00E91A3E">
      <w:r>
        <w:tab/>
        <w:t>"</w:t>
      </w:r>
      <w:proofErr w:type="spellStart"/>
      <w:r>
        <w:t>rsm</w:t>
      </w:r>
      <w:proofErr w:type="spellEnd"/>
      <w:r>
        <w:t>": 172,</w:t>
      </w:r>
    </w:p>
    <w:p w14:paraId="459A8FDF" w14:textId="77777777" w:rsidR="00E91A3E" w:rsidRDefault="00E91A3E" w:rsidP="00E91A3E">
      <w:r>
        <w:tab/>
        <w:t>"</w:t>
      </w:r>
      <w:proofErr w:type="spellStart"/>
      <w:r>
        <w:t>srm</w:t>
      </w:r>
      <w:proofErr w:type="spellEnd"/>
      <w:r>
        <w:t>": 182,</w:t>
      </w:r>
    </w:p>
    <w:p w14:paraId="558E39DF" w14:textId="77777777" w:rsidR="00E91A3E" w:rsidRDefault="00E91A3E" w:rsidP="00E91A3E">
      <w:r>
        <w:tab/>
        <w:t>"</w:t>
      </w:r>
      <w:proofErr w:type="spellStart"/>
      <w:r>
        <w:t>ssm</w:t>
      </w:r>
      <w:proofErr w:type="spellEnd"/>
      <w:r>
        <w:t>": 182,</w:t>
      </w:r>
    </w:p>
    <w:p w14:paraId="4C4F1460" w14:textId="77777777" w:rsidR="00E91A3E" w:rsidRDefault="00E91A3E" w:rsidP="00E91A3E">
      <w:r>
        <w:tab/>
        <w:t>"</w:t>
      </w:r>
      <w:proofErr w:type="spellStart"/>
      <w:r>
        <w:t>bsm</w:t>
      </w:r>
      <w:proofErr w:type="spellEnd"/>
      <w:r>
        <w:t>": 172</w:t>
      </w:r>
    </w:p>
    <w:p w14:paraId="10CD8417" w14:textId="77777777" w:rsidR="00E91A3E" w:rsidRDefault="00E91A3E" w:rsidP="00E91A3E">
      <w:r>
        <w:t>},</w:t>
      </w:r>
    </w:p>
    <w:p w14:paraId="37511855" w14:textId="77777777" w:rsidR="00E91A3E" w:rsidRDefault="00E91A3E" w:rsidP="00E91A3E">
      <w:r>
        <w:t>"</w:t>
      </w:r>
      <w:proofErr w:type="spellStart"/>
      <w:r>
        <w:t>TxMode</w:t>
      </w:r>
      <w:proofErr w:type="spellEnd"/>
      <w:r>
        <w:t>": {</w:t>
      </w:r>
    </w:p>
    <w:p w14:paraId="3D1F54A3" w14:textId="77777777" w:rsidR="00E91A3E" w:rsidRDefault="00E91A3E" w:rsidP="00E91A3E">
      <w:r>
        <w:tab/>
        <w:t>"map": "CONT",</w:t>
      </w:r>
    </w:p>
    <w:p w14:paraId="75FED04C" w14:textId="77777777" w:rsidR="00E91A3E" w:rsidRDefault="00E91A3E" w:rsidP="00E91A3E">
      <w:r>
        <w:tab/>
        <w:t>"spat": "CONT",</w:t>
      </w:r>
    </w:p>
    <w:p w14:paraId="4B89E0B4" w14:textId="77777777" w:rsidR="00E91A3E" w:rsidRDefault="00E91A3E" w:rsidP="00E91A3E">
      <w:r>
        <w:tab/>
        <w:t>"</w:t>
      </w:r>
      <w:proofErr w:type="spellStart"/>
      <w:r>
        <w:t>rsm</w:t>
      </w:r>
      <w:proofErr w:type="spellEnd"/>
      <w:r>
        <w:t>": "CONT",</w:t>
      </w:r>
    </w:p>
    <w:p w14:paraId="037E4537" w14:textId="77777777" w:rsidR="00E91A3E" w:rsidRDefault="00E91A3E" w:rsidP="00E91A3E">
      <w:r>
        <w:tab/>
        <w:t>"</w:t>
      </w:r>
      <w:proofErr w:type="spellStart"/>
      <w:r>
        <w:t>srm</w:t>
      </w:r>
      <w:proofErr w:type="spellEnd"/>
      <w:r>
        <w:t>": "ALT",</w:t>
      </w:r>
    </w:p>
    <w:p w14:paraId="1E321112" w14:textId="77777777" w:rsidR="00E91A3E" w:rsidRDefault="00E91A3E" w:rsidP="00E91A3E">
      <w:r>
        <w:tab/>
        <w:t>"</w:t>
      </w:r>
      <w:proofErr w:type="spellStart"/>
      <w:r>
        <w:t>ssm</w:t>
      </w:r>
      <w:proofErr w:type="spellEnd"/>
      <w:r>
        <w:t>": "ALT",</w:t>
      </w:r>
    </w:p>
    <w:p w14:paraId="01C59AF6" w14:textId="77777777" w:rsidR="00E91A3E" w:rsidRDefault="00E91A3E" w:rsidP="00E91A3E">
      <w:r>
        <w:tab/>
        <w:t>"</w:t>
      </w:r>
      <w:proofErr w:type="spellStart"/>
      <w:r>
        <w:t>bsm</w:t>
      </w:r>
      <w:proofErr w:type="spellEnd"/>
      <w:r>
        <w:t>": "CONT"</w:t>
      </w:r>
    </w:p>
    <w:p w14:paraId="14D6846B" w14:textId="77777777" w:rsidR="00E91A3E" w:rsidRDefault="00E91A3E" w:rsidP="00E91A3E">
      <w:r>
        <w:t>},</w:t>
      </w:r>
      <w:r>
        <w:tab/>
      </w:r>
    </w:p>
    <w:p w14:paraId="04A2C76E" w14:textId="77777777" w:rsidR="00E91A3E" w:rsidRDefault="00E91A3E" w:rsidP="00E91A3E">
      <w:r>
        <w:t>"</w:t>
      </w:r>
      <w:proofErr w:type="spellStart"/>
      <w:r>
        <w:t>SignalController</w:t>
      </w:r>
      <w:proofErr w:type="spellEnd"/>
      <w:r>
        <w:t>": {</w:t>
      </w:r>
    </w:p>
    <w:p w14:paraId="73C9872C" w14:textId="77777777" w:rsidR="00E91A3E" w:rsidRDefault="00E91A3E" w:rsidP="00E91A3E">
      <w:r>
        <w:tab/>
        <w:t>"</w:t>
      </w:r>
      <w:proofErr w:type="spellStart"/>
      <w:r>
        <w:t>IpAddress</w:t>
      </w:r>
      <w:proofErr w:type="spellEnd"/>
      <w:r>
        <w:t>": "</w:t>
      </w:r>
      <w:proofErr w:type="spellStart"/>
      <w:r>
        <w:t>xxx.xxx.xxx.yyy</w:t>
      </w:r>
      <w:proofErr w:type="spellEnd"/>
      <w:r>
        <w:t>",</w:t>
      </w:r>
    </w:p>
    <w:p w14:paraId="15539660" w14:textId="77777777" w:rsidR="00E91A3E" w:rsidRDefault="00E91A3E" w:rsidP="00E91A3E">
      <w:r>
        <w:tab/>
        <w:t>"</w:t>
      </w:r>
      <w:proofErr w:type="spellStart"/>
      <w:r>
        <w:t>NtcipPort</w:t>
      </w:r>
      <w:proofErr w:type="spellEnd"/>
      <w:r>
        <w:t>": 501,</w:t>
      </w:r>
    </w:p>
    <w:p w14:paraId="42BCB039" w14:textId="77777777" w:rsidR="00E91A3E" w:rsidRDefault="00E91A3E" w:rsidP="00E91A3E">
      <w:r>
        <w:tab/>
        <w:t>"</w:t>
      </w:r>
      <w:proofErr w:type="spellStart"/>
      <w:r>
        <w:t>TimingPlanUpdateInterval_sec</w:t>
      </w:r>
      <w:proofErr w:type="spellEnd"/>
      <w:r>
        <w:t>": 600,</w:t>
      </w:r>
    </w:p>
    <w:p w14:paraId="5BC16242" w14:textId="77777777" w:rsidR="00E91A3E" w:rsidRDefault="00E91A3E" w:rsidP="00E91A3E">
      <w:r>
        <w:tab/>
        <w:t>"</w:t>
      </w:r>
      <w:proofErr w:type="spellStart"/>
      <w:r>
        <w:t>NtcipBackupTime_sec</w:t>
      </w:r>
      <w:proofErr w:type="spellEnd"/>
      <w:r>
        <w:t>": 300,</w:t>
      </w:r>
    </w:p>
    <w:p w14:paraId="24E358DE" w14:textId="77777777" w:rsidR="00E91A3E" w:rsidRDefault="00E91A3E" w:rsidP="00E91A3E">
      <w:r>
        <w:tab/>
        <w:t>"Vendor": "</w:t>
      </w:r>
      <w:proofErr w:type="spellStart"/>
      <w:r>
        <w:t>Econolite</w:t>
      </w:r>
      <w:proofErr w:type="spellEnd"/>
      <w:r>
        <w:t>",</w:t>
      </w:r>
    </w:p>
    <w:p w14:paraId="40D4FCCA" w14:textId="77777777" w:rsidR="00E91A3E" w:rsidRDefault="00E91A3E" w:rsidP="00E91A3E">
      <w:r>
        <w:tab/>
        <w:t>"</w:t>
      </w:r>
      <w:proofErr w:type="spellStart"/>
      <w:r>
        <w:t>TimingPlanMib</w:t>
      </w:r>
      <w:proofErr w:type="spellEnd"/>
      <w:r>
        <w:t>": "/</w:t>
      </w:r>
      <w:proofErr w:type="spellStart"/>
      <w:r>
        <w:t>nojournal</w:t>
      </w:r>
      <w:proofErr w:type="spellEnd"/>
      <w:r>
        <w:t>/bin/EconoliteMib.py",</w:t>
      </w:r>
    </w:p>
    <w:p w14:paraId="45F29771" w14:textId="77777777" w:rsidR="00E91A3E" w:rsidRDefault="00E91A3E" w:rsidP="00E91A3E">
      <w:r>
        <w:tab/>
        <w:t>"</w:t>
      </w:r>
      <w:proofErr w:type="spellStart"/>
      <w:r>
        <w:t>InactiveVehPhases</w:t>
      </w:r>
      <w:proofErr w:type="spellEnd"/>
      <w:r>
        <w:t>": [],</w:t>
      </w:r>
    </w:p>
    <w:p w14:paraId="06A89D86" w14:textId="77777777" w:rsidR="00E91A3E" w:rsidRDefault="00E91A3E" w:rsidP="00E91A3E">
      <w:r>
        <w:lastRenderedPageBreak/>
        <w:tab/>
        <w:t>"</w:t>
      </w:r>
      <w:proofErr w:type="spellStart"/>
      <w:r>
        <w:t>InactivePedPhases</w:t>
      </w:r>
      <w:proofErr w:type="spellEnd"/>
      <w:r>
        <w:t>": [],</w:t>
      </w:r>
    </w:p>
    <w:p w14:paraId="0DAFDE7F" w14:textId="77777777" w:rsidR="00E91A3E" w:rsidRDefault="00E91A3E" w:rsidP="00E91A3E">
      <w:r>
        <w:tab/>
        <w:t>"</w:t>
      </w:r>
      <w:proofErr w:type="spellStart"/>
      <w:r>
        <w:t>SplitPhases</w:t>
      </w:r>
      <w:proofErr w:type="spellEnd"/>
      <w:r>
        <w:t>": {</w:t>
      </w:r>
    </w:p>
    <w:p w14:paraId="2EF7662F" w14:textId="77777777" w:rsidR="00E91A3E" w:rsidRDefault="00E91A3E" w:rsidP="00E91A3E">
      <w:r>
        <w:tab/>
      </w:r>
      <w:r>
        <w:tab/>
        <w:t>"1": 6,</w:t>
      </w:r>
    </w:p>
    <w:p w14:paraId="6417EDD1" w14:textId="77777777" w:rsidR="00E91A3E" w:rsidRDefault="00E91A3E" w:rsidP="00E91A3E">
      <w:r>
        <w:tab/>
      </w:r>
      <w:r>
        <w:tab/>
        <w:t>"3": 8,</w:t>
      </w:r>
    </w:p>
    <w:p w14:paraId="050B557A" w14:textId="77777777" w:rsidR="00E91A3E" w:rsidRDefault="00E91A3E" w:rsidP="00E91A3E">
      <w:r>
        <w:tab/>
      </w:r>
      <w:r>
        <w:tab/>
        <w:t>"5": 2,</w:t>
      </w:r>
    </w:p>
    <w:p w14:paraId="1EDAE80A" w14:textId="77777777" w:rsidR="00E91A3E" w:rsidRDefault="00E91A3E" w:rsidP="00E91A3E">
      <w:r>
        <w:tab/>
      </w:r>
      <w:r>
        <w:tab/>
        <w:t>"7": 4</w:t>
      </w:r>
    </w:p>
    <w:p w14:paraId="4F047C62" w14:textId="77777777" w:rsidR="00E91A3E" w:rsidRDefault="00E91A3E" w:rsidP="00E91A3E">
      <w:r>
        <w:tab/>
        <w:t>},</w:t>
      </w:r>
    </w:p>
    <w:p w14:paraId="7A2490A4" w14:textId="77777777" w:rsidR="00E91A3E" w:rsidRDefault="00E91A3E" w:rsidP="00E91A3E">
      <w:r>
        <w:tab/>
        <w:t>"</w:t>
      </w:r>
      <w:proofErr w:type="spellStart"/>
      <w:r>
        <w:t>PermissiveEnabled</w:t>
      </w:r>
      <w:proofErr w:type="spellEnd"/>
      <w:r>
        <w:t>": {</w:t>
      </w:r>
    </w:p>
    <w:p w14:paraId="67CDE9FF" w14:textId="77777777" w:rsidR="00E91A3E" w:rsidRDefault="00E91A3E" w:rsidP="00E91A3E">
      <w:r>
        <w:tab/>
      </w:r>
      <w:r>
        <w:tab/>
        <w:t>"1": true,</w:t>
      </w:r>
    </w:p>
    <w:p w14:paraId="6196D6BE" w14:textId="77777777" w:rsidR="00E91A3E" w:rsidRDefault="00E91A3E" w:rsidP="00E91A3E">
      <w:r>
        <w:tab/>
      </w:r>
      <w:r>
        <w:tab/>
        <w:t>"3": true,</w:t>
      </w:r>
    </w:p>
    <w:p w14:paraId="72B92192" w14:textId="77777777" w:rsidR="00E91A3E" w:rsidRDefault="00E91A3E" w:rsidP="00E91A3E">
      <w:r>
        <w:tab/>
      </w:r>
      <w:r>
        <w:tab/>
        <w:t>"5": true,</w:t>
      </w:r>
    </w:p>
    <w:p w14:paraId="4349C31E" w14:textId="77777777" w:rsidR="00E91A3E" w:rsidRDefault="00E91A3E" w:rsidP="00E91A3E">
      <w:r>
        <w:tab/>
      </w:r>
      <w:r>
        <w:tab/>
        <w:t>"7": true</w:t>
      </w:r>
    </w:p>
    <w:p w14:paraId="7FCF3115" w14:textId="77777777" w:rsidR="00E91A3E" w:rsidRDefault="00E91A3E" w:rsidP="00E91A3E">
      <w:r>
        <w:tab/>
        <w:t>}</w:t>
      </w:r>
    </w:p>
    <w:p w14:paraId="4A9AF501" w14:textId="77777777" w:rsidR="00E91A3E" w:rsidRDefault="00E91A3E" w:rsidP="00E91A3E">
      <w:r>
        <w:t>},</w:t>
      </w:r>
    </w:p>
    <w:p w14:paraId="35B6034D" w14:textId="77777777" w:rsidR="00E91A3E" w:rsidRDefault="00E91A3E" w:rsidP="00E91A3E">
      <w:r>
        <w:t>"</w:t>
      </w:r>
      <w:proofErr w:type="spellStart"/>
      <w:r>
        <w:t>IntersectionReferencePoint</w:t>
      </w:r>
      <w:proofErr w:type="spellEnd"/>
      <w:r>
        <w:t>": {</w:t>
      </w:r>
    </w:p>
    <w:p w14:paraId="22A975F2" w14:textId="77777777" w:rsidR="00E91A3E" w:rsidRDefault="00E91A3E" w:rsidP="00E91A3E">
      <w:r>
        <w:tab/>
        <w:t>"</w:t>
      </w:r>
      <w:proofErr w:type="spellStart"/>
      <w:r>
        <w:t>Latitude_DecimalDegree</w:t>
      </w:r>
      <w:proofErr w:type="spellEnd"/>
      <w:r>
        <w:t>": 33.82249812,</w:t>
      </w:r>
    </w:p>
    <w:p w14:paraId="5A1E77A4" w14:textId="77777777" w:rsidR="00E91A3E" w:rsidRDefault="00E91A3E" w:rsidP="00E91A3E">
      <w:r>
        <w:tab/>
        <w:t>"</w:t>
      </w:r>
      <w:proofErr w:type="spellStart"/>
      <w:r>
        <w:t>Longitude_DecimalDegree</w:t>
      </w:r>
      <w:proofErr w:type="spellEnd"/>
      <w:r>
        <w:t>": -112.2315621233,</w:t>
      </w:r>
    </w:p>
    <w:p w14:paraId="5DE0A74B" w14:textId="77777777" w:rsidR="00E91A3E" w:rsidRDefault="00E91A3E" w:rsidP="00E91A3E">
      <w:r>
        <w:tab/>
        <w:t>"</w:t>
      </w:r>
      <w:proofErr w:type="spellStart"/>
      <w:r>
        <w:t>Elevation_Meter</w:t>
      </w:r>
      <w:proofErr w:type="spellEnd"/>
      <w:r>
        <w:t>": 906</w:t>
      </w:r>
    </w:p>
    <w:p w14:paraId="0E7EC47C" w14:textId="77777777" w:rsidR="00E91A3E" w:rsidRDefault="00E91A3E" w:rsidP="00E91A3E">
      <w:r>
        <w:t>},</w:t>
      </w:r>
    </w:p>
    <w:p w14:paraId="30449387" w14:textId="77777777" w:rsidR="00E91A3E" w:rsidRDefault="00E91A3E" w:rsidP="00E91A3E">
      <w:r>
        <w:t>"</w:t>
      </w:r>
      <w:proofErr w:type="spellStart"/>
      <w:r>
        <w:t>DataTransfer</w:t>
      </w:r>
      <w:proofErr w:type="spellEnd"/>
      <w:r>
        <w:t>": {</w:t>
      </w:r>
    </w:p>
    <w:p w14:paraId="51DC6AA6" w14:textId="77777777" w:rsidR="00E91A3E" w:rsidRDefault="00E91A3E" w:rsidP="00E91A3E">
      <w:r>
        <w:tab/>
        <w:t>"</w:t>
      </w:r>
      <w:proofErr w:type="spellStart"/>
      <w:r>
        <w:t>FtpServerPort</w:t>
      </w:r>
      <w:proofErr w:type="spellEnd"/>
      <w:r>
        <w:t>": 9090,</w:t>
      </w:r>
    </w:p>
    <w:p w14:paraId="0FF43C86" w14:textId="77777777" w:rsidR="00E91A3E" w:rsidRDefault="00E91A3E" w:rsidP="00E91A3E">
      <w:r>
        <w:tab/>
        <w:t>"</w:t>
      </w:r>
      <w:proofErr w:type="spellStart"/>
      <w:r>
        <w:t>StartTime</w:t>
      </w:r>
      <w:proofErr w:type="spellEnd"/>
      <w:r>
        <w:t>": {</w:t>
      </w:r>
    </w:p>
    <w:p w14:paraId="27C28878" w14:textId="77777777" w:rsidR="00E91A3E" w:rsidRDefault="00E91A3E" w:rsidP="00E91A3E">
      <w:r>
        <w:tab/>
      </w:r>
      <w:r>
        <w:tab/>
        <w:t>"Hour": 18,</w:t>
      </w:r>
    </w:p>
    <w:p w14:paraId="6CFA2860" w14:textId="77777777" w:rsidR="00E91A3E" w:rsidRDefault="00E91A3E" w:rsidP="00E91A3E">
      <w:r>
        <w:tab/>
      </w:r>
      <w:r>
        <w:tab/>
        <w:t>"Minute": 30</w:t>
      </w:r>
    </w:p>
    <w:p w14:paraId="53EBE156" w14:textId="77777777" w:rsidR="00E91A3E" w:rsidRDefault="00E91A3E" w:rsidP="00E91A3E">
      <w:r>
        <w:tab/>
        <w:t>},</w:t>
      </w:r>
    </w:p>
    <w:p w14:paraId="1B3080D4" w14:textId="77777777" w:rsidR="00E91A3E" w:rsidRDefault="00E91A3E" w:rsidP="00E91A3E">
      <w:r>
        <w:tab/>
        <w:t>"</w:t>
      </w:r>
      <w:proofErr w:type="spellStart"/>
      <w:r>
        <w:t>EndTime</w:t>
      </w:r>
      <w:proofErr w:type="spellEnd"/>
      <w:r>
        <w:t>": {</w:t>
      </w:r>
    </w:p>
    <w:p w14:paraId="2ECAFDAA" w14:textId="77777777" w:rsidR="00E91A3E" w:rsidRDefault="00E91A3E" w:rsidP="00E91A3E">
      <w:r>
        <w:tab/>
      </w:r>
      <w:r>
        <w:tab/>
        <w:t>"Hour": 19,</w:t>
      </w:r>
    </w:p>
    <w:p w14:paraId="3C722286" w14:textId="77777777" w:rsidR="00E91A3E" w:rsidRDefault="00E91A3E" w:rsidP="00E91A3E">
      <w:r>
        <w:tab/>
      </w:r>
      <w:r>
        <w:tab/>
        <w:t>"Minute": 30</w:t>
      </w:r>
    </w:p>
    <w:p w14:paraId="01A33843" w14:textId="77777777" w:rsidR="00E91A3E" w:rsidRDefault="00E91A3E" w:rsidP="00E91A3E">
      <w:r>
        <w:tab/>
        <w:t>},</w:t>
      </w:r>
    </w:p>
    <w:p w14:paraId="6DB2240D" w14:textId="77777777" w:rsidR="00E91A3E" w:rsidRDefault="00E91A3E" w:rsidP="00E91A3E">
      <w:r>
        <w:tab/>
        <w:t>"</w:t>
      </w:r>
      <w:proofErr w:type="spellStart"/>
      <w:r>
        <w:t>MaxRetries</w:t>
      </w:r>
      <w:proofErr w:type="spellEnd"/>
      <w:r>
        <w:t>": 3</w:t>
      </w:r>
    </w:p>
    <w:p w14:paraId="661DEC06" w14:textId="77777777" w:rsidR="00E91A3E" w:rsidRDefault="00E91A3E" w:rsidP="00E91A3E">
      <w:r>
        <w:t>},</w:t>
      </w:r>
    </w:p>
    <w:p w14:paraId="24F49DBD" w14:textId="77777777" w:rsidR="00E91A3E" w:rsidRDefault="00E91A3E" w:rsidP="00E91A3E">
      <w:r>
        <w:t>"</w:t>
      </w:r>
      <w:proofErr w:type="spellStart"/>
      <w:r>
        <w:t>PriorityParameter</w:t>
      </w:r>
      <w:proofErr w:type="spellEnd"/>
      <w:r>
        <w:t>": {</w:t>
      </w:r>
    </w:p>
    <w:p w14:paraId="5754234A" w14:textId="77777777" w:rsidR="00E91A3E" w:rsidRDefault="00E91A3E" w:rsidP="00E91A3E">
      <w:r>
        <w:tab/>
        <w:t>"</w:t>
      </w:r>
      <w:proofErr w:type="spellStart"/>
      <w:r>
        <w:t>EmergencyVehicleWeight</w:t>
      </w:r>
      <w:proofErr w:type="spellEnd"/>
      <w:r>
        <w:t>": 1.0,</w:t>
      </w:r>
    </w:p>
    <w:p w14:paraId="51DAC099" w14:textId="77777777" w:rsidR="00E91A3E" w:rsidRDefault="00E91A3E" w:rsidP="00E91A3E">
      <w:r>
        <w:lastRenderedPageBreak/>
        <w:tab/>
        <w:t>"</w:t>
      </w:r>
      <w:proofErr w:type="spellStart"/>
      <w:r>
        <w:t>EmergencyVehicleSplitPhaseWeight</w:t>
      </w:r>
      <w:proofErr w:type="spellEnd"/>
      <w:r>
        <w:t>": 0.1,</w:t>
      </w:r>
    </w:p>
    <w:p w14:paraId="501B8AF1" w14:textId="77777777" w:rsidR="00E91A3E" w:rsidRDefault="00E91A3E" w:rsidP="00E91A3E">
      <w:r>
        <w:tab/>
        <w:t>"</w:t>
      </w:r>
      <w:proofErr w:type="spellStart"/>
      <w:r>
        <w:t>TransitWeight</w:t>
      </w:r>
      <w:proofErr w:type="spellEnd"/>
      <w:r>
        <w:t>": 1.0,</w:t>
      </w:r>
    </w:p>
    <w:p w14:paraId="4BAE25D4" w14:textId="77777777" w:rsidR="00E91A3E" w:rsidRDefault="00E91A3E" w:rsidP="00E91A3E">
      <w:r>
        <w:tab/>
        <w:t>"</w:t>
      </w:r>
      <w:proofErr w:type="spellStart"/>
      <w:r>
        <w:t>TruckWeight</w:t>
      </w:r>
      <w:proofErr w:type="spellEnd"/>
      <w:r>
        <w:t>": 1.0,</w:t>
      </w:r>
    </w:p>
    <w:p w14:paraId="72EE0D87" w14:textId="77777777" w:rsidR="00E91A3E" w:rsidRDefault="00E91A3E" w:rsidP="00E91A3E">
      <w:r>
        <w:tab/>
        <w:t>"</w:t>
      </w:r>
      <w:proofErr w:type="spellStart"/>
      <w:r>
        <w:t>DilemmaZoneRequestWeight</w:t>
      </w:r>
      <w:proofErr w:type="spellEnd"/>
      <w:r>
        <w:t>": 2.0,</w:t>
      </w:r>
    </w:p>
    <w:p w14:paraId="3189FA3E" w14:textId="77777777" w:rsidR="00E91A3E" w:rsidRDefault="00E91A3E" w:rsidP="00E91A3E">
      <w:r>
        <w:tab/>
        <w:t>"</w:t>
      </w:r>
      <w:proofErr w:type="spellStart"/>
      <w:r>
        <w:t>CoordinationWeight</w:t>
      </w:r>
      <w:proofErr w:type="spellEnd"/>
      <w:r>
        <w:t>": 0.1</w:t>
      </w:r>
    </w:p>
    <w:p w14:paraId="1551DC4A" w14:textId="77777777" w:rsidR="00E91A3E" w:rsidRDefault="00E91A3E" w:rsidP="00E91A3E">
      <w:r>
        <w:t>}</w:t>
      </w:r>
    </w:p>
    <w:p w14:paraId="007CCC77" w14:textId="77777777" w:rsidR="00E91A3E" w:rsidRDefault="00E91A3E" w:rsidP="00E91A3E">
      <w:r>
        <w:t>}</w:t>
      </w:r>
    </w:p>
    <w:p w14:paraId="4EBCB2F1" w14:textId="77777777" w:rsidR="00E91A3E" w:rsidRDefault="00E91A3E" w:rsidP="00E91A3E">
      <w:r>
        <w:t xml:space="preserve">The </w:t>
      </w:r>
      <w:proofErr w:type="spellStart"/>
      <w:r>
        <w:t>mmitss</w:t>
      </w:r>
      <w:proofErr w:type="spellEnd"/>
      <w:r>
        <w:t>-coordination-</w:t>
      </w:r>
      <w:proofErr w:type="spellStart"/>
      <w:r>
        <w:t>plan.json</w:t>
      </w:r>
      <w:proofErr w:type="spellEnd"/>
      <w:r>
        <w:t xml:space="preserve"> file contain the coordination plan parameter and split data to run priority-based coordination system of MMITSS. An example of </w:t>
      </w:r>
      <w:proofErr w:type="spellStart"/>
      <w:r>
        <w:t>mmitss</w:t>
      </w:r>
      <w:proofErr w:type="spellEnd"/>
      <w:r>
        <w:t>-coordination-</w:t>
      </w:r>
      <w:proofErr w:type="spellStart"/>
      <w:r>
        <w:t>plan.json</w:t>
      </w:r>
      <w:proofErr w:type="spellEnd"/>
      <w:r>
        <w:t xml:space="preserve"> file is following:</w:t>
      </w:r>
    </w:p>
    <w:p w14:paraId="3829ACDB" w14:textId="77777777" w:rsidR="00E91A3E" w:rsidRDefault="00E91A3E" w:rsidP="00E91A3E">
      <w:r>
        <w:t>{</w:t>
      </w:r>
    </w:p>
    <w:p w14:paraId="31D922AE" w14:textId="77777777" w:rsidR="00E91A3E" w:rsidRDefault="00E91A3E" w:rsidP="00E91A3E">
      <w:r>
        <w:t xml:space="preserve">    "</w:t>
      </w:r>
      <w:proofErr w:type="spellStart"/>
      <w:r>
        <w:t>IntersectionName</w:t>
      </w:r>
      <w:proofErr w:type="spellEnd"/>
      <w:r>
        <w:t>": "xxx",</w:t>
      </w:r>
    </w:p>
    <w:p w14:paraId="72142DDF" w14:textId="77777777" w:rsidR="00E91A3E" w:rsidRDefault="00E91A3E" w:rsidP="00E91A3E">
      <w:r>
        <w:t xml:space="preserve">    "</w:t>
      </w:r>
      <w:proofErr w:type="spellStart"/>
      <w:r>
        <w:t>CoordinationParameters</w:t>
      </w:r>
      <w:proofErr w:type="spellEnd"/>
      <w:r>
        <w:t>": [</w:t>
      </w:r>
    </w:p>
    <w:p w14:paraId="0B30BADA" w14:textId="77777777" w:rsidR="00E91A3E" w:rsidRDefault="00E91A3E" w:rsidP="00E91A3E">
      <w:r>
        <w:t xml:space="preserve">        {</w:t>
      </w:r>
    </w:p>
    <w:p w14:paraId="677CF3F7" w14:textId="77777777" w:rsidR="00E91A3E" w:rsidRDefault="00E91A3E" w:rsidP="00E91A3E">
      <w:r>
        <w:t xml:space="preserve">            "</w:t>
      </w:r>
      <w:proofErr w:type="spellStart"/>
      <w:r>
        <w:t>CoordinationPlanName</w:t>
      </w:r>
      <w:proofErr w:type="spellEnd"/>
      <w:r>
        <w:t>": "AM-Plan",</w:t>
      </w:r>
    </w:p>
    <w:p w14:paraId="3FA84277" w14:textId="77777777" w:rsidR="00E91A3E" w:rsidRDefault="00E91A3E" w:rsidP="00E91A3E">
      <w:r>
        <w:t xml:space="preserve">            "</w:t>
      </w:r>
      <w:proofErr w:type="spellStart"/>
      <w:r>
        <w:t>CoordinationPatternNo</w:t>
      </w:r>
      <w:proofErr w:type="spellEnd"/>
      <w:r>
        <w:t>": 1,</w:t>
      </w:r>
    </w:p>
    <w:p w14:paraId="350AB31C" w14:textId="77777777" w:rsidR="00E91A3E" w:rsidRDefault="00E91A3E" w:rsidP="00E91A3E">
      <w:r>
        <w:t xml:space="preserve">            "</w:t>
      </w:r>
      <w:proofErr w:type="spellStart"/>
      <w:r>
        <w:t>SplitPatternNo</w:t>
      </w:r>
      <w:proofErr w:type="spellEnd"/>
      <w:r>
        <w:t>": 1,</w:t>
      </w:r>
    </w:p>
    <w:p w14:paraId="768617E1" w14:textId="77777777" w:rsidR="00E91A3E" w:rsidRDefault="00E91A3E" w:rsidP="00E91A3E">
      <w:r>
        <w:t xml:space="preserve">            "</w:t>
      </w:r>
      <w:proofErr w:type="spellStart"/>
      <w:r>
        <w:t>CycleLength</w:t>
      </w:r>
      <w:proofErr w:type="spellEnd"/>
      <w:r>
        <w:t>": 90,</w:t>
      </w:r>
    </w:p>
    <w:p w14:paraId="114F035C" w14:textId="77777777" w:rsidR="00E91A3E" w:rsidRDefault="00E91A3E" w:rsidP="00E91A3E">
      <w:r>
        <w:t xml:space="preserve">            "Offset": 0,</w:t>
      </w:r>
    </w:p>
    <w:p w14:paraId="1F409433" w14:textId="77777777" w:rsidR="00E91A3E" w:rsidRDefault="00E91A3E" w:rsidP="00E91A3E">
      <w:r>
        <w:t xml:space="preserve">            "</w:t>
      </w:r>
      <w:proofErr w:type="spellStart"/>
      <w:r>
        <w:t>CoordinationStartTime_Hour</w:t>
      </w:r>
      <w:proofErr w:type="spellEnd"/>
      <w:r>
        <w:t>": 6,</w:t>
      </w:r>
    </w:p>
    <w:p w14:paraId="0B822FB6" w14:textId="77777777" w:rsidR="00E91A3E" w:rsidRDefault="00E91A3E" w:rsidP="00E91A3E">
      <w:r>
        <w:t xml:space="preserve">            "</w:t>
      </w:r>
      <w:proofErr w:type="spellStart"/>
      <w:r>
        <w:t>CoordinationStartTime_Minute</w:t>
      </w:r>
      <w:proofErr w:type="spellEnd"/>
      <w:r>
        <w:t>": 30,</w:t>
      </w:r>
    </w:p>
    <w:p w14:paraId="1C6D2206" w14:textId="77777777" w:rsidR="00E91A3E" w:rsidRDefault="00E91A3E" w:rsidP="00E91A3E">
      <w:r>
        <w:t xml:space="preserve">            "</w:t>
      </w:r>
      <w:proofErr w:type="spellStart"/>
      <w:r>
        <w:t>CoordinationEndTime_Hour</w:t>
      </w:r>
      <w:proofErr w:type="spellEnd"/>
      <w:r>
        <w:t>": 9,</w:t>
      </w:r>
    </w:p>
    <w:p w14:paraId="21BF0FE8" w14:textId="77777777" w:rsidR="00E91A3E" w:rsidRDefault="00E91A3E" w:rsidP="00E91A3E">
      <w:r>
        <w:t xml:space="preserve">            "</w:t>
      </w:r>
      <w:proofErr w:type="spellStart"/>
      <w:r>
        <w:t>CoordinationEndTime_Minute</w:t>
      </w:r>
      <w:proofErr w:type="spellEnd"/>
      <w:r>
        <w:t>": 30,</w:t>
      </w:r>
    </w:p>
    <w:p w14:paraId="39D1F4F3" w14:textId="77777777" w:rsidR="00E91A3E" w:rsidRDefault="00E91A3E" w:rsidP="00E91A3E">
      <w:r>
        <w:t xml:space="preserve">            "</w:t>
      </w:r>
      <w:proofErr w:type="spellStart"/>
      <w:r>
        <w:t>CoordinationSplit</w:t>
      </w:r>
      <w:proofErr w:type="spellEnd"/>
      <w:r>
        <w:t>": 20.0,</w:t>
      </w:r>
    </w:p>
    <w:p w14:paraId="46AED48F" w14:textId="77777777" w:rsidR="00E91A3E" w:rsidRDefault="00E91A3E" w:rsidP="00E91A3E">
      <w:r>
        <w:t xml:space="preserve">            "CoordinatedPhase1": 2,</w:t>
      </w:r>
    </w:p>
    <w:p w14:paraId="3C1D5A53" w14:textId="77777777" w:rsidR="00E91A3E" w:rsidRDefault="00E91A3E" w:rsidP="00E91A3E">
      <w:r>
        <w:t xml:space="preserve">            "CoordinatedPhase2": 6,</w:t>
      </w:r>
    </w:p>
    <w:p w14:paraId="4D1EFCF7" w14:textId="77777777" w:rsidR="00E91A3E" w:rsidRDefault="00E91A3E" w:rsidP="00E91A3E">
      <w:r>
        <w:t xml:space="preserve">            "</w:t>
      </w:r>
      <w:proofErr w:type="spellStart"/>
      <w:r>
        <w:t>SplitPatternData</w:t>
      </w:r>
      <w:proofErr w:type="spellEnd"/>
      <w:r>
        <w:t>": {</w:t>
      </w:r>
    </w:p>
    <w:p w14:paraId="38DB6F44" w14:textId="77777777" w:rsidR="00E91A3E" w:rsidRDefault="00E91A3E" w:rsidP="00E91A3E">
      <w:r>
        <w:t xml:space="preserve">                "</w:t>
      </w:r>
      <w:proofErr w:type="spellStart"/>
      <w:r>
        <w:t>PhaseNumber</w:t>
      </w:r>
      <w:proofErr w:type="spellEnd"/>
      <w:r>
        <w:t>": [</w:t>
      </w:r>
    </w:p>
    <w:p w14:paraId="55484DE2" w14:textId="77777777" w:rsidR="00E91A3E" w:rsidRDefault="00E91A3E" w:rsidP="00E91A3E">
      <w:r>
        <w:t xml:space="preserve">                    1,</w:t>
      </w:r>
    </w:p>
    <w:p w14:paraId="51E0AA32" w14:textId="77777777" w:rsidR="00E91A3E" w:rsidRDefault="00E91A3E" w:rsidP="00E91A3E">
      <w:r>
        <w:t xml:space="preserve">                    2,</w:t>
      </w:r>
    </w:p>
    <w:p w14:paraId="32EE2ADD" w14:textId="77777777" w:rsidR="00E91A3E" w:rsidRDefault="00E91A3E" w:rsidP="00E91A3E">
      <w:r>
        <w:t xml:space="preserve">                    3,</w:t>
      </w:r>
    </w:p>
    <w:p w14:paraId="75EF2CEF" w14:textId="77777777" w:rsidR="00E91A3E" w:rsidRDefault="00E91A3E" w:rsidP="00E91A3E">
      <w:r>
        <w:t xml:space="preserve">                    4,</w:t>
      </w:r>
    </w:p>
    <w:p w14:paraId="739BC60E" w14:textId="77777777" w:rsidR="00E91A3E" w:rsidRDefault="00E91A3E" w:rsidP="00E91A3E">
      <w:r>
        <w:t xml:space="preserve">                    5,</w:t>
      </w:r>
    </w:p>
    <w:p w14:paraId="3A0A0365" w14:textId="77777777" w:rsidR="00E91A3E" w:rsidRDefault="00E91A3E" w:rsidP="00E91A3E">
      <w:r>
        <w:lastRenderedPageBreak/>
        <w:t xml:space="preserve">                    6,</w:t>
      </w:r>
    </w:p>
    <w:p w14:paraId="2D30FA5B" w14:textId="77777777" w:rsidR="00E91A3E" w:rsidRDefault="00E91A3E" w:rsidP="00E91A3E">
      <w:r>
        <w:t xml:space="preserve">                    7,</w:t>
      </w:r>
    </w:p>
    <w:p w14:paraId="4B014588" w14:textId="77777777" w:rsidR="00E91A3E" w:rsidRDefault="00E91A3E" w:rsidP="00E91A3E">
      <w:r>
        <w:t xml:space="preserve">                    8</w:t>
      </w:r>
    </w:p>
    <w:p w14:paraId="0AD54F65" w14:textId="77777777" w:rsidR="00E91A3E" w:rsidRDefault="00E91A3E" w:rsidP="00E91A3E">
      <w:r>
        <w:t xml:space="preserve">                ],</w:t>
      </w:r>
    </w:p>
    <w:p w14:paraId="34539921" w14:textId="77777777" w:rsidR="00E91A3E" w:rsidRDefault="00E91A3E" w:rsidP="00E91A3E">
      <w:r>
        <w:t xml:space="preserve">                "Split": [</w:t>
      </w:r>
    </w:p>
    <w:p w14:paraId="06264CC0" w14:textId="77777777" w:rsidR="00E91A3E" w:rsidRDefault="00E91A3E" w:rsidP="00E91A3E">
      <w:r>
        <w:t xml:space="preserve">                    15,</w:t>
      </w:r>
    </w:p>
    <w:p w14:paraId="065B195A" w14:textId="77777777" w:rsidR="00E91A3E" w:rsidRDefault="00E91A3E" w:rsidP="00E91A3E">
      <w:r>
        <w:t xml:space="preserve">                    39,</w:t>
      </w:r>
    </w:p>
    <w:p w14:paraId="6FE83CA0" w14:textId="77777777" w:rsidR="00E91A3E" w:rsidRDefault="00E91A3E" w:rsidP="00E91A3E">
      <w:r>
        <w:t xml:space="preserve">                    12,</w:t>
      </w:r>
    </w:p>
    <w:p w14:paraId="3B6AC966" w14:textId="77777777" w:rsidR="00E91A3E" w:rsidRDefault="00E91A3E" w:rsidP="00E91A3E">
      <w:r>
        <w:t xml:space="preserve">                    24,</w:t>
      </w:r>
    </w:p>
    <w:p w14:paraId="0ABD30E4" w14:textId="77777777" w:rsidR="00E91A3E" w:rsidRDefault="00E91A3E" w:rsidP="00E91A3E">
      <w:r>
        <w:t xml:space="preserve">                    15,</w:t>
      </w:r>
    </w:p>
    <w:p w14:paraId="17093E59" w14:textId="77777777" w:rsidR="00E91A3E" w:rsidRDefault="00E91A3E" w:rsidP="00E91A3E">
      <w:r>
        <w:t xml:space="preserve">                    39,</w:t>
      </w:r>
    </w:p>
    <w:p w14:paraId="58A9938E" w14:textId="77777777" w:rsidR="00E91A3E" w:rsidRDefault="00E91A3E" w:rsidP="00E91A3E">
      <w:r>
        <w:t xml:space="preserve">                    16,</w:t>
      </w:r>
    </w:p>
    <w:p w14:paraId="7C8E8367" w14:textId="77777777" w:rsidR="00E91A3E" w:rsidRDefault="00E91A3E" w:rsidP="00E91A3E">
      <w:r>
        <w:t xml:space="preserve">                    20</w:t>
      </w:r>
    </w:p>
    <w:p w14:paraId="0253F7F0" w14:textId="77777777" w:rsidR="00E91A3E" w:rsidRDefault="00E91A3E" w:rsidP="00E91A3E">
      <w:r>
        <w:t xml:space="preserve">                ]</w:t>
      </w:r>
    </w:p>
    <w:p w14:paraId="6A5B6CDB" w14:textId="77777777" w:rsidR="00E91A3E" w:rsidRDefault="00E91A3E" w:rsidP="00E91A3E">
      <w:r>
        <w:t xml:space="preserve">            }</w:t>
      </w:r>
    </w:p>
    <w:p w14:paraId="506BF004" w14:textId="77777777" w:rsidR="00E91A3E" w:rsidRDefault="00E91A3E" w:rsidP="00E91A3E">
      <w:r>
        <w:t xml:space="preserve">        },</w:t>
      </w:r>
    </w:p>
    <w:p w14:paraId="57E3ADDB" w14:textId="77777777" w:rsidR="00E91A3E" w:rsidRDefault="00E91A3E" w:rsidP="00E91A3E">
      <w:r>
        <w:t xml:space="preserve">        {</w:t>
      </w:r>
    </w:p>
    <w:p w14:paraId="549193AF" w14:textId="77777777" w:rsidR="00E91A3E" w:rsidRDefault="00E91A3E" w:rsidP="00E91A3E">
      <w:r>
        <w:t xml:space="preserve">            "</w:t>
      </w:r>
      <w:proofErr w:type="spellStart"/>
      <w:r>
        <w:t>CoordinationPlanName</w:t>
      </w:r>
      <w:proofErr w:type="spellEnd"/>
      <w:proofErr w:type="gramStart"/>
      <w:r>
        <w:t>" :</w:t>
      </w:r>
      <w:proofErr w:type="gramEnd"/>
      <w:r>
        <w:t>"PM-Plan",</w:t>
      </w:r>
    </w:p>
    <w:p w14:paraId="6FDB7457" w14:textId="77777777" w:rsidR="00E91A3E" w:rsidRDefault="00E91A3E" w:rsidP="00E91A3E">
      <w:r>
        <w:t xml:space="preserve">            "</w:t>
      </w:r>
      <w:proofErr w:type="spellStart"/>
      <w:r>
        <w:t>CoordinationPatternNo</w:t>
      </w:r>
      <w:proofErr w:type="spellEnd"/>
      <w:r>
        <w:t>": 2,</w:t>
      </w:r>
    </w:p>
    <w:p w14:paraId="510B30A8" w14:textId="77777777" w:rsidR="00E91A3E" w:rsidRDefault="00E91A3E" w:rsidP="00E91A3E">
      <w:r>
        <w:t xml:space="preserve">            "</w:t>
      </w:r>
      <w:proofErr w:type="spellStart"/>
      <w:r>
        <w:t>SplitPatternNo</w:t>
      </w:r>
      <w:proofErr w:type="spellEnd"/>
      <w:r>
        <w:t>": 2,</w:t>
      </w:r>
    </w:p>
    <w:p w14:paraId="35566B08" w14:textId="77777777" w:rsidR="00E91A3E" w:rsidRDefault="00E91A3E" w:rsidP="00E91A3E">
      <w:r>
        <w:t xml:space="preserve">            "</w:t>
      </w:r>
      <w:proofErr w:type="spellStart"/>
      <w:r>
        <w:t>CycleLength</w:t>
      </w:r>
      <w:proofErr w:type="spellEnd"/>
      <w:r>
        <w:t>": 90,</w:t>
      </w:r>
    </w:p>
    <w:p w14:paraId="4F54EF1E" w14:textId="77777777" w:rsidR="00E91A3E" w:rsidRDefault="00E91A3E" w:rsidP="00E91A3E">
      <w:r>
        <w:t xml:space="preserve">            "Offset": 10,</w:t>
      </w:r>
    </w:p>
    <w:p w14:paraId="08662A3E" w14:textId="77777777" w:rsidR="00E91A3E" w:rsidRDefault="00E91A3E" w:rsidP="00E91A3E">
      <w:r>
        <w:t xml:space="preserve">            "</w:t>
      </w:r>
      <w:proofErr w:type="spellStart"/>
      <w:r>
        <w:t>CoordinationStartTime_Hour</w:t>
      </w:r>
      <w:proofErr w:type="spellEnd"/>
      <w:r>
        <w:t>": 15,</w:t>
      </w:r>
    </w:p>
    <w:p w14:paraId="526F45EB" w14:textId="77777777" w:rsidR="00E91A3E" w:rsidRDefault="00E91A3E" w:rsidP="00E91A3E">
      <w:r>
        <w:t xml:space="preserve">            "</w:t>
      </w:r>
      <w:proofErr w:type="spellStart"/>
      <w:r>
        <w:t>CoordinationStartTime_Minute</w:t>
      </w:r>
      <w:proofErr w:type="spellEnd"/>
      <w:r>
        <w:t>": 30,</w:t>
      </w:r>
    </w:p>
    <w:p w14:paraId="11DA2775" w14:textId="77777777" w:rsidR="00E91A3E" w:rsidRDefault="00E91A3E" w:rsidP="00E91A3E">
      <w:r>
        <w:t xml:space="preserve">            "</w:t>
      </w:r>
      <w:proofErr w:type="spellStart"/>
      <w:r>
        <w:t>CoordinationEndTime_Hour</w:t>
      </w:r>
      <w:proofErr w:type="spellEnd"/>
      <w:r>
        <w:t>": 19,</w:t>
      </w:r>
    </w:p>
    <w:p w14:paraId="79287A3C" w14:textId="77777777" w:rsidR="00E91A3E" w:rsidRDefault="00E91A3E" w:rsidP="00E91A3E">
      <w:r>
        <w:t xml:space="preserve">            "</w:t>
      </w:r>
      <w:proofErr w:type="spellStart"/>
      <w:r>
        <w:t>CoordinationEndTime_Minute</w:t>
      </w:r>
      <w:proofErr w:type="spellEnd"/>
      <w:r>
        <w:t>": 0,</w:t>
      </w:r>
    </w:p>
    <w:p w14:paraId="20E63B9F" w14:textId="77777777" w:rsidR="00E91A3E" w:rsidRDefault="00E91A3E" w:rsidP="00E91A3E">
      <w:r>
        <w:t xml:space="preserve">            "</w:t>
      </w:r>
      <w:proofErr w:type="spellStart"/>
      <w:r>
        <w:t>CoordinationSplit</w:t>
      </w:r>
      <w:proofErr w:type="spellEnd"/>
      <w:r>
        <w:t>": 20.0,</w:t>
      </w:r>
    </w:p>
    <w:p w14:paraId="3B8A04ED" w14:textId="77777777" w:rsidR="00E91A3E" w:rsidRDefault="00E91A3E" w:rsidP="00E91A3E">
      <w:r>
        <w:t xml:space="preserve">            "CoordinatedPhase1": 2,</w:t>
      </w:r>
    </w:p>
    <w:p w14:paraId="38EBBA7C" w14:textId="77777777" w:rsidR="00E91A3E" w:rsidRDefault="00E91A3E" w:rsidP="00E91A3E">
      <w:r>
        <w:t xml:space="preserve">            "CoordinatedPhase2": 6,</w:t>
      </w:r>
    </w:p>
    <w:p w14:paraId="465DFE57" w14:textId="77777777" w:rsidR="00E91A3E" w:rsidRDefault="00E91A3E" w:rsidP="00E91A3E">
      <w:r>
        <w:t xml:space="preserve">            "</w:t>
      </w:r>
      <w:proofErr w:type="spellStart"/>
      <w:r>
        <w:t>SplitPatternData</w:t>
      </w:r>
      <w:proofErr w:type="spellEnd"/>
      <w:r>
        <w:t>": {</w:t>
      </w:r>
    </w:p>
    <w:p w14:paraId="1EF31A89" w14:textId="77777777" w:rsidR="00E91A3E" w:rsidRDefault="00E91A3E" w:rsidP="00E91A3E">
      <w:r>
        <w:t xml:space="preserve">                "</w:t>
      </w:r>
      <w:proofErr w:type="spellStart"/>
      <w:r>
        <w:t>PhaseNumber</w:t>
      </w:r>
      <w:proofErr w:type="spellEnd"/>
      <w:r>
        <w:t>": [</w:t>
      </w:r>
    </w:p>
    <w:p w14:paraId="6F4DC5D2" w14:textId="77777777" w:rsidR="00E91A3E" w:rsidRDefault="00E91A3E" w:rsidP="00E91A3E">
      <w:r>
        <w:t xml:space="preserve">                    1,</w:t>
      </w:r>
    </w:p>
    <w:p w14:paraId="15AAF125" w14:textId="77777777" w:rsidR="00E91A3E" w:rsidRDefault="00E91A3E" w:rsidP="00E91A3E">
      <w:r>
        <w:t xml:space="preserve">                    2,</w:t>
      </w:r>
    </w:p>
    <w:p w14:paraId="59F1C2A0" w14:textId="77777777" w:rsidR="00E91A3E" w:rsidRDefault="00E91A3E" w:rsidP="00E91A3E">
      <w:r>
        <w:lastRenderedPageBreak/>
        <w:t xml:space="preserve">                    3,</w:t>
      </w:r>
    </w:p>
    <w:p w14:paraId="2AC45815" w14:textId="77777777" w:rsidR="00E91A3E" w:rsidRDefault="00E91A3E" w:rsidP="00E91A3E">
      <w:r>
        <w:t xml:space="preserve">                    4,</w:t>
      </w:r>
    </w:p>
    <w:p w14:paraId="4973DCF1" w14:textId="77777777" w:rsidR="00E91A3E" w:rsidRDefault="00E91A3E" w:rsidP="00E91A3E">
      <w:r>
        <w:t xml:space="preserve">                    5,</w:t>
      </w:r>
    </w:p>
    <w:p w14:paraId="7CEFF60B" w14:textId="77777777" w:rsidR="00E91A3E" w:rsidRDefault="00E91A3E" w:rsidP="00E91A3E">
      <w:r>
        <w:t xml:space="preserve">                    6,</w:t>
      </w:r>
    </w:p>
    <w:p w14:paraId="1CBF04CD" w14:textId="77777777" w:rsidR="00E91A3E" w:rsidRDefault="00E91A3E" w:rsidP="00E91A3E">
      <w:r>
        <w:t xml:space="preserve">                    7,</w:t>
      </w:r>
    </w:p>
    <w:p w14:paraId="6727E93D" w14:textId="77777777" w:rsidR="00E91A3E" w:rsidRDefault="00E91A3E" w:rsidP="00E91A3E">
      <w:r>
        <w:t xml:space="preserve">                    8</w:t>
      </w:r>
    </w:p>
    <w:p w14:paraId="012BAEEB" w14:textId="77777777" w:rsidR="00E91A3E" w:rsidRDefault="00E91A3E" w:rsidP="00E91A3E">
      <w:r>
        <w:t xml:space="preserve">                ],</w:t>
      </w:r>
    </w:p>
    <w:p w14:paraId="03E2141D" w14:textId="77777777" w:rsidR="00E91A3E" w:rsidRDefault="00E91A3E" w:rsidP="00E91A3E">
      <w:r>
        <w:t xml:space="preserve">                "Split": [</w:t>
      </w:r>
    </w:p>
    <w:p w14:paraId="132A4C7E" w14:textId="77777777" w:rsidR="00E91A3E" w:rsidRDefault="00E91A3E" w:rsidP="00E91A3E">
      <w:r>
        <w:t xml:space="preserve">                    19,</w:t>
      </w:r>
    </w:p>
    <w:p w14:paraId="58C54656" w14:textId="77777777" w:rsidR="00E91A3E" w:rsidRDefault="00E91A3E" w:rsidP="00E91A3E">
      <w:r>
        <w:t xml:space="preserve">                    35,</w:t>
      </w:r>
    </w:p>
    <w:p w14:paraId="23283388" w14:textId="77777777" w:rsidR="00E91A3E" w:rsidRDefault="00E91A3E" w:rsidP="00E91A3E">
      <w:r>
        <w:t xml:space="preserve">                    12,</w:t>
      </w:r>
    </w:p>
    <w:p w14:paraId="584DAFBD" w14:textId="77777777" w:rsidR="00E91A3E" w:rsidRDefault="00E91A3E" w:rsidP="00E91A3E">
      <w:r>
        <w:t xml:space="preserve">                    24,</w:t>
      </w:r>
    </w:p>
    <w:p w14:paraId="375BBC81" w14:textId="77777777" w:rsidR="00E91A3E" w:rsidRDefault="00E91A3E" w:rsidP="00E91A3E">
      <w:r>
        <w:t xml:space="preserve">                    19,</w:t>
      </w:r>
    </w:p>
    <w:p w14:paraId="555B6858" w14:textId="77777777" w:rsidR="00E91A3E" w:rsidRDefault="00E91A3E" w:rsidP="00E91A3E">
      <w:r>
        <w:t xml:space="preserve">                    35,</w:t>
      </w:r>
    </w:p>
    <w:p w14:paraId="2EBEDCC0" w14:textId="77777777" w:rsidR="00E91A3E" w:rsidRDefault="00E91A3E" w:rsidP="00E91A3E">
      <w:r>
        <w:t xml:space="preserve">                    16,</w:t>
      </w:r>
    </w:p>
    <w:p w14:paraId="6B2770FD" w14:textId="77777777" w:rsidR="00E91A3E" w:rsidRDefault="00E91A3E" w:rsidP="00E91A3E">
      <w:r>
        <w:t xml:space="preserve">                    20</w:t>
      </w:r>
    </w:p>
    <w:p w14:paraId="63267F70" w14:textId="77777777" w:rsidR="00E91A3E" w:rsidRDefault="00E91A3E" w:rsidP="00E91A3E">
      <w:r>
        <w:t xml:space="preserve">                ]</w:t>
      </w:r>
    </w:p>
    <w:p w14:paraId="56F3CA52" w14:textId="77777777" w:rsidR="00E91A3E" w:rsidRDefault="00E91A3E" w:rsidP="00E91A3E">
      <w:r>
        <w:t xml:space="preserve">            }</w:t>
      </w:r>
    </w:p>
    <w:p w14:paraId="61A59570" w14:textId="77777777" w:rsidR="00E91A3E" w:rsidRDefault="00E91A3E" w:rsidP="00E91A3E">
      <w:r>
        <w:t xml:space="preserve">        }</w:t>
      </w:r>
    </w:p>
    <w:p w14:paraId="2862C7E0" w14:textId="77777777" w:rsidR="00E91A3E" w:rsidRDefault="00E91A3E" w:rsidP="00E91A3E">
      <w:r>
        <w:t xml:space="preserve">    ]</w:t>
      </w:r>
    </w:p>
    <w:p w14:paraId="709A9C36" w14:textId="77777777" w:rsidR="00E91A3E" w:rsidRDefault="00E91A3E" w:rsidP="00E91A3E">
      <w:r>
        <w:t>}</w:t>
      </w:r>
    </w:p>
    <w:p w14:paraId="7667BA87" w14:textId="77777777" w:rsidR="00E91A3E" w:rsidRDefault="00E91A3E" w:rsidP="00E91A3E">
      <w:r>
        <w:t xml:space="preserve">The </w:t>
      </w:r>
      <w:proofErr w:type="spellStart"/>
      <w:r>
        <w:t>mmitss</w:t>
      </w:r>
      <w:proofErr w:type="spellEnd"/>
      <w:r>
        <w:t>-bus-stop-</w:t>
      </w:r>
      <w:proofErr w:type="spellStart"/>
      <w:r>
        <w:t>location.json</w:t>
      </w:r>
      <w:proofErr w:type="spellEnd"/>
      <w:r>
        <w:t xml:space="preserve"> file is required only for the transit vehicles. Transit vehicle dwells in the bus stop for boarding and taking off passengers. MMITSS software component (priority-request-generator) is designed to send priority request after passing the bus stop (for transit vehicle). The </w:t>
      </w:r>
      <w:proofErr w:type="spellStart"/>
      <w:r>
        <w:t>mmitss</w:t>
      </w:r>
      <w:proofErr w:type="spellEnd"/>
      <w:r>
        <w:t>-bus-stop-</w:t>
      </w:r>
      <w:proofErr w:type="spellStart"/>
      <w:r>
        <w:t>location.json</w:t>
      </w:r>
      <w:proofErr w:type="spellEnd"/>
      <w:r>
        <w:t xml:space="preserve"> file. It contains the information of the bus stop location for each transit vehicle (depends on the travel route). An example of </w:t>
      </w:r>
      <w:proofErr w:type="spellStart"/>
      <w:r>
        <w:t>mmitss</w:t>
      </w:r>
      <w:proofErr w:type="spellEnd"/>
      <w:r>
        <w:t>-bus-stop-</w:t>
      </w:r>
      <w:proofErr w:type="spellStart"/>
      <w:r>
        <w:t>location.json</w:t>
      </w:r>
      <w:proofErr w:type="spellEnd"/>
      <w:r>
        <w:t xml:space="preserve"> file is following:</w:t>
      </w:r>
    </w:p>
    <w:p w14:paraId="046BB114" w14:textId="77777777" w:rsidR="00E91A3E" w:rsidRDefault="00E91A3E" w:rsidP="00E91A3E">
      <w:r>
        <w:t>{</w:t>
      </w:r>
    </w:p>
    <w:p w14:paraId="3274EC43" w14:textId="77777777" w:rsidR="00E91A3E" w:rsidRDefault="00E91A3E" w:rsidP="00E91A3E">
      <w:r>
        <w:t xml:space="preserve">    "</w:t>
      </w:r>
      <w:proofErr w:type="spellStart"/>
      <w:r>
        <w:t>NoOfBusStop</w:t>
      </w:r>
      <w:proofErr w:type="spellEnd"/>
      <w:r>
        <w:t>": 5,</w:t>
      </w:r>
    </w:p>
    <w:p w14:paraId="4A988F52" w14:textId="77777777" w:rsidR="00E91A3E" w:rsidRDefault="00E91A3E" w:rsidP="00E91A3E">
      <w:r>
        <w:t xml:space="preserve">    "</w:t>
      </w:r>
      <w:proofErr w:type="spellStart"/>
      <w:r>
        <w:t>BusStopInformation</w:t>
      </w:r>
      <w:proofErr w:type="spellEnd"/>
      <w:r>
        <w:t>": [</w:t>
      </w:r>
    </w:p>
    <w:p w14:paraId="59BF137B" w14:textId="77777777" w:rsidR="00E91A3E" w:rsidRDefault="00E91A3E" w:rsidP="00E91A3E">
      <w:r>
        <w:t xml:space="preserve">        {</w:t>
      </w:r>
    </w:p>
    <w:p w14:paraId="125B3598" w14:textId="77777777" w:rsidR="00E91A3E" w:rsidRDefault="00E91A3E" w:rsidP="00E91A3E">
      <w:r>
        <w:t xml:space="preserve">            "</w:t>
      </w:r>
      <w:proofErr w:type="spellStart"/>
      <w:r>
        <w:t>IntersectionName</w:t>
      </w:r>
      <w:proofErr w:type="spellEnd"/>
      <w:r>
        <w:t>": "xx-</w:t>
      </w:r>
      <w:proofErr w:type="spellStart"/>
      <w:r>
        <w:t>yy</w:t>
      </w:r>
      <w:proofErr w:type="spellEnd"/>
      <w:r>
        <w:t>",</w:t>
      </w:r>
    </w:p>
    <w:p w14:paraId="5023CEE0" w14:textId="77777777" w:rsidR="00E91A3E" w:rsidRDefault="00E91A3E" w:rsidP="00E91A3E">
      <w:r>
        <w:t xml:space="preserve">            "</w:t>
      </w:r>
      <w:proofErr w:type="spellStart"/>
      <w:r>
        <w:t>IntersectionID</w:t>
      </w:r>
      <w:proofErr w:type="spellEnd"/>
      <w:r>
        <w:t xml:space="preserve">": </w:t>
      </w:r>
      <w:proofErr w:type="spellStart"/>
      <w:r>
        <w:t>xy</w:t>
      </w:r>
      <w:proofErr w:type="spellEnd"/>
      <w:r>
        <w:t>,</w:t>
      </w:r>
    </w:p>
    <w:p w14:paraId="08C44C3B" w14:textId="77777777" w:rsidR="00E91A3E" w:rsidRDefault="00E91A3E" w:rsidP="00E91A3E">
      <w:r>
        <w:t xml:space="preserve">            "</w:t>
      </w:r>
      <w:proofErr w:type="spellStart"/>
      <w:r>
        <w:t>TravelDirection</w:t>
      </w:r>
      <w:proofErr w:type="spellEnd"/>
      <w:r>
        <w:t>": "</w:t>
      </w:r>
      <w:proofErr w:type="spellStart"/>
      <w:r>
        <w:t>EastBound</w:t>
      </w:r>
      <w:proofErr w:type="spellEnd"/>
      <w:r>
        <w:t>",</w:t>
      </w:r>
    </w:p>
    <w:p w14:paraId="6DAD39A4" w14:textId="77777777" w:rsidR="00E91A3E" w:rsidRDefault="00E91A3E" w:rsidP="00E91A3E">
      <w:r>
        <w:t xml:space="preserve">            "</w:t>
      </w:r>
      <w:proofErr w:type="spellStart"/>
      <w:r>
        <w:t>ApproachNo</w:t>
      </w:r>
      <w:proofErr w:type="spellEnd"/>
      <w:r>
        <w:t>": 3,</w:t>
      </w:r>
    </w:p>
    <w:p w14:paraId="298929FD" w14:textId="77777777" w:rsidR="00E91A3E" w:rsidRDefault="00E91A3E" w:rsidP="00E91A3E">
      <w:r>
        <w:lastRenderedPageBreak/>
        <w:t xml:space="preserve">            "</w:t>
      </w:r>
      <w:proofErr w:type="spellStart"/>
      <w:r>
        <w:t>Latitude_DecimalDegree</w:t>
      </w:r>
      <w:proofErr w:type="spellEnd"/>
      <w:r>
        <w:t>": 33.142863,</w:t>
      </w:r>
    </w:p>
    <w:p w14:paraId="0E1C877C" w14:textId="77777777" w:rsidR="00E91A3E" w:rsidRDefault="00E91A3E" w:rsidP="00E91A3E">
      <w:r>
        <w:t xml:space="preserve">            "</w:t>
      </w:r>
      <w:proofErr w:type="spellStart"/>
      <w:r>
        <w:t>Longitude_DecimalDegree</w:t>
      </w:r>
      <w:proofErr w:type="spellEnd"/>
      <w:r>
        <w:t>": -110.134406,</w:t>
      </w:r>
    </w:p>
    <w:p w14:paraId="778658D7" w14:textId="77777777" w:rsidR="00E91A3E" w:rsidRDefault="00E91A3E" w:rsidP="00E91A3E">
      <w:r>
        <w:t xml:space="preserve">            "</w:t>
      </w:r>
      <w:proofErr w:type="spellStart"/>
      <w:r>
        <w:t>Elevation_Meter</w:t>
      </w:r>
      <w:proofErr w:type="spellEnd"/>
      <w:r>
        <w:t>": 739</w:t>
      </w:r>
    </w:p>
    <w:p w14:paraId="780B242B" w14:textId="77777777" w:rsidR="00E91A3E" w:rsidRDefault="00E91A3E" w:rsidP="00E91A3E">
      <w:r>
        <w:t xml:space="preserve">        },</w:t>
      </w:r>
    </w:p>
    <w:p w14:paraId="5E776D65" w14:textId="77777777" w:rsidR="00E91A3E" w:rsidRDefault="00E91A3E" w:rsidP="00E91A3E">
      <w:r>
        <w:t xml:space="preserve">        {</w:t>
      </w:r>
    </w:p>
    <w:p w14:paraId="26ACAB90" w14:textId="77777777" w:rsidR="00E91A3E" w:rsidRDefault="00E91A3E" w:rsidP="00E91A3E">
      <w:r>
        <w:t xml:space="preserve">            "</w:t>
      </w:r>
      <w:proofErr w:type="spellStart"/>
      <w:r>
        <w:t>IntersectionName</w:t>
      </w:r>
      <w:proofErr w:type="spellEnd"/>
      <w:r>
        <w:t>": "</w:t>
      </w:r>
      <w:proofErr w:type="spellStart"/>
      <w:r>
        <w:t>yy</w:t>
      </w:r>
      <w:proofErr w:type="spellEnd"/>
      <w:r>
        <w:t>-xx",</w:t>
      </w:r>
    </w:p>
    <w:p w14:paraId="493E6E0E" w14:textId="77777777" w:rsidR="00E91A3E" w:rsidRDefault="00E91A3E" w:rsidP="00E91A3E">
      <w:r>
        <w:t xml:space="preserve">            "</w:t>
      </w:r>
      <w:proofErr w:type="spellStart"/>
      <w:r>
        <w:t>IntersectionID</w:t>
      </w:r>
      <w:proofErr w:type="spellEnd"/>
      <w:r>
        <w:t xml:space="preserve">": </w:t>
      </w:r>
      <w:proofErr w:type="spellStart"/>
      <w:r>
        <w:t>yx</w:t>
      </w:r>
      <w:proofErr w:type="spellEnd"/>
      <w:r>
        <w:t>,</w:t>
      </w:r>
    </w:p>
    <w:p w14:paraId="7B10F882" w14:textId="77777777" w:rsidR="00E91A3E" w:rsidRDefault="00E91A3E" w:rsidP="00E91A3E">
      <w:r>
        <w:t xml:space="preserve">            "</w:t>
      </w:r>
      <w:proofErr w:type="spellStart"/>
      <w:r>
        <w:t>TravelDirection</w:t>
      </w:r>
      <w:proofErr w:type="spellEnd"/>
      <w:r>
        <w:t>": "</w:t>
      </w:r>
      <w:proofErr w:type="spellStart"/>
      <w:r>
        <w:t>EastBound</w:t>
      </w:r>
      <w:proofErr w:type="spellEnd"/>
      <w:r>
        <w:t>",</w:t>
      </w:r>
    </w:p>
    <w:p w14:paraId="551A82DE" w14:textId="77777777" w:rsidR="00E91A3E" w:rsidRDefault="00E91A3E" w:rsidP="00E91A3E">
      <w:r>
        <w:t xml:space="preserve">            "</w:t>
      </w:r>
      <w:proofErr w:type="spellStart"/>
      <w:r>
        <w:t>ApproachNo</w:t>
      </w:r>
      <w:proofErr w:type="spellEnd"/>
      <w:r>
        <w:t>": 5,</w:t>
      </w:r>
    </w:p>
    <w:p w14:paraId="751B715C" w14:textId="77777777" w:rsidR="00E91A3E" w:rsidRDefault="00E91A3E" w:rsidP="00E91A3E">
      <w:r>
        <w:t xml:space="preserve">            "</w:t>
      </w:r>
      <w:proofErr w:type="spellStart"/>
      <w:r>
        <w:t>Latitude_DecimalDegree</w:t>
      </w:r>
      <w:proofErr w:type="spellEnd"/>
      <w:r>
        <w:t>": 32.250825,</w:t>
      </w:r>
    </w:p>
    <w:p w14:paraId="38D8DA26" w14:textId="77777777" w:rsidR="00E91A3E" w:rsidRDefault="00E91A3E" w:rsidP="00E91A3E">
      <w:r>
        <w:t xml:space="preserve">            "</w:t>
      </w:r>
      <w:proofErr w:type="spellStart"/>
      <w:r>
        <w:t>Longitude_DecimalDegree</w:t>
      </w:r>
      <w:proofErr w:type="spellEnd"/>
      <w:r>
        <w:t>": -112.416047,</w:t>
      </w:r>
    </w:p>
    <w:p w14:paraId="7235A3DE" w14:textId="77777777" w:rsidR="00E91A3E" w:rsidRDefault="00E91A3E" w:rsidP="00E91A3E">
      <w:r>
        <w:t xml:space="preserve">            "</w:t>
      </w:r>
      <w:proofErr w:type="spellStart"/>
      <w:r>
        <w:t>Elevation_Meter</w:t>
      </w:r>
      <w:proofErr w:type="spellEnd"/>
      <w:r>
        <w:t>": 960</w:t>
      </w:r>
    </w:p>
    <w:p w14:paraId="0EDC611B" w14:textId="77777777" w:rsidR="00E91A3E" w:rsidRDefault="00E91A3E" w:rsidP="00E91A3E">
      <w:r>
        <w:t xml:space="preserve">        },</w:t>
      </w:r>
    </w:p>
    <w:p w14:paraId="3785FA30" w14:textId="77777777" w:rsidR="00E91A3E" w:rsidRDefault="00E91A3E" w:rsidP="00E91A3E">
      <w:r>
        <w:t xml:space="preserve">        {</w:t>
      </w:r>
    </w:p>
    <w:p w14:paraId="29DBD1D0" w14:textId="77777777" w:rsidR="00E91A3E" w:rsidRDefault="00E91A3E" w:rsidP="00E91A3E">
      <w:r>
        <w:t xml:space="preserve">            "</w:t>
      </w:r>
      <w:proofErr w:type="spellStart"/>
      <w:r>
        <w:t>IntersectionName</w:t>
      </w:r>
      <w:proofErr w:type="spellEnd"/>
      <w:r>
        <w:t>": "</w:t>
      </w:r>
      <w:proofErr w:type="spellStart"/>
      <w:r>
        <w:t>yy-zz</w:t>
      </w:r>
      <w:proofErr w:type="spellEnd"/>
      <w:r>
        <w:t>",</w:t>
      </w:r>
    </w:p>
    <w:p w14:paraId="710CF240" w14:textId="77777777" w:rsidR="00E91A3E" w:rsidRDefault="00E91A3E" w:rsidP="00E91A3E">
      <w:r>
        <w:t xml:space="preserve">            "</w:t>
      </w:r>
      <w:proofErr w:type="spellStart"/>
      <w:r>
        <w:t>IntersectionID</w:t>
      </w:r>
      <w:proofErr w:type="spellEnd"/>
      <w:r>
        <w:t xml:space="preserve">": </w:t>
      </w:r>
      <w:proofErr w:type="spellStart"/>
      <w:r>
        <w:t>yz</w:t>
      </w:r>
      <w:proofErr w:type="spellEnd"/>
      <w:r>
        <w:t>,</w:t>
      </w:r>
    </w:p>
    <w:p w14:paraId="18B66B5A" w14:textId="77777777" w:rsidR="00E91A3E" w:rsidRDefault="00E91A3E" w:rsidP="00E91A3E">
      <w:r>
        <w:t xml:space="preserve">            "</w:t>
      </w:r>
      <w:proofErr w:type="spellStart"/>
      <w:r>
        <w:t>TravelDirection</w:t>
      </w:r>
      <w:proofErr w:type="spellEnd"/>
      <w:r>
        <w:t>": "</w:t>
      </w:r>
      <w:proofErr w:type="spellStart"/>
      <w:r>
        <w:t>WestBound</w:t>
      </w:r>
      <w:proofErr w:type="spellEnd"/>
      <w:r>
        <w:t>",</w:t>
      </w:r>
    </w:p>
    <w:p w14:paraId="294116F7" w14:textId="77777777" w:rsidR="00E91A3E" w:rsidRDefault="00E91A3E" w:rsidP="00E91A3E">
      <w:r>
        <w:t xml:space="preserve">            "</w:t>
      </w:r>
      <w:proofErr w:type="spellStart"/>
      <w:r>
        <w:t>ApproachNo</w:t>
      </w:r>
      <w:proofErr w:type="spellEnd"/>
      <w:r>
        <w:t>": 1,</w:t>
      </w:r>
    </w:p>
    <w:p w14:paraId="411ACF35" w14:textId="77777777" w:rsidR="00E91A3E" w:rsidRDefault="00E91A3E" w:rsidP="00E91A3E">
      <w:r>
        <w:t xml:space="preserve">            "</w:t>
      </w:r>
      <w:proofErr w:type="spellStart"/>
      <w:r>
        <w:t>Latitude_DecimalDegree</w:t>
      </w:r>
      <w:proofErr w:type="spellEnd"/>
      <w:r>
        <w:t>": 30.289396,</w:t>
      </w:r>
    </w:p>
    <w:p w14:paraId="3C8BF70D" w14:textId="77777777" w:rsidR="00E91A3E" w:rsidRDefault="00E91A3E" w:rsidP="00E91A3E">
      <w:r>
        <w:t xml:space="preserve">            "</w:t>
      </w:r>
      <w:proofErr w:type="spellStart"/>
      <w:r>
        <w:t>Longitude_DecimalDegree</w:t>
      </w:r>
      <w:proofErr w:type="spellEnd"/>
      <w:r>
        <w:t>": -112.112475,</w:t>
      </w:r>
    </w:p>
    <w:p w14:paraId="60917C8C" w14:textId="77777777" w:rsidR="00E91A3E" w:rsidRDefault="00E91A3E" w:rsidP="00E91A3E">
      <w:r>
        <w:t xml:space="preserve">            "</w:t>
      </w:r>
      <w:proofErr w:type="spellStart"/>
      <w:r>
        <w:t>Elevation_Meter</w:t>
      </w:r>
      <w:proofErr w:type="spellEnd"/>
      <w:r>
        <w:t>": 687</w:t>
      </w:r>
    </w:p>
    <w:p w14:paraId="4863E3FF" w14:textId="77777777" w:rsidR="00E91A3E" w:rsidRDefault="00E91A3E" w:rsidP="00E91A3E">
      <w:r>
        <w:t xml:space="preserve">        },</w:t>
      </w:r>
    </w:p>
    <w:p w14:paraId="3B2E7F02" w14:textId="77777777" w:rsidR="00E91A3E" w:rsidRDefault="00E91A3E" w:rsidP="00E91A3E">
      <w:r>
        <w:t xml:space="preserve">        {</w:t>
      </w:r>
    </w:p>
    <w:p w14:paraId="01CB539C" w14:textId="77777777" w:rsidR="00E91A3E" w:rsidRDefault="00E91A3E" w:rsidP="00E91A3E">
      <w:r>
        <w:t xml:space="preserve">            "</w:t>
      </w:r>
      <w:proofErr w:type="spellStart"/>
      <w:r>
        <w:t>IntersectionName</w:t>
      </w:r>
      <w:proofErr w:type="spellEnd"/>
      <w:r>
        <w:t>": "</w:t>
      </w:r>
      <w:proofErr w:type="spellStart"/>
      <w:r>
        <w:t>zz-yy</w:t>
      </w:r>
      <w:proofErr w:type="spellEnd"/>
      <w:r>
        <w:t>",</w:t>
      </w:r>
    </w:p>
    <w:p w14:paraId="70534004" w14:textId="77777777" w:rsidR="00E91A3E" w:rsidRDefault="00E91A3E" w:rsidP="00E91A3E">
      <w:r>
        <w:t xml:space="preserve">            "</w:t>
      </w:r>
      <w:proofErr w:type="spellStart"/>
      <w:r>
        <w:t>IntersectionID</w:t>
      </w:r>
      <w:proofErr w:type="spellEnd"/>
      <w:r>
        <w:t xml:space="preserve">": </w:t>
      </w:r>
      <w:proofErr w:type="spellStart"/>
      <w:r>
        <w:t>zy</w:t>
      </w:r>
      <w:proofErr w:type="spellEnd"/>
      <w:r>
        <w:t>,</w:t>
      </w:r>
    </w:p>
    <w:p w14:paraId="44CBCA13" w14:textId="77777777" w:rsidR="00E91A3E" w:rsidRDefault="00E91A3E" w:rsidP="00E91A3E">
      <w:r>
        <w:t xml:space="preserve">            "</w:t>
      </w:r>
      <w:proofErr w:type="spellStart"/>
      <w:r>
        <w:t>TravelDirection</w:t>
      </w:r>
      <w:proofErr w:type="spellEnd"/>
      <w:r>
        <w:t>": "</w:t>
      </w:r>
      <w:proofErr w:type="spellStart"/>
      <w:r>
        <w:t>WestBound</w:t>
      </w:r>
      <w:proofErr w:type="spellEnd"/>
      <w:r>
        <w:t>",</w:t>
      </w:r>
    </w:p>
    <w:p w14:paraId="5914059B" w14:textId="77777777" w:rsidR="00E91A3E" w:rsidRDefault="00E91A3E" w:rsidP="00E91A3E">
      <w:r>
        <w:t xml:space="preserve">            "</w:t>
      </w:r>
      <w:proofErr w:type="spellStart"/>
      <w:r>
        <w:t>ApproachNo</w:t>
      </w:r>
      <w:proofErr w:type="spellEnd"/>
      <w:r>
        <w:t>": 1,</w:t>
      </w:r>
    </w:p>
    <w:p w14:paraId="7027E8D1" w14:textId="77777777" w:rsidR="00E91A3E" w:rsidRDefault="00E91A3E" w:rsidP="00E91A3E">
      <w:r>
        <w:t xml:space="preserve">            "</w:t>
      </w:r>
      <w:proofErr w:type="spellStart"/>
      <w:r>
        <w:t>Latitude_DecimalDegree</w:t>
      </w:r>
      <w:proofErr w:type="spellEnd"/>
      <w:r>
        <w:t>": 34.346593,</w:t>
      </w:r>
    </w:p>
    <w:p w14:paraId="461B8E24" w14:textId="77777777" w:rsidR="00E91A3E" w:rsidRDefault="00E91A3E" w:rsidP="00E91A3E">
      <w:r>
        <w:t xml:space="preserve">            "</w:t>
      </w:r>
      <w:proofErr w:type="spellStart"/>
      <w:r>
        <w:t>Longitude_DecimalDegree</w:t>
      </w:r>
      <w:proofErr w:type="spellEnd"/>
      <w:r>
        <w:t>": -108.183794,</w:t>
      </w:r>
    </w:p>
    <w:p w14:paraId="2A28CA6E" w14:textId="77777777" w:rsidR="00E91A3E" w:rsidRDefault="00E91A3E" w:rsidP="00E91A3E">
      <w:r>
        <w:t xml:space="preserve">            "</w:t>
      </w:r>
      <w:proofErr w:type="spellStart"/>
      <w:r>
        <w:t>Elevation_Meter</w:t>
      </w:r>
      <w:proofErr w:type="spellEnd"/>
      <w:r>
        <w:t>": 546</w:t>
      </w:r>
    </w:p>
    <w:p w14:paraId="79EA9F25" w14:textId="77777777" w:rsidR="00E91A3E" w:rsidRDefault="00E91A3E" w:rsidP="00E91A3E">
      <w:r>
        <w:t xml:space="preserve">        },</w:t>
      </w:r>
    </w:p>
    <w:p w14:paraId="38E84FB2" w14:textId="77777777" w:rsidR="00E91A3E" w:rsidRDefault="00E91A3E" w:rsidP="00E91A3E">
      <w:r>
        <w:t xml:space="preserve">        {</w:t>
      </w:r>
    </w:p>
    <w:p w14:paraId="43461FE1" w14:textId="77777777" w:rsidR="00E91A3E" w:rsidRDefault="00E91A3E" w:rsidP="00E91A3E">
      <w:r>
        <w:t xml:space="preserve">            "</w:t>
      </w:r>
      <w:proofErr w:type="spellStart"/>
      <w:r>
        <w:t>IntersectionName</w:t>
      </w:r>
      <w:proofErr w:type="spellEnd"/>
      <w:r>
        <w:t>": "xx-</w:t>
      </w:r>
      <w:proofErr w:type="spellStart"/>
      <w:r>
        <w:t>zz</w:t>
      </w:r>
      <w:proofErr w:type="spellEnd"/>
      <w:r>
        <w:t>",</w:t>
      </w:r>
    </w:p>
    <w:p w14:paraId="7441C7C3" w14:textId="77777777" w:rsidR="00E91A3E" w:rsidRDefault="00E91A3E" w:rsidP="00E91A3E">
      <w:r>
        <w:lastRenderedPageBreak/>
        <w:t xml:space="preserve">            "</w:t>
      </w:r>
      <w:proofErr w:type="spellStart"/>
      <w:r>
        <w:t>IntersectionID</w:t>
      </w:r>
      <w:proofErr w:type="spellEnd"/>
      <w:r>
        <w:t xml:space="preserve">": </w:t>
      </w:r>
      <w:proofErr w:type="spellStart"/>
      <w:r>
        <w:t>xz</w:t>
      </w:r>
      <w:proofErr w:type="spellEnd"/>
      <w:r>
        <w:t>,</w:t>
      </w:r>
    </w:p>
    <w:p w14:paraId="1A99798E" w14:textId="77777777" w:rsidR="00E91A3E" w:rsidRDefault="00E91A3E" w:rsidP="00E91A3E">
      <w:r>
        <w:t xml:space="preserve">            "</w:t>
      </w:r>
      <w:proofErr w:type="spellStart"/>
      <w:r>
        <w:t>TravelDirection</w:t>
      </w:r>
      <w:proofErr w:type="spellEnd"/>
      <w:r>
        <w:t>": "</w:t>
      </w:r>
      <w:proofErr w:type="spellStart"/>
      <w:r>
        <w:t>WestBound</w:t>
      </w:r>
      <w:proofErr w:type="spellEnd"/>
      <w:r>
        <w:t>",</w:t>
      </w:r>
    </w:p>
    <w:p w14:paraId="0CD8FDDA" w14:textId="77777777" w:rsidR="00E91A3E" w:rsidRDefault="00E91A3E" w:rsidP="00E91A3E">
      <w:r>
        <w:t xml:space="preserve">            "</w:t>
      </w:r>
      <w:proofErr w:type="spellStart"/>
      <w:r>
        <w:t>ApproachNo</w:t>
      </w:r>
      <w:proofErr w:type="spellEnd"/>
      <w:r>
        <w:t>": 6,</w:t>
      </w:r>
    </w:p>
    <w:p w14:paraId="7B8F4FAF" w14:textId="77777777" w:rsidR="00E91A3E" w:rsidRDefault="00E91A3E" w:rsidP="00E91A3E">
      <w:r>
        <w:t xml:space="preserve">            "</w:t>
      </w:r>
      <w:proofErr w:type="spellStart"/>
      <w:r>
        <w:t>Latitude_DecimalDegree</w:t>
      </w:r>
      <w:proofErr w:type="spellEnd"/>
      <w:r>
        <w:t>": 35.9643024,</w:t>
      </w:r>
    </w:p>
    <w:p w14:paraId="43F0F552" w14:textId="77777777" w:rsidR="00E91A3E" w:rsidRDefault="00E91A3E" w:rsidP="00E91A3E">
      <w:r>
        <w:t xml:space="preserve">            "</w:t>
      </w:r>
      <w:proofErr w:type="spellStart"/>
      <w:r>
        <w:t>Longitude_DecimalDegree</w:t>
      </w:r>
      <w:proofErr w:type="spellEnd"/>
      <w:r>
        <w:t>": -114.934988,</w:t>
      </w:r>
    </w:p>
    <w:p w14:paraId="0E00114D" w14:textId="77777777" w:rsidR="00E91A3E" w:rsidRDefault="00E91A3E" w:rsidP="00E91A3E">
      <w:r>
        <w:t xml:space="preserve">            "</w:t>
      </w:r>
      <w:proofErr w:type="spellStart"/>
      <w:r>
        <w:t>Elevation_Meter</w:t>
      </w:r>
      <w:proofErr w:type="spellEnd"/>
      <w:r>
        <w:t>": 839</w:t>
      </w:r>
    </w:p>
    <w:p w14:paraId="33A46787" w14:textId="77777777" w:rsidR="00E91A3E" w:rsidRDefault="00E91A3E" w:rsidP="00E91A3E">
      <w:r>
        <w:t xml:space="preserve">        }</w:t>
      </w:r>
    </w:p>
    <w:p w14:paraId="4524747E" w14:textId="77777777" w:rsidR="00E91A3E" w:rsidRDefault="00E91A3E" w:rsidP="00E91A3E">
      <w:r>
        <w:t xml:space="preserve">    ]</w:t>
      </w:r>
    </w:p>
    <w:p w14:paraId="2295E66F" w14:textId="77777777" w:rsidR="00E91A3E" w:rsidRDefault="00E91A3E" w:rsidP="00E91A3E">
      <w:r>
        <w:t>}</w:t>
      </w:r>
    </w:p>
    <w:p w14:paraId="6BB5EFF0" w14:textId="1EB58138" w:rsidR="00E91A3E" w:rsidRDefault="00E91A3E" w:rsidP="00E91A3E">
      <w:r>
        <w:t>For the MRP container, “</w:t>
      </w:r>
      <w:proofErr w:type="spellStart"/>
      <w:r>
        <w:t>HostIp</w:t>
      </w:r>
      <w:proofErr w:type="spellEnd"/>
      <w:r>
        <w:t>”, “</w:t>
      </w:r>
      <w:proofErr w:type="spellStart"/>
      <w:r>
        <w:t>SourceDsrcDeviceIp</w:t>
      </w:r>
      <w:proofErr w:type="spellEnd"/>
      <w:r>
        <w:t>”, “</w:t>
      </w:r>
      <w:proofErr w:type="spellStart"/>
      <w:r>
        <w:t>IntersectionName</w:t>
      </w:r>
      <w:proofErr w:type="spellEnd"/>
      <w:r>
        <w:t>”, “</w:t>
      </w:r>
      <w:proofErr w:type="spellStart"/>
      <w:r>
        <w:t>MapPayload</w:t>
      </w:r>
      <w:proofErr w:type="spellEnd"/>
      <w:r>
        <w:t>”, “</w:t>
      </w:r>
      <w:proofErr w:type="spellStart"/>
      <w:r>
        <w:t>IntersectionID</w:t>
      </w:r>
      <w:proofErr w:type="spellEnd"/>
      <w:r>
        <w:t>”, signal controller “</w:t>
      </w:r>
      <w:proofErr w:type="spellStart"/>
      <w:r>
        <w:t>IpAddress</w:t>
      </w:r>
      <w:proofErr w:type="spellEnd"/>
      <w:r>
        <w:t>”, “</w:t>
      </w:r>
      <w:proofErr w:type="spellStart"/>
      <w:r>
        <w:t>NtcipPort</w:t>
      </w:r>
      <w:proofErr w:type="spellEnd"/>
      <w:r>
        <w:t>”, and “</w:t>
      </w:r>
      <w:proofErr w:type="spellStart"/>
      <w:r>
        <w:t>NtcipBackupTime_sec</w:t>
      </w:r>
      <w:proofErr w:type="spellEnd"/>
      <w:r>
        <w:t>”, “Vendor”, “</w:t>
      </w:r>
      <w:proofErr w:type="spellStart"/>
      <w:r>
        <w:t>TimingPlanMib</w:t>
      </w:r>
      <w:proofErr w:type="spellEnd"/>
      <w:r>
        <w:t>” are required. The “</w:t>
      </w:r>
      <w:proofErr w:type="spellStart"/>
      <w:r>
        <w:t>HostIP</w:t>
      </w:r>
      <w:proofErr w:type="spellEnd"/>
      <w:r>
        <w:t xml:space="preserve">” must match the </w:t>
      </w:r>
      <w:proofErr w:type="spellStart"/>
      <w:r>
        <w:t>ip</w:t>
      </w:r>
      <w:proofErr w:type="spellEnd"/>
      <w:r>
        <w:t xml:space="preserve"> address of the connected vehicle co-processor (CVCP). The “</w:t>
      </w:r>
      <w:proofErr w:type="spellStart"/>
      <w:r>
        <w:t>SourceDsrcDeviceIp</w:t>
      </w:r>
      <w:proofErr w:type="spellEnd"/>
      <w:r>
        <w:t xml:space="preserve">” must be the RSU IP. </w:t>
      </w:r>
      <w:r w:rsidRPr="00E91A3E">
        <w:rPr>
          <w:highlight w:val="yellow"/>
        </w:rPr>
        <w:t>The map payload can be obtained by creating an intersection map using USDOT map tool (https://webapp.connectedvcs.com/isd/).</w:t>
      </w:r>
      <w:r>
        <w:t xml:space="preserve"> </w:t>
      </w:r>
    </w:p>
    <w:p w14:paraId="3DC2AC32" w14:textId="77777777" w:rsidR="00E91A3E" w:rsidRDefault="00E91A3E" w:rsidP="00E91A3E"/>
    <w:p w14:paraId="7054C41E" w14:textId="26FF1585" w:rsidR="00E91A3E" w:rsidRDefault="00E91A3E" w:rsidP="00E91A3E">
      <w:r>
        <w:t>For the VSP container, “</w:t>
      </w:r>
      <w:proofErr w:type="spellStart"/>
      <w:r>
        <w:t>HostIp</w:t>
      </w:r>
      <w:proofErr w:type="spellEnd"/>
      <w:r>
        <w:t>”, “</w:t>
      </w:r>
      <w:proofErr w:type="spellStart"/>
      <w:r>
        <w:t>SourceDsrcDeviceIp</w:t>
      </w:r>
      <w:proofErr w:type="spellEnd"/>
      <w:r>
        <w:t>”, “</w:t>
      </w:r>
      <w:proofErr w:type="spellStart"/>
      <w:r>
        <w:t>VehicleType</w:t>
      </w:r>
      <w:proofErr w:type="spellEnd"/>
      <w:r>
        <w:t xml:space="preserve">” are required. The vehicle type must be one of following strings: </w:t>
      </w:r>
    </w:p>
    <w:p w14:paraId="7EF49773" w14:textId="77777777" w:rsidR="00E91A3E" w:rsidRDefault="00E91A3E" w:rsidP="00E91A3E">
      <w:proofErr w:type="spellStart"/>
      <w:r>
        <w:t>i</w:t>
      </w:r>
      <w:proofErr w:type="spellEnd"/>
      <w:r>
        <w:t>.</w:t>
      </w:r>
      <w:r>
        <w:tab/>
        <w:t>“Transit”</w:t>
      </w:r>
    </w:p>
    <w:p w14:paraId="08630DFE" w14:textId="77777777" w:rsidR="00E91A3E" w:rsidRDefault="00E91A3E" w:rsidP="00E91A3E">
      <w:r>
        <w:t>ii.</w:t>
      </w:r>
      <w:r>
        <w:tab/>
        <w:t>“Truck”</w:t>
      </w:r>
    </w:p>
    <w:p w14:paraId="5B1C7C73" w14:textId="77777777" w:rsidR="00E91A3E" w:rsidRDefault="00E91A3E" w:rsidP="00E91A3E">
      <w:r>
        <w:t>iii.</w:t>
      </w:r>
      <w:r>
        <w:tab/>
        <w:t>“</w:t>
      </w:r>
      <w:proofErr w:type="spellStart"/>
      <w:r>
        <w:t>EmergencyVehicle</w:t>
      </w:r>
      <w:proofErr w:type="spellEnd"/>
      <w:r>
        <w:t>”</w:t>
      </w:r>
    </w:p>
    <w:p w14:paraId="6EDF23F0" w14:textId="77777777" w:rsidR="00E91A3E" w:rsidRDefault="00E91A3E" w:rsidP="00E91A3E">
      <w:r>
        <w:t xml:space="preserve"> </w:t>
      </w:r>
    </w:p>
    <w:p w14:paraId="3C0817EE" w14:textId="22E94471" w:rsidR="00DF1BCB" w:rsidRPr="00BC1822" w:rsidRDefault="00E91A3E" w:rsidP="00E91A3E">
      <w:r>
        <w:t>Create a log folder which must be placed in the same directory structure of the mmitss-phase3-master-config.json file. To log the data, specify “Logging”: “True” in the mmitss-phase3-master-config.json file otherwise specify it as “False”.</w:t>
      </w:r>
    </w:p>
    <w:sectPr w:rsidR="00DF1BCB" w:rsidRPr="00BC18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EB01AA" w14:textId="77777777" w:rsidR="008261B4" w:rsidRDefault="008261B4" w:rsidP="00F30BCE">
      <w:pPr>
        <w:spacing w:before="0" w:after="0" w:line="240" w:lineRule="auto"/>
      </w:pPr>
      <w:r>
        <w:separator/>
      </w:r>
    </w:p>
  </w:endnote>
  <w:endnote w:type="continuationSeparator" w:id="0">
    <w:p w14:paraId="27505811" w14:textId="77777777" w:rsidR="008261B4" w:rsidRDefault="008261B4" w:rsidP="00F30BC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4A1377" w14:textId="77777777" w:rsidR="008261B4" w:rsidRDefault="008261B4" w:rsidP="00F30BCE">
      <w:pPr>
        <w:spacing w:before="0" w:after="0" w:line="240" w:lineRule="auto"/>
      </w:pPr>
      <w:r>
        <w:separator/>
      </w:r>
    </w:p>
  </w:footnote>
  <w:footnote w:type="continuationSeparator" w:id="0">
    <w:p w14:paraId="4321F709" w14:textId="77777777" w:rsidR="008261B4" w:rsidRDefault="008261B4" w:rsidP="00F30BCE">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41EEA"/>
    <w:multiLevelType w:val="hybridMultilevel"/>
    <w:tmpl w:val="D5581A82"/>
    <w:lvl w:ilvl="0" w:tplc="7EACF6D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BDB640D"/>
    <w:multiLevelType w:val="hybridMultilevel"/>
    <w:tmpl w:val="8802201C"/>
    <w:lvl w:ilvl="0" w:tplc="B1FE02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9254A3"/>
    <w:multiLevelType w:val="hybridMultilevel"/>
    <w:tmpl w:val="1AEC1F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1F11E9E"/>
    <w:multiLevelType w:val="hybridMultilevel"/>
    <w:tmpl w:val="4E0CA5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HkiYWpiYGJgamBko6SsGpxcWZ+XkgBYa1AIfnftssAAAA"/>
  </w:docVars>
  <w:rsids>
    <w:rsidRoot w:val="00896FEA"/>
    <w:rsid w:val="00015D93"/>
    <w:rsid w:val="000718BA"/>
    <w:rsid w:val="00085F1B"/>
    <w:rsid w:val="000E731C"/>
    <w:rsid w:val="000F7510"/>
    <w:rsid w:val="00105695"/>
    <w:rsid w:val="0012659E"/>
    <w:rsid w:val="00137241"/>
    <w:rsid w:val="001379F3"/>
    <w:rsid w:val="00175E57"/>
    <w:rsid w:val="00184B09"/>
    <w:rsid w:val="001B6A8E"/>
    <w:rsid w:val="001E76D4"/>
    <w:rsid w:val="001F5450"/>
    <w:rsid w:val="00231957"/>
    <w:rsid w:val="002A1005"/>
    <w:rsid w:val="002C7819"/>
    <w:rsid w:val="002D1CE7"/>
    <w:rsid w:val="002D7EAF"/>
    <w:rsid w:val="002E12BD"/>
    <w:rsid w:val="002F2B7E"/>
    <w:rsid w:val="00383BDE"/>
    <w:rsid w:val="00394F2B"/>
    <w:rsid w:val="003C136B"/>
    <w:rsid w:val="003C230C"/>
    <w:rsid w:val="003E5E30"/>
    <w:rsid w:val="0040628C"/>
    <w:rsid w:val="00444F36"/>
    <w:rsid w:val="004B1303"/>
    <w:rsid w:val="004F1FC9"/>
    <w:rsid w:val="004F4103"/>
    <w:rsid w:val="005118B7"/>
    <w:rsid w:val="00516512"/>
    <w:rsid w:val="00525CB9"/>
    <w:rsid w:val="00537C08"/>
    <w:rsid w:val="00563CD8"/>
    <w:rsid w:val="00576D3B"/>
    <w:rsid w:val="00607EAD"/>
    <w:rsid w:val="00683D4E"/>
    <w:rsid w:val="0069787C"/>
    <w:rsid w:val="006B069D"/>
    <w:rsid w:val="006B659F"/>
    <w:rsid w:val="006B7C9D"/>
    <w:rsid w:val="006C0B4D"/>
    <w:rsid w:val="006C4F58"/>
    <w:rsid w:val="006E2B66"/>
    <w:rsid w:val="007830D8"/>
    <w:rsid w:val="00795EA7"/>
    <w:rsid w:val="007A7A0D"/>
    <w:rsid w:val="007C305B"/>
    <w:rsid w:val="00814E40"/>
    <w:rsid w:val="008261B4"/>
    <w:rsid w:val="00872CA1"/>
    <w:rsid w:val="0087733C"/>
    <w:rsid w:val="00896FEA"/>
    <w:rsid w:val="008A64CB"/>
    <w:rsid w:val="008B52D1"/>
    <w:rsid w:val="008E2081"/>
    <w:rsid w:val="00907C3E"/>
    <w:rsid w:val="00943C21"/>
    <w:rsid w:val="00957150"/>
    <w:rsid w:val="009577E4"/>
    <w:rsid w:val="009744EA"/>
    <w:rsid w:val="0099473C"/>
    <w:rsid w:val="009A5EA4"/>
    <w:rsid w:val="009B75F4"/>
    <w:rsid w:val="00A04428"/>
    <w:rsid w:val="00A10E02"/>
    <w:rsid w:val="00A333B1"/>
    <w:rsid w:val="00A544B3"/>
    <w:rsid w:val="00A6598E"/>
    <w:rsid w:val="00A75F20"/>
    <w:rsid w:val="00AA084F"/>
    <w:rsid w:val="00AC44F1"/>
    <w:rsid w:val="00B026CB"/>
    <w:rsid w:val="00B2656B"/>
    <w:rsid w:val="00B423CB"/>
    <w:rsid w:val="00B7531D"/>
    <w:rsid w:val="00B82C8A"/>
    <w:rsid w:val="00B85841"/>
    <w:rsid w:val="00BA1965"/>
    <w:rsid w:val="00BC1822"/>
    <w:rsid w:val="00BD37D8"/>
    <w:rsid w:val="00C12718"/>
    <w:rsid w:val="00C24DEF"/>
    <w:rsid w:val="00C830EE"/>
    <w:rsid w:val="00CB6232"/>
    <w:rsid w:val="00CF6BE9"/>
    <w:rsid w:val="00D67C53"/>
    <w:rsid w:val="00D73C5F"/>
    <w:rsid w:val="00D81E9A"/>
    <w:rsid w:val="00D8737E"/>
    <w:rsid w:val="00DB10BE"/>
    <w:rsid w:val="00DB60F9"/>
    <w:rsid w:val="00DF1BCB"/>
    <w:rsid w:val="00E0586F"/>
    <w:rsid w:val="00E24965"/>
    <w:rsid w:val="00E4588D"/>
    <w:rsid w:val="00E91A3E"/>
    <w:rsid w:val="00EF0506"/>
    <w:rsid w:val="00F0636B"/>
    <w:rsid w:val="00F13D31"/>
    <w:rsid w:val="00F15E4B"/>
    <w:rsid w:val="00F30BCE"/>
    <w:rsid w:val="00F35267"/>
    <w:rsid w:val="00FA1DE0"/>
    <w:rsid w:val="00FB0606"/>
    <w:rsid w:val="00FD1373"/>
    <w:rsid w:val="00FD24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BF2A33"/>
  <w15:chartTrackingRefBased/>
  <w15:docId w15:val="{57DA04DD-EADC-494D-92F8-0D54E8AA4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2718"/>
    <w:pPr>
      <w:spacing w:before="120" w:after="120"/>
      <w:jc w:val="both"/>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5E57"/>
    <w:pPr>
      <w:ind w:left="720"/>
      <w:contextualSpacing/>
    </w:pPr>
  </w:style>
  <w:style w:type="character" w:styleId="Hyperlink">
    <w:name w:val="Hyperlink"/>
    <w:basedOn w:val="DefaultParagraphFont"/>
    <w:uiPriority w:val="99"/>
    <w:unhideWhenUsed/>
    <w:rsid w:val="00957150"/>
    <w:rPr>
      <w:color w:val="0563C1" w:themeColor="hyperlink"/>
      <w:u w:val="single"/>
    </w:rPr>
  </w:style>
  <w:style w:type="character" w:styleId="UnresolvedMention">
    <w:name w:val="Unresolved Mention"/>
    <w:basedOn w:val="DefaultParagraphFont"/>
    <w:uiPriority w:val="99"/>
    <w:semiHidden/>
    <w:unhideWhenUsed/>
    <w:rsid w:val="00957150"/>
    <w:rPr>
      <w:color w:val="605E5C"/>
      <w:shd w:val="clear" w:color="auto" w:fill="E1DFDD"/>
    </w:rPr>
  </w:style>
  <w:style w:type="table" w:styleId="TableGrid">
    <w:name w:val="Table Grid"/>
    <w:basedOn w:val="TableNormal"/>
    <w:uiPriority w:val="39"/>
    <w:rsid w:val="00943C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30BCE"/>
    <w:pPr>
      <w:pBdr>
        <w:bottom w:val="single" w:sz="6" w:space="1" w:color="auto"/>
      </w:pBdr>
      <w:tabs>
        <w:tab w:val="center" w:pos="4513"/>
        <w:tab w:val="right" w:pos="9026"/>
      </w:tabs>
      <w:snapToGrid w:val="0"/>
      <w:spacing w:line="240" w:lineRule="auto"/>
      <w:jc w:val="center"/>
    </w:pPr>
    <w:rPr>
      <w:sz w:val="18"/>
      <w:szCs w:val="18"/>
    </w:rPr>
  </w:style>
  <w:style w:type="character" w:customStyle="1" w:styleId="HeaderChar">
    <w:name w:val="Header Char"/>
    <w:basedOn w:val="DefaultParagraphFont"/>
    <w:link w:val="Header"/>
    <w:uiPriority w:val="99"/>
    <w:rsid w:val="00F30BCE"/>
    <w:rPr>
      <w:rFonts w:ascii="Times New Roman" w:hAnsi="Times New Roman"/>
      <w:sz w:val="18"/>
      <w:szCs w:val="18"/>
    </w:rPr>
  </w:style>
  <w:style w:type="paragraph" w:styleId="Footer">
    <w:name w:val="footer"/>
    <w:basedOn w:val="Normal"/>
    <w:link w:val="FooterChar"/>
    <w:uiPriority w:val="99"/>
    <w:unhideWhenUsed/>
    <w:rsid w:val="00F30BCE"/>
    <w:pPr>
      <w:tabs>
        <w:tab w:val="center" w:pos="4513"/>
        <w:tab w:val="right" w:pos="9026"/>
      </w:tabs>
      <w:snapToGrid w:val="0"/>
      <w:spacing w:line="240" w:lineRule="auto"/>
      <w:jc w:val="left"/>
    </w:pPr>
    <w:rPr>
      <w:sz w:val="18"/>
      <w:szCs w:val="18"/>
    </w:rPr>
  </w:style>
  <w:style w:type="character" w:customStyle="1" w:styleId="FooterChar">
    <w:name w:val="Footer Char"/>
    <w:basedOn w:val="DefaultParagraphFont"/>
    <w:link w:val="Footer"/>
    <w:uiPriority w:val="99"/>
    <w:rsid w:val="00F30BCE"/>
    <w:rPr>
      <w:rFonts w:ascii="Times New Roman"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467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mmitss/mmitss-az.g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github.com/mmitss/mmitss-az/tree/master/src/simulatio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6</TotalTime>
  <Pages>15</Pages>
  <Words>2678</Words>
  <Characters>1526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ng, Yiheng</dc:creator>
  <cp:keywords/>
  <dc:description/>
  <cp:lastModifiedBy>Wang, Yilin</cp:lastModifiedBy>
  <cp:revision>90</cp:revision>
  <dcterms:created xsi:type="dcterms:W3CDTF">2022-03-25T17:20:00Z</dcterms:created>
  <dcterms:modified xsi:type="dcterms:W3CDTF">2022-05-02T16:45:00Z</dcterms:modified>
</cp:coreProperties>
</file>